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1BFB44" w14:textId="77777777" w:rsidR="00B6477A" w:rsidRDefault="00B6477A" w:rsidP="00B6477A">
      <w:bookmarkStart w:id="0" w:name="INITIALAPPCHECKLIST"/>
      <w:bookmarkStart w:id="1" w:name="_Toc513102639"/>
      <w:bookmarkStart w:id="2" w:name="_Toc43290681"/>
      <w:bookmarkStart w:id="3" w:name="_GoBack"/>
      <w:bookmarkEnd w:id="3"/>
      <w:r>
        <w:rPr>
          <w:noProof/>
        </w:rPr>
        <w:drawing>
          <wp:anchor distT="0" distB="0" distL="114300" distR="114300" simplePos="0" relativeHeight="251659264" behindDoc="1" locked="0" layoutInCell="1" allowOverlap="1" wp14:anchorId="0C833B7E" wp14:editId="28D9B25E">
            <wp:simplePos x="0" y="0"/>
            <wp:positionH relativeFrom="margin">
              <wp:align>center</wp:align>
            </wp:positionH>
            <wp:positionV relativeFrom="margin">
              <wp:posOffset>163830</wp:posOffset>
            </wp:positionV>
            <wp:extent cx="4873752" cy="1014984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2C696" w14:textId="77777777" w:rsidR="002E691A" w:rsidRDefault="002E691A" w:rsidP="002E691A">
      <w:pPr>
        <w:jc w:val="center"/>
        <w:rPr>
          <w:b/>
        </w:rPr>
      </w:pPr>
      <w:r>
        <w:rPr>
          <w:b/>
        </w:rPr>
        <w:t>TRAINER APPROVAL PROGRAM</w:t>
      </w:r>
    </w:p>
    <w:p w14:paraId="557186C2" w14:textId="773E857C" w:rsidR="00404DEF" w:rsidRDefault="001D3470" w:rsidP="002E691A">
      <w:pPr>
        <w:jc w:val="center"/>
        <w:rPr>
          <w:b/>
        </w:rPr>
      </w:pPr>
      <w:r w:rsidRPr="001D3470">
        <w:rPr>
          <w:b/>
        </w:rPr>
        <w:t>Initial Approval/Renewal Application Amendment</w:t>
      </w:r>
    </w:p>
    <w:p w14:paraId="2F5F890B" w14:textId="77777777" w:rsidR="007E667C" w:rsidRPr="004777B2" w:rsidRDefault="007E667C" w:rsidP="007E667C">
      <w:bookmarkStart w:id="4" w:name="SAMPLETRAININGGUIDELINES"/>
      <w:bookmarkEnd w:id="0"/>
      <w:bookmarkEnd w:id="1"/>
      <w:bookmarkEnd w:id="2"/>
    </w:p>
    <w:bookmarkEnd w:id="4"/>
    <w:p w14:paraId="41333D33" w14:textId="63D607C8" w:rsidR="000A651F" w:rsidRPr="004777B2" w:rsidRDefault="000A651F" w:rsidP="000A651F">
      <w:r w:rsidRPr="004777B2">
        <w:t xml:space="preserve">A trainer certified through the Trainer Approval Program (TAP) may amend their </w:t>
      </w:r>
      <w:r w:rsidR="008C3A2B">
        <w:t xml:space="preserve">approved </w:t>
      </w:r>
      <w:r w:rsidRPr="004777B2">
        <w:t xml:space="preserve">initial approval/renewal application </w:t>
      </w:r>
      <w:r w:rsidR="007D0670">
        <w:t xml:space="preserve">at any time of the year </w:t>
      </w:r>
      <w:r w:rsidRPr="004777B2">
        <w:t>in the following ways:</w:t>
      </w:r>
    </w:p>
    <w:p w14:paraId="65BF98D4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core knowledge area</w:t>
      </w:r>
    </w:p>
    <w:p w14:paraId="0256EBEA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a training delivery method</w:t>
      </w:r>
    </w:p>
    <w:p w14:paraId="5BA51CE3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Increase the training content level</w:t>
      </w:r>
    </w:p>
    <w:p w14:paraId="68522919" w14:textId="77777777" w:rsidR="000A651F" w:rsidRPr="004777B2" w:rsidRDefault="000A651F" w:rsidP="00185671">
      <w:pPr>
        <w:pStyle w:val="ListParagraph"/>
        <w:numPr>
          <w:ilvl w:val="0"/>
          <w:numId w:val="38"/>
        </w:numPr>
      </w:pPr>
      <w:r w:rsidRPr="004777B2">
        <w:t>Add or remove trainers from the approved list (organization/exempt trainers only)</w:t>
      </w:r>
    </w:p>
    <w:p w14:paraId="7AC73A7D" w14:textId="77777777" w:rsidR="002A683C" w:rsidRPr="004777B2" w:rsidRDefault="002A683C" w:rsidP="000A651F"/>
    <w:p w14:paraId="249D68E5" w14:textId="22AF49C4" w:rsidR="002A683C" w:rsidRDefault="00D74CC0" w:rsidP="002A683C">
      <w:r>
        <w:t>The b</w:t>
      </w:r>
      <w:r w:rsidR="008522F3">
        <w:t xml:space="preserve">elow </w:t>
      </w:r>
      <w:r>
        <w:t xml:space="preserve">table lists </w:t>
      </w:r>
      <w:r w:rsidR="008522F3">
        <w:t xml:space="preserve">the required supporting documentation for each type of amendment. </w:t>
      </w:r>
      <w:r w:rsidR="002A683C" w:rsidRPr="004777B2">
        <w:t xml:space="preserve">Please refer to the “Amending an approved application” section in the </w:t>
      </w:r>
      <w:r w:rsidR="002A683C" w:rsidRPr="004777B2">
        <w:rPr>
          <w:i/>
        </w:rPr>
        <w:t xml:space="preserve">TAP Manual </w:t>
      </w:r>
      <w:r w:rsidR="00614987" w:rsidRPr="004777B2">
        <w:rPr>
          <w:i/>
        </w:rPr>
        <w:t>(</w:t>
      </w:r>
      <w:r w:rsidR="004A3D4D" w:rsidRPr="004777B2">
        <w:rPr>
          <w:i/>
        </w:rPr>
        <w:t>June</w:t>
      </w:r>
      <w:r w:rsidR="003C14CF" w:rsidRPr="004777B2">
        <w:rPr>
          <w:i/>
        </w:rPr>
        <w:t xml:space="preserve"> 2020</w:t>
      </w:r>
      <w:r w:rsidR="00614987" w:rsidRPr="004777B2">
        <w:rPr>
          <w:i/>
        </w:rPr>
        <w:t>)</w:t>
      </w:r>
      <w:r w:rsidR="002A683C" w:rsidRPr="004777B2">
        <w:t xml:space="preserve"> for </w:t>
      </w:r>
      <w:r w:rsidR="008522F3">
        <w:t xml:space="preserve">more information about </w:t>
      </w:r>
      <w:r w:rsidR="002A683C" w:rsidRPr="004777B2">
        <w:t>the required documentation.</w:t>
      </w:r>
    </w:p>
    <w:p w14:paraId="57E7D8E8" w14:textId="77777777" w:rsidR="004C2339" w:rsidRDefault="004C2339" w:rsidP="002A683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74CC0" w:rsidRPr="00BD2220" w14:paraId="49566B83" w14:textId="77777777" w:rsidTr="00D74CC0">
        <w:trPr>
          <w:tblHeader/>
        </w:trPr>
        <w:tc>
          <w:tcPr>
            <w:tcW w:w="1870" w:type="dxa"/>
            <w:shd w:val="clear" w:color="auto" w:fill="B8CCE4" w:themeFill="accent1" w:themeFillTint="66"/>
          </w:tcPr>
          <w:p w14:paraId="65B40506" w14:textId="77777777" w:rsidR="004C2339" w:rsidRPr="00BD2220" w:rsidRDefault="004C2339" w:rsidP="00E0152B">
            <w:pPr>
              <w:spacing w:before="60" w:after="60"/>
              <w:jc w:val="center"/>
              <w:rPr>
                <w:b/>
              </w:rPr>
            </w:pPr>
            <w:r w:rsidRPr="00BD2220">
              <w:rPr>
                <w:b/>
              </w:rPr>
              <w:t>Item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631AED7" w14:textId="77777777" w:rsidR="004C2339" w:rsidRPr="00BD2220" w:rsidRDefault="004C2339" w:rsidP="00E0152B">
            <w:pPr>
              <w:spacing w:before="60" w:after="60"/>
              <w:jc w:val="center"/>
              <w:rPr>
                <w:b/>
              </w:rPr>
            </w:pPr>
            <w:r w:rsidRPr="00BD2220">
              <w:rPr>
                <w:b/>
              </w:rPr>
              <w:t>Adding a core knowledge area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7B0D4B03" w14:textId="77777777" w:rsidR="004C2339" w:rsidRPr="00BD2220" w:rsidRDefault="004C2339" w:rsidP="00E0152B">
            <w:pPr>
              <w:spacing w:before="60" w:after="60"/>
              <w:jc w:val="center"/>
              <w:rPr>
                <w:b/>
              </w:rPr>
            </w:pPr>
            <w:r w:rsidRPr="00BD2220">
              <w:rPr>
                <w:b/>
              </w:rPr>
              <w:t>Adding a training delivery method(s)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4803BB49" w14:textId="77777777" w:rsidR="004C2339" w:rsidRPr="00BD2220" w:rsidRDefault="004C2339" w:rsidP="00E0152B">
            <w:pPr>
              <w:spacing w:before="60" w:after="60"/>
              <w:jc w:val="center"/>
              <w:rPr>
                <w:b/>
              </w:rPr>
            </w:pPr>
            <w:r w:rsidRPr="00BD2220">
              <w:rPr>
                <w:b/>
              </w:rPr>
              <w:t>Increasing the training content level</w:t>
            </w:r>
          </w:p>
        </w:tc>
        <w:tc>
          <w:tcPr>
            <w:tcW w:w="1870" w:type="dxa"/>
            <w:shd w:val="clear" w:color="auto" w:fill="B8CCE4" w:themeFill="accent1" w:themeFillTint="66"/>
          </w:tcPr>
          <w:p w14:paraId="5234A979" w14:textId="39242540" w:rsidR="004C2339" w:rsidRPr="00BD2220" w:rsidRDefault="004C2339" w:rsidP="00D74CC0">
            <w:pPr>
              <w:spacing w:before="60" w:after="60"/>
              <w:jc w:val="center"/>
              <w:rPr>
                <w:b/>
              </w:rPr>
            </w:pPr>
            <w:r w:rsidRPr="00BD2220">
              <w:rPr>
                <w:b/>
              </w:rPr>
              <w:t>Adding/removing trainers from the approved list</w:t>
            </w:r>
          </w:p>
        </w:tc>
      </w:tr>
      <w:tr w:rsidR="004C2339" w:rsidRPr="00BD2220" w14:paraId="0CC4DC05" w14:textId="77777777" w:rsidTr="00D74CC0">
        <w:tc>
          <w:tcPr>
            <w:tcW w:w="1870" w:type="dxa"/>
          </w:tcPr>
          <w:p w14:paraId="1367514A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b/>
              </w:rPr>
              <w:t>Resume(s)/ curriculum vitae(s)</w:t>
            </w:r>
          </w:p>
        </w:tc>
        <w:tc>
          <w:tcPr>
            <w:tcW w:w="1870" w:type="dxa"/>
          </w:tcPr>
          <w:p w14:paraId="7DA64F68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70414C94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1423B717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3933A16E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</w:tr>
      <w:tr w:rsidR="004C2339" w:rsidRPr="00BD2220" w14:paraId="4811EB27" w14:textId="77777777" w:rsidTr="00D74CC0">
        <w:tc>
          <w:tcPr>
            <w:tcW w:w="1870" w:type="dxa"/>
          </w:tcPr>
          <w:p w14:paraId="7739643C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rFonts w:cs="Calibri"/>
                <w:b/>
              </w:rPr>
              <w:t>College transcripts</w:t>
            </w:r>
          </w:p>
        </w:tc>
        <w:tc>
          <w:tcPr>
            <w:tcW w:w="1870" w:type="dxa"/>
          </w:tcPr>
          <w:p w14:paraId="6FC74961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4B570A8B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653C5D85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57DCAE27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</w:tr>
      <w:tr w:rsidR="004C2339" w:rsidRPr="00BD2220" w14:paraId="17D22735" w14:textId="77777777" w:rsidTr="00D74CC0">
        <w:tc>
          <w:tcPr>
            <w:tcW w:w="1870" w:type="dxa"/>
          </w:tcPr>
          <w:p w14:paraId="727720F7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rFonts w:cs="Calibri"/>
                <w:b/>
              </w:rPr>
              <w:t>Pertinent certifications/ licenses</w:t>
            </w:r>
          </w:p>
        </w:tc>
        <w:tc>
          <w:tcPr>
            <w:tcW w:w="1870" w:type="dxa"/>
          </w:tcPr>
          <w:p w14:paraId="5F388FDA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17F37C3C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72F1BBB2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3EBA9AD1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</w:tr>
      <w:tr w:rsidR="004C2339" w:rsidRPr="00BD2220" w14:paraId="64247DF0" w14:textId="77777777" w:rsidTr="00D74CC0">
        <w:tc>
          <w:tcPr>
            <w:tcW w:w="1870" w:type="dxa"/>
          </w:tcPr>
          <w:p w14:paraId="7436E994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rFonts w:cs="Calibri"/>
                <w:b/>
              </w:rPr>
              <w:t>Sample training module(s)</w:t>
            </w:r>
          </w:p>
        </w:tc>
        <w:tc>
          <w:tcPr>
            <w:tcW w:w="1870" w:type="dxa"/>
          </w:tcPr>
          <w:p w14:paraId="79ABBDFC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4CA46A0D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5A855827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4893AB6E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</w:tr>
      <w:tr w:rsidR="004C2339" w:rsidRPr="00BD2220" w14:paraId="44AD931C" w14:textId="77777777" w:rsidTr="00D74CC0">
        <w:tc>
          <w:tcPr>
            <w:tcW w:w="1870" w:type="dxa"/>
          </w:tcPr>
          <w:p w14:paraId="67005E5D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b/>
              </w:rPr>
              <w:t>Online training information</w:t>
            </w:r>
          </w:p>
        </w:tc>
        <w:tc>
          <w:tcPr>
            <w:tcW w:w="1870" w:type="dxa"/>
          </w:tcPr>
          <w:p w14:paraId="1431117F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3978E458" w14:textId="3AB5E1DD" w:rsidR="004C2339" w:rsidRPr="00BD2220" w:rsidRDefault="004C2339" w:rsidP="00D74CC0">
            <w:pPr>
              <w:spacing w:before="60" w:after="60"/>
              <w:jc w:val="center"/>
            </w:pPr>
            <w:r w:rsidRPr="00BD2220">
              <w:t>Required if adding online training</w:t>
            </w:r>
          </w:p>
        </w:tc>
        <w:tc>
          <w:tcPr>
            <w:tcW w:w="1870" w:type="dxa"/>
          </w:tcPr>
          <w:p w14:paraId="6DDCC813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49F48560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</w:tr>
      <w:tr w:rsidR="004C2339" w:rsidRPr="00BD2220" w14:paraId="75D39A3C" w14:textId="77777777" w:rsidTr="00D74CC0">
        <w:tc>
          <w:tcPr>
            <w:tcW w:w="1870" w:type="dxa"/>
          </w:tcPr>
          <w:p w14:paraId="51F16DD7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b/>
              </w:rPr>
              <w:t>DVD/CD training</w:t>
            </w:r>
          </w:p>
        </w:tc>
        <w:tc>
          <w:tcPr>
            <w:tcW w:w="1870" w:type="dxa"/>
          </w:tcPr>
          <w:p w14:paraId="360FB4B0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139386C7" w14:textId="6EA6BE6A" w:rsidR="004C2339" w:rsidRPr="00BD2220" w:rsidRDefault="004C2339" w:rsidP="00D74CC0">
            <w:pPr>
              <w:spacing w:before="60" w:after="60"/>
              <w:jc w:val="center"/>
            </w:pPr>
            <w:r w:rsidRPr="00BD2220">
              <w:t>Required if adding DVD/CD training</w:t>
            </w:r>
          </w:p>
        </w:tc>
        <w:tc>
          <w:tcPr>
            <w:tcW w:w="1870" w:type="dxa"/>
          </w:tcPr>
          <w:p w14:paraId="1DA634AC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0C3F5CB1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</w:tr>
      <w:tr w:rsidR="004C2339" w:rsidRPr="00BD2220" w14:paraId="4E1A30C3" w14:textId="77777777" w:rsidTr="00D74CC0">
        <w:tc>
          <w:tcPr>
            <w:tcW w:w="1870" w:type="dxa"/>
          </w:tcPr>
          <w:p w14:paraId="51D0E8E1" w14:textId="77777777" w:rsidR="004C2339" w:rsidRPr="00D74CC0" w:rsidRDefault="004C2339" w:rsidP="00E0152B">
            <w:pPr>
              <w:spacing w:before="60" w:after="60"/>
              <w:rPr>
                <w:b/>
              </w:rPr>
            </w:pPr>
            <w:r w:rsidRPr="00D74CC0">
              <w:rPr>
                <w:rFonts w:cs="Calibri"/>
                <w:b/>
              </w:rPr>
              <w:t>Documentation for credits aligned to core knowledge areas</w:t>
            </w:r>
          </w:p>
        </w:tc>
        <w:tc>
          <w:tcPr>
            <w:tcW w:w="1870" w:type="dxa"/>
          </w:tcPr>
          <w:p w14:paraId="5682EDF5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77EFB142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  <w:tc>
          <w:tcPr>
            <w:tcW w:w="1870" w:type="dxa"/>
          </w:tcPr>
          <w:p w14:paraId="41702856" w14:textId="77777777" w:rsidR="004C2339" w:rsidRPr="00BD2220" w:rsidRDefault="004C2339" w:rsidP="00E0152B">
            <w:pPr>
              <w:spacing w:before="60" w:after="60"/>
              <w:jc w:val="center"/>
            </w:pPr>
            <w:r w:rsidRPr="00BD2220">
              <w:t>Required</w:t>
            </w:r>
          </w:p>
        </w:tc>
        <w:tc>
          <w:tcPr>
            <w:tcW w:w="1870" w:type="dxa"/>
          </w:tcPr>
          <w:p w14:paraId="06C852B9" w14:textId="77777777" w:rsidR="004C2339" w:rsidRPr="00BD2220" w:rsidRDefault="004C2339" w:rsidP="00E0152B">
            <w:pPr>
              <w:spacing w:before="60" w:after="60"/>
              <w:jc w:val="center"/>
            </w:pPr>
          </w:p>
        </w:tc>
      </w:tr>
    </w:tbl>
    <w:p w14:paraId="74791F55" w14:textId="77777777" w:rsidR="004C2339" w:rsidRPr="004777B2" w:rsidRDefault="004C2339" w:rsidP="002A683C"/>
    <w:p w14:paraId="32FFA5DC" w14:textId="0C37262D" w:rsidR="000A651F" w:rsidRPr="004777B2" w:rsidRDefault="000A651F" w:rsidP="000A651F">
      <w:r w:rsidRPr="004777B2">
        <w:lastRenderedPageBreak/>
        <w:t xml:space="preserve">Please complete this form and send to DC Child Care Connections (DC CCC) at </w:t>
      </w:r>
      <w:hyperlink r:id="rId12" w:history="1">
        <w:r w:rsidR="009A0AE3" w:rsidRPr="004777B2">
          <w:rPr>
            <w:rStyle w:val="Hyperlink"/>
          </w:rPr>
          <w:t>OSSE.DCchildcareconnections@dc.gov</w:t>
        </w:r>
      </w:hyperlink>
      <w:r w:rsidRPr="004777B2">
        <w:t xml:space="preserve">. If you have any questions about this form, contact DC CCC at </w:t>
      </w:r>
      <w:hyperlink r:id="rId13" w:history="1">
        <w:r w:rsidR="009A0AE3" w:rsidRPr="004777B2">
          <w:rPr>
            <w:rStyle w:val="Hyperlink"/>
          </w:rPr>
          <w:t>OSSE.DCchildcareconnections@dc.gov</w:t>
        </w:r>
      </w:hyperlink>
      <w:r w:rsidRPr="004777B2">
        <w:t xml:space="preserve"> or </w:t>
      </w:r>
      <w:r w:rsidR="009E0E99" w:rsidRPr="004777B2">
        <w:t>(</w:t>
      </w:r>
      <w:r w:rsidRPr="004777B2">
        <w:t>202</w:t>
      </w:r>
      <w:r w:rsidR="009E0E99" w:rsidRPr="004777B2">
        <w:t xml:space="preserve">) </w:t>
      </w:r>
      <w:r w:rsidRPr="004777B2">
        <w:t>678-0027.</w:t>
      </w:r>
    </w:p>
    <w:p w14:paraId="148AB37A" w14:textId="77777777" w:rsidR="000A651F" w:rsidRPr="004777B2" w:rsidRDefault="000A651F" w:rsidP="000A651F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4777B2" w14:paraId="3EE89C54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D12B2E4" w14:textId="77777777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Applicant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B6C3" w14:textId="20760FA7" w:rsidR="002A683C" w:rsidRPr="004777B2" w:rsidRDefault="002A683C" w:rsidP="008E18C4">
            <w:pPr>
              <w:spacing w:before="60" w:after="60"/>
              <w:rPr>
                <w:rFonts w:cs="Calibri"/>
              </w:rPr>
            </w:pPr>
            <w:r w:rsidRPr="004777B2">
              <w:rPr>
                <w:rFonts w:cs="Calibri"/>
              </w:rPr>
              <w:t xml:space="preserve">Name of Approved </w:t>
            </w:r>
            <w:sdt>
              <w:sdtPr>
                <w:rPr>
                  <w:rFonts w:cs="Calibri"/>
                </w:rPr>
                <w:id w:val="-174532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7BFD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4777B2">
              <w:rPr>
                <w:rFonts w:cs="Calibri"/>
              </w:rPr>
              <w:t xml:space="preserve"> Individual or </w:t>
            </w:r>
            <w:sdt>
              <w:sdtPr>
                <w:rPr>
                  <w:rFonts w:cs="Calibri"/>
                </w:rPr>
                <w:id w:val="-987619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43E">
                  <w:rPr>
                    <w:rFonts w:ascii="MS Gothic" w:eastAsia="MS Gothic" w:hAnsi="MS Gothic" w:cs="Calibri" w:hint="eastAsia"/>
                  </w:rPr>
                  <w:t>☐</w:t>
                </w:r>
              </w:sdtContent>
            </w:sdt>
            <w:r w:rsidRPr="004777B2">
              <w:rPr>
                <w:rFonts w:cs="Calibri"/>
              </w:rPr>
              <w:t xml:space="preserve"> Organization: </w:t>
            </w:r>
            <w:sdt>
              <w:sdtPr>
                <w:rPr>
                  <w:rFonts w:cs="Calibri"/>
                </w:rPr>
                <w:id w:val="1047035167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62119D4" w14:textId="11313BF0" w:rsidR="002A683C" w:rsidRPr="004777B2" w:rsidRDefault="002A683C" w:rsidP="008E18C4">
            <w:pPr>
              <w:pStyle w:val="Verdana8"/>
              <w:spacing w:before="60" w:after="60"/>
              <w:rPr>
                <w:rFonts w:cs="Calibri"/>
                <w:b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Complete Mailing Address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8928784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</w:tc>
      </w:tr>
      <w:tr w:rsidR="002A683C" w:rsidRPr="004777B2" w14:paraId="3705594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7CC212D6" w14:textId="77777777" w:rsidR="002A683C" w:rsidRPr="004777B2" w:rsidRDefault="002A683C" w:rsidP="004C2339">
            <w:pPr>
              <w:pStyle w:val="Verdana8"/>
              <w:spacing w:before="60" w:after="60"/>
              <w:rPr>
                <w:rFonts w:ascii="Calibri" w:hAnsi="Calibri" w:cs="Calibri"/>
                <w:b/>
                <w:sz w:val="22"/>
                <w:szCs w:val="22"/>
              </w:rPr>
            </w:pPr>
            <w:r w:rsidRPr="004777B2">
              <w:rPr>
                <w:rFonts w:ascii="Calibri" w:hAnsi="Calibri" w:cs="Calibri"/>
                <w:b/>
                <w:sz w:val="22"/>
                <w:szCs w:val="22"/>
              </w:rPr>
              <w:t>Primary Contact Information</w:t>
            </w:r>
          </w:p>
          <w:p w14:paraId="3C599128" w14:textId="77777777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ORGANIZATIONS AND INDIVIDUAL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27748" w14:textId="154913C1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Name of Primary Contact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672139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46F77F" w14:textId="4583C159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Title/Position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43337751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991A404" w14:textId="3E1AF2B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>
              <w:rPr>
                <w:rFonts w:ascii="Calibri" w:hAnsi="Calibri" w:cs="Calibri"/>
                <w:sz w:val="22"/>
                <w:szCs w:val="22"/>
              </w:rPr>
              <w:t xml:space="preserve"> (if different from </w:t>
            </w:r>
            <w:r w:rsidR="0002540B">
              <w:rPr>
                <w:rFonts w:ascii="Calibri" w:hAnsi="Calibri" w:cs="Calibri"/>
                <w:sz w:val="22"/>
                <w:szCs w:val="22"/>
              </w:rPr>
              <w:t>mailing address</w:t>
            </w:r>
            <w:r w:rsidR="00AC7701">
              <w:rPr>
                <w:rFonts w:ascii="Calibri" w:hAnsi="Calibri" w:cs="Calibri"/>
                <w:sz w:val="22"/>
                <w:szCs w:val="22"/>
              </w:rPr>
              <w:t xml:space="preserve"> entered in “Applicant Information” above</w:t>
            </w:r>
            <w:r w:rsidR="0077434D">
              <w:rPr>
                <w:rFonts w:ascii="Calibri" w:hAnsi="Calibri" w:cs="Calibri"/>
                <w:sz w:val="22"/>
                <w:szCs w:val="22"/>
              </w:rPr>
              <w:t>)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5970315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34E2869" w14:textId="106ACBB2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Telephone Number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3543361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87120D5" w14:textId="50240BBB" w:rsidR="002A683C" w:rsidRPr="004777B2" w:rsidRDefault="002A683C" w:rsidP="00C842A3">
            <w:pPr>
              <w:tabs>
                <w:tab w:val="left" w:pos="2340"/>
                <w:tab w:val="left" w:pos="4410"/>
                <w:tab w:val="left" w:pos="7200"/>
              </w:tabs>
              <w:rPr>
                <w:rFonts w:cs="Calibri"/>
              </w:rPr>
            </w:pPr>
            <w:r w:rsidRPr="004777B2">
              <w:rPr>
                <w:rFonts w:cs="Calibri"/>
              </w:rPr>
              <w:t>Email Address:</w:t>
            </w:r>
            <w:r w:rsidR="00485F4B">
              <w:rPr>
                <w:rFonts w:cs="Calibri"/>
              </w:rPr>
              <w:t xml:space="preserve"> </w:t>
            </w:r>
            <w:sdt>
              <w:sdtPr>
                <w:rPr>
                  <w:rFonts w:cs="Calibri"/>
                </w:rPr>
                <w:id w:val="247009090"/>
                <w:placeholder>
                  <w:docPart w:val="9D10080B70A44A528F8D20197216F6A1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4777B2" w14:paraId="1C8FB5C0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33FDB94" w14:textId="77777777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er Certification Information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993B" w14:textId="45B661D0" w:rsidR="002A683C" w:rsidRPr="004777B2" w:rsidRDefault="002A683C" w:rsidP="008E18C4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TAP Trainer Approval Number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52752365"/>
                <w:placeholder>
                  <w:docPart w:val="EC08406046384CE1AB4CABBBD3C26488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11E2575" w14:textId="3903B876" w:rsidR="002A683C" w:rsidRPr="004777B2" w:rsidRDefault="002A683C" w:rsidP="008E18C4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ind w:left="262" w:hanging="26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Expiration Date:</w:t>
            </w:r>
            <w:r w:rsidR="00485F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7689898"/>
                <w:placeholder>
                  <w:docPart w:val="E1F6F35ADA2F4D91B10B3E992FA805BB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  <w:r w:rsidRPr="004777B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A683C" w:rsidRPr="004777B2" w14:paraId="5549AEE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03C3BB9" w14:textId="77777777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Amendment to Application Being Request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C1228" w14:textId="3A4F108C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4148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5F4B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Add a core knowledge area</w:t>
            </w:r>
          </w:p>
          <w:p w14:paraId="7CE15C39" w14:textId="11C7A479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1686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Add a training delivery method</w:t>
            </w:r>
          </w:p>
          <w:p w14:paraId="6C9BF2C9" w14:textId="3D66C8A5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3275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Increase the training content level</w:t>
            </w:r>
          </w:p>
          <w:p w14:paraId="35BE016E" w14:textId="5AEA1A3B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4351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Add or remove trainers from the approved list (organization/exempt trainers only)</w:t>
            </w:r>
          </w:p>
        </w:tc>
      </w:tr>
      <w:tr w:rsidR="002A683C" w:rsidRPr="004777B2" w14:paraId="45AD0C77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C7BAE0" w14:textId="1B0B56C0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C</w:t>
            </w:r>
            <w:r w:rsidR="002041B1">
              <w:rPr>
                <w:rFonts w:cs="Calibri"/>
                <w:b/>
              </w:rPr>
              <w:t>ore Knowledge Areas (C</w:t>
            </w:r>
            <w:r w:rsidRPr="004777B2">
              <w:rPr>
                <w:rFonts w:cs="Calibri"/>
                <w:b/>
              </w:rPr>
              <w:t>KAs</w:t>
            </w:r>
            <w:r w:rsidR="002041B1">
              <w:rPr>
                <w:rFonts w:cs="Calibri"/>
                <w:b/>
              </w:rPr>
              <w:t>)</w:t>
            </w:r>
            <w:r w:rsidRPr="004777B2">
              <w:rPr>
                <w:rFonts w:cs="Calibri"/>
                <w:b/>
              </w:rPr>
              <w:t>: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C684" w14:textId="7777777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Select the core knowledge area(s) for which you/your entity are/is currently certified to train and/or coach.</w:t>
            </w:r>
          </w:p>
          <w:p w14:paraId="63C4970F" w14:textId="5A357AFC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1921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1 - Child Growth and Development</w:t>
            </w:r>
          </w:p>
          <w:p w14:paraId="07E403E1" w14:textId="560C2CED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07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2 - Observing, Documenting and Assessing to Support Young Children and Families</w:t>
            </w:r>
          </w:p>
          <w:p w14:paraId="517571A7" w14:textId="0D107608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1209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3 - Health, Safety and Nutrition</w:t>
            </w:r>
          </w:p>
          <w:p w14:paraId="2196063C" w14:textId="71C6FBBD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49664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4 - Curriculum </w:t>
            </w:r>
          </w:p>
          <w:p w14:paraId="1379FB39" w14:textId="1937F774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195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5 - Inclusive Practices </w:t>
            </w:r>
          </w:p>
          <w:p w14:paraId="49A781DD" w14:textId="55D1F42B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8214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6 - Learning Environments</w:t>
            </w:r>
          </w:p>
          <w:p w14:paraId="3A2DD20E" w14:textId="40F3E8DD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1228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7 - Building Family and Community Relationship</w:t>
            </w:r>
          </w:p>
          <w:p w14:paraId="0AE0239A" w14:textId="74B77BD1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5891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8 - Diversity: Family, Language, Culture and Society</w:t>
            </w:r>
          </w:p>
          <w:p w14:paraId="53C28D7B" w14:textId="696A8C72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042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9 - Program Management, Operation and Evaluation </w:t>
            </w:r>
          </w:p>
          <w:p w14:paraId="69BA8CE9" w14:textId="4B348E9A" w:rsidR="002A683C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568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10 - Professionalism and Advocacy</w:t>
            </w:r>
          </w:p>
          <w:p w14:paraId="34BCAFB2" w14:textId="1599BD8D" w:rsidR="002A683C" w:rsidRPr="004777B2" w:rsidRDefault="00A7777E" w:rsidP="009F69CD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38754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BA0060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11 - Social-Emotional Development and Mental Health</w:t>
            </w:r>
          </w:p>
        </w:tc>
      </w:tr>
      <w:tr w:rsidR="00196F21" w:rsidRPr="004777B2" w14:paraId="52F6BAFF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5228D4A" w14:textId="77777777" w:rsidR="00196F21" w:rsidRPr="004777B2" w:rsidRDefault="00196F21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ing Delivery Method: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308C1" w14:textId="77777777" w:rsidR="00196F21" w:rsidRPr="004777B2" w:rsidRDefault="00196F21" w:rsidP="00E0152B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Select the training delivery method(s) for which you/your entity are/is currently certified to train and/or coach.</w:t>
            </w:r>
          </w:p>
          <w:p w14:paraId="58C3A8C8" w14:textId="77777777" w:rsidR="00196F21" w:rsidRPr="004777B2" w:rsidRDefault="00A7777E" w:rsidP="00E0152B">
            <w:pPr>
              <w:pStyle w:val="Verdana8"/>
              <w:tabs>
                <w:tab w:val="left" w:pos="3592"/>
                <w:tab w:val="left" w:pos="3997"/>
              </w:tabs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010673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In person</w:t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0488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  <w:t>Web-based instruction</w:t>
            </w:r>
          </w:p>
          <w:p w14:paraId="652EE43C" w14:textId="77777777" w:rsidR="00196F21" w:rsidRPr="004777B2" w:rsidRDefault="00A7777E" w:rsidP="00E0152B">
            <w:pPr>
              <w:pStyle w:val="Verdana8"/>
              <w:tabs>
                <w:tab w:val="left" w:pos="352"/>
                <w:tab w:val="left" w:pos="3592"/>
                <w:tab w:val="left" w:pos="3997"/>
              </w:tabs>
              <w:spacing w:before="60" w:after="60"/>
              <w:ind w:left="3952" w:hanging="39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051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DVD or CD instruction</w:t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235048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Other platform:</w:t>
            </w:r>
            <w:r w:rsidR="00196F21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56129826"/>
                <w:placeholder>
                  <w:docPart w:val="C5C29DCFAAD8480EB06378F4210D9747"/>
                </w:placeholder>
                <w:showingPlcHdr/>
                <w:text/>
              </w:sdtPr>
              <w:sdtEndPr/>
              <w:sdtContent>
                <w:r w:rsidR="00196F21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</w:tc>
      </w:tr>
      <w:tr w:rsidR="00196F21" w:rsidRPr="004777B2" w14:paraId="3690BDD4" w14:textId="77777777" w:rsidTr="00E0152B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D89651D" w14:textId="77777777" w:rsidR="00196F21" w:rsidRPr="004777B2" w:rsidRDefault="00196F21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lastRenderedPageBreak/>
              <w:t>Training Content Level: Current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8C375" w14:textId="77777777" w:rsidR="00196F21" w:rsidRPr="004777B2" w:rsidRDefault="00196F21" w:rsidP="00E0152B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Select the level(s) for which you/your entity are/is currently certified to train and/or coach.</w:t>
            </w:r>
          </w:p>
          <w:p w14:paraId="046F22A5" w14:textId="77777777" w:rsidR="00196F21" w:rsidRPr="004777B2" w:rsidRDefault="00A7777E" w:rsidP="00E0152B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472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Basic</w:t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416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Intermediate</w:t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1002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6F21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96F21">
              <w:rPr>
                <w:rFonts w:ascii="Calibri" w:hAnsi="Calibri" w:cs="Calibri"/>
                <w:sz w:val="22"/>
                <w:szCs w:val="22"/>
              </w:rPr>
              <w:tab/>
            </w:r>
            <w:r w:rsidR="00196F21" w:rsidRPr="004777B2">
              <w:rPr>
                <w:rFonts w:ascii="Calibri" w:hAnsi="Calibri" w:cs="Calibri"/>
                <w:sz w:val="22"/>
                <w:szCs w:val="22"/>
              </w:rPr>
              <w:t>Advanced</w:t>
            </w:r>
          </w:p>
        </w:tc>
      </w:tr>
    </w:tbl>
    <w:p w14:paraId="69CF3618" w14:textId="77777777" w:rsidR="00196F21" w:rsidRDefault="00196F21" w:rsidP="00196F21"/>
    <w:p w14:paraId="33AA7B44" w14:textId="77777777" w:rsidR="00196F21" w:rsidRDefault="00196F21" w:rsidP="00196F21">
      <w:pPr>
        <w:rPr>
          <w:b/>
        </w:rPr>
      </w:pPr>
      <w:r>
        <w:rPr>
          <w:b/>
        </w:rPr>
        <w:t>ADDING A CORE KNOWLEDGE AREA(S)</w:t>
      </w:r>
    </w:p>
    <w:p w14:paraId="110D5684" w14:textId="77777777" w:rsidR="00196F21" w:rsidRDefault="00196F21" w:rsidP="00196F21">
      <w:pPr>
        <w:rPr>
          <w:b/>
        </w:rPr>
      </w:pPr>
    </w:p>
    <w:p w14:paraId="3DD59EBD" w14:textId="2E47BC3E" w:rsidR="00196F21" w:rsidRDefault="00196F21" w:rsidP="00196F21">
      <w:r>
        <w:t>If adding a core knowledge area(s), complete the following section:</w:t>
      </w:r>
    </w:p>
    <w:p w14:paraId="705B5535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4777B2" w14:paraId="7567AF0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AC4120A" w14:textId="093DBF66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CKAs: Requested Amend</w:t>
            </w:r>
            <w:r w:rsidR="008B71FF">
              <w:rPr>
                <w:rFonts w:cs="Calibri"/>
                <w:b/>
              </w:rPr>
              <w:t>ment to Current Approved CKA(s)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D72E" w14:textId="061A2B1C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Select the core knowledge area(s) that you/your entity </w:t>
            </w:r>
            <w:r w:rsidR="007B64A6" w:rsidRPr="004777B2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to add to your current TAP certification.</w:t>
            </w:r>
          </w:p>
          <w:p w14:paraId="16FADF6D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0579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1 - Child Growth and Development</w:t>
            </w:r>
          </w:p>
          <w:p w14:paraId="315A0362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6725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2 - Observing, Documenting and Assessing to Support Young Children and Families</w:t>
            </w:r>
          </w:p>
          <w:p w14:paraId="65409593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87354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3 - Health, Safety and Nutrition</w:t>
            </w:r>
          </w:p>
          <w:p w14:paraId="79B71379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056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 xml:space="preserve">4 - Curriculum </w:t>
            </w:r>
          </w:p>
          <w:p w14:paraId="7F72F872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99482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 xml:space="preserve">5 - Inclusive Practices </w:t>
            </w:r>
          </w:p>
          <w:p w14:paraId="78B23867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3649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6 - Learning Environments</w:t>
            </w:r>
          </w:p>
          <w:p w14:paraId="682AC585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018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7 - Building Family and Community Relationship</w:t>
            </w:r>
          </w:p>
          <w:p w14:paraId="4BE87421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6585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8 - Diversity: Family, Language, Culture and Society</w:t>
            </w:r>
          </w:p>
          <w:p w14:paraId="2FBBF6A6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9898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 xml:space="preserve">9 - Program Management, Operation and Evaluation </w:t>
            </w:r>
          </w:p>
          <w:p w14:paraId="58F1FDEB" w14:textId="77777777" w:rsidR="009F69CD" w:rsidRPr="004777B2" w:rsidRDefault="00A7777E" w:rsidP="009F69CD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53566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10 - Professionalism and Advocacy</w:t>
            </w:r>
          </w:p>
          <w:p w14:paraId="11729FC3" w14:textId="56A70260" w:rsidR="002A683C" w:rsidRPr="004777B2" w:rsidRDefault="00A7777E" w:rsidP="009F69CD">
            <w:pPr>
              <w:pStyle w:val="Verdana8"/>
              <w:spacing w:before="60" w:after="6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68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  <w:t>11 - Social-Emotional Development and Mental Health</w:t>
            </w:r>
          </w:p>
        </w:tc>
      </w:tr>
      <w:tr w:rsidR="002A683C" w:rsidRPr="004777B2" w14:paraId="0298892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5B2089E" w14:textId="4561CE32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CKAs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1590F" w14:textId="7777777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Please ensure that the required evidence to support a CKA addition (e.g., updated resume/curriculum vitae, college transcripts, pertinent certifications/licenses, sample training module) is included with the submission of this form. Check off the included documentation and fill in the requested information below.</w:t>
            </w:r>
          </w:p>
          <w:p w14:paraId="60C26F1C" w14:textId="08CD1583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2388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2B36CF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1E2D7D22" w14:textId="3C796AA2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2B36CF">
              <w:rPr>
                <w:rFonts w:ascii="Calibri" w:hAnsi="Calibri" w:cs="Calibri"/>
                <w:sz w:val="22"/>
                <w:szCs w:val="22"/>
              </w:rPr>
              <w:t>(s)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 CK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941880157"/>
                <w:placeholder>
                  <w:docPart w:val="8382833D77F6494A9AE0BB4C3CC33C08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22653C6" w14:textId="481B08EF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41122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College transcripts</w:t>
            </w:r>
          </w:p>
          <w:p w14:paraId="2368A547" w14:textId="023F30C7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Describe what elements in the included transcripts (e.g., courses, credits) support a CKA addition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69133067"/>
                <w:placeholder>
                  <w:docPart w:val="A57205A5C7574A98A4BB6417BABC1FDE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099602D" w14:textId="04529B9E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705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Pertinent certifications/licenses</w:t>
            </w:r>
          </w:p>
          <w:p w14:paraId="170B477C" w14:textId="6229CA7B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79856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Sample training module(s) (one for each additional CKA)</w:t>
            </w:r>
          </w:p>
          <w:p w14:paraId="26C22F2D" w14:textId="77777777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7F1B0DEA" w14:textId="77777777" w:rsidR="00016462" w:rsidRDefault="00016462"/>
    <w:p w14:paraId="0E413A37" w14:textId="77777777" w:rsidR="0002540B" w:rsidRDefault="0002540B">
      <w:pPr>
        <w:rPr>
          <w:b/>
        </w:rPr>
      </w:pPr>
      <w:r>
        <w:rPr>
          <w:b/>
        </w:rPr>
        <w:br w:type="page"/>
      </w:r>
    </w:p>
    <w:p w14:paraId="2ED4BA9E" w14:textId="3EC7B395" w:rsidR="00196F21" w:rsidRDefault="00196F21" w:rsidP="00196F21">
      <w:r w:rsidRPr="00196F21">
        <w:rPr>
          <w:b/>
        </w:rPr>
        <w:lastRenderedPageBreak/>
        <w:t>ADDING A TRAINING DELIVER</w:t>
      </w:r>
      <w:r w:rsidR="00D8047B">
        <w:rPr>
          <w:b/>
        </w:rPr>
        <w:t>Y</w:t>
      </w:r>
      <w:r w:rsidRPr="00196F21">
        <w:rPr>
          <w:b/>
        </w:rPr>
        <w:t xml:space="preserve"> METHOD(S)</w:t>
      </w:r>
    </w:p>
    <w:p w14:paraId="77E03751" w14:textId="77777777" w:rsidR="00196F21" w:rsidRDefault="00196F21" w:rsidP="00196F21"/>
    <w:p w14:paraId="5004AF0E" w14:textId="3207FF77" w:rsidR="00196F21" w:rsidRDefault="00196F21" w:rsidP="00196F21">
      <w:r>
        <w:t>If adding a training delivery method, complete the following section:</w:t>
      </w:r>
    </w:p>
    <w:p w14:paraId="4DE97B7B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4777B2" w14:paraId="70020BDB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D5966D1" w14:textId="1D6BE631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ing Delivery Method: Requested Amendment to Current Approved Training Delivery Metho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4561" w14:textId="749FB123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Select the training delivery method that you/your entity </w:t>
            </w:r>
            <w:r w:rsidR="007B64A6" w:rsidRPr="004777B2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to add to your current TAP certification. Please ensure that the required evidence to support this change (e.g., sample training module, online/DVD/CD training) is included with the submission of this form.</w:t>
            </w:r>
          </w:p>
          <w:p w14:paraId="14348B27" w14:textId="77777777" w:rsidR="009F69CD" w:rsidRPr="004777B2" w:rsidRDefault="00A7777E" w:rsidP="009F69CD">
            <w:pPr>
              <w:pStyle w:val="Verdana8"/>
              <w:tabs>
                <w:tab w:val="left" w:pos="3592"/>
                <w:tab w:val="left" w:pos="3997"/>
              </w:tabs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2690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In person</w:t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5767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  <w:t>Web-based instruction</w:t>
            </w:r>
          </w:p>
          <w:p w14:paraId="241FB8D2" w14:textId="3ECB149C" w:rsidR="002A683C" w:rsidRPr="004777B2" w:rsidRDefault="00A7777E" w:rsidP="009F69CD">
            <w:pPr>
              <w:pStyle w:val="Verdana8"/>
              <w:tabs>
                <w:tab w:val="left" w:pos="352"/>
                <w:tab w:val="left" w:pos="3592"/>
                <w:tab w:val="left" w:pos="3997"/>
              </w:tabs>
              <w:spacing w:before="60" w:after="60"/>
              <w:ind w:left="3952" w:hanging="39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5911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DVD or CD instruction</w:t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7117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Other platform:</w:t>
            </w:r>
            <w:r w:rsidR="009F69C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04809540"/>
                <w:placeholder>
                  <w:docPart w:val="82C6ADC84F494503B3FDD3D18BB386B9"/>
                </w:placeholder>
                <w:showingPlcHdr/>
                <w:text/>
              </w:sdtPr>
              <w:sdtEndPr/>
              <w:sdtContent>
                <w:r w:rsidR="009F69CD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</w:tc>
      </w:tr>
      <w:tr w:rsidR="002A683C" w:rsidRPr="004777B2" w14:paraId="683F83C5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98DB9E9" w14:textId="0A829C1C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ing Delivery Method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E21A" w14:textId="7777777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Please ensure that the required evidence to support a training delivery method addition (e.g., sample training module, online/DVD/CD training) is included with the submission of this form. Check off the included documentation and fill in the requested information below.</w:t>
            </w:r>
          </w:p>
          <w:p w14:paraId="47EC0411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82774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Sample training module</w:t>
            </w:r>
          </w:p>
          <w:p w14:paraId="4464ED7F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544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Online training</w:t>
            </w:r>
          </w:p>
          <w:p w14:paraId="6EF7FB7F" w14:textId="4D621284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Log-in credentials for DC CCC to access the website:</w:t>
            </w:r>
            <w:r w:rsidR="009F69C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056535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  <w:p w14:paraId="3A783996" w14:textId="435F6BA9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Information on how to access the modules to review the training content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5174220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9F69CD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  <w:p w14:paraId="31461279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2758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DVD/CD training</w:t>
            </w:r>
          </w:p>
        </w:tc>
      </w:tr>
    </w:tbl>
    <w:p w14:paraId="1A9F0C9A" w14:textId="77777777" w:rsidR="00016462" w:rsidRDefault="00016462"/>
    <w:p w14:paraId="228D58FE" w14:textId="17DD434C" w:rsidR="00196F21" w:rsidRDefault="00196F21" w:rsidP="00196F21">
      <w:r w:rsidRPr="00196F21">
        <w:rPr>
          <w:b/>
        </w:rPr>
        <w:t>INCREASING YOUR TRAINING CONTENT LEVEL</w:t>
      </w:r>
      <w:r>
        <w:t xml:space="preserve"> - If increasing your training content level, complete the following section:</w:t>
      </w:r>
    </w:p>
    <w:p w14:paraId="6C8DB2FE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4777B2" w14:paraId="3D01CD2E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04B9464" w14:textId="3BF228CB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ing Content Level: Requested Amendment to Current Approved Training Content Level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89500" w14:textId="1969F89A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Select the training content level that you/your entity </w:t>
            </w:r>
            <w:r w:rsidR="007B64A6" w:rsidRPr="004777B2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to increase to for your current TAP certification. Please ensure that the required evidence to support this change (e.g., updated resume/curriculum vitae, college transcripts, pertinent certifications/licenses, sample training module) is included with the submission of this form.</w:t>
            </w:r>
          </w:p>
          <w:p w14:paraId="28C8DE38" w14:textId="4B67D2BF" w:rsidR="002A683C" w:rsidRPr="004777B2" w:rsidRDefault="00A7777E" w:rsidP="009F69CD">
            <w:pPr>
              <w:pStyle w:val="Verdana8"/>
              <w:tabs>
                <w:tab w:val="left" w:pos="352"/>
                <w:tab w:val="left" w:pos="2106"/>
                <w:tab w:val="left" w:pos="2482"/>
                <w:tab w:val="left" w:pos="4446"/>
                <w:tab w:val="left" w:pos="4822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67661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Basic</w:t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10916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Intermediate</w:t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ab/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461466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9CD" w:rsidRPr="004777B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F69CD">
              <w:rPr>
                <w:rFonts w:ascii="Calibri" w:hAnsi="Calibri" w:cs="Calibri"/>
                <w:sz w:val="22"/>
                <w:szCs w:val="22"/>
              </w:rPr>
              <w:tab/>
            </w:r>
            <w:r w:rsidR="009F69CD" w:rsidRPr="004777B2">
              <w:rPr>
                <w:rFonts w:ascii="Calibri" w:hAnsi="Calibri" w:cs="Calibri"/>
                <w:sz w:val="22"/>
                <w:szCs w:val="22"/>
              </w:rPr>
              <w:t>Advanced</w:t>
            </w:r>
          </w:p>
        </w:tc>
      </w:tr>
      <w:tr w:rsidR="002A683C" w:rsidRPr="004777B2" w14:paraId="46EF62A2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9293874" w14:textId="0981847C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ing Content Level: Supporting Documentation Included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6C59" w14:textId="45278D71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Please ensure that the required evidence to support an increase in training content level (e.g., updated resume/curriculum vitae, college transcripts,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4777B2">
              <w:rPr>
                <w:rFonts w:ascii="Calibri" w:hAnsi="Calibri" w:cs="Calibri"/>
                <w:sz w:val="22"/>
                <w:szCs w:val="22"/>
              </w:rPr>
              <w:t>ligned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 xml:space="preserve"> to core knowledge areas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, sample training module) is included with the submission of this form. Check off the included documentation and fill in the requested information below.</w:t>
            </w:r>
          </w:p>
          <w:p w14:paraId="53B43A45" w14:textId="2B34F5F8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7797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Updated resume</w:t>
            </w:r>
            <w:r w:rsidR="007F0DB9">
              <w:rPr>
                <w:rFonts w:ascii="Calibri" w:hAnsi="Calibri" w:cs="Calibri"/>
                <w:sz w:val="22"/>
                <w:szCs w:val="22"/>
              </w:rPr>
              <w:t>(s)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>/curriculum vitae</w:t>
            </w:r>
          </w:p>
          <w:p w14:paraId="442C3BCA" w14:textId="29CCE4DD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Describe what updates to the resume</w:t>
            </w:r>
            <w:r w:rsidR="007F0DB9">
              <w:rPr>
                <w:rFonts w:ascii="Calibri" w:hAnsi="Calibri" w:cs="Calibri"/>
                <w:sz w:val="22"/>
                <w:szCs w:val="22"/>
              </w:rPr>
              <w:t>(s)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/curriculum vitae have been made to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57511793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  <w:p w14:paraId="6FFE7C3D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3778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10F1116C" w14:textId="5E4EB41D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Describe what elements in the included transcripts (e.g., courses, credits) support an increase in training content level: </w:t>
            </w: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150593995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FD28FF" w:rsidRPr="00597117">
                  <w:rPr>
                    <w:rStyle w:val="PlaceholderText"/>
                    <w:rFonts w:eastAsia="MS Gothic"/>
                  </w:rPr>
                  <w:t>Click here to enter text.</w:t>
                </w:r>
              </w:sdtContent>
            </w:sdt>
          </w:p>
          <w:p w14:paraId="0B360706" w14:textId="2B99CAE9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2940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4777B2">
              <w:rPr>
                <w:rFonts w:ascii="Calibri" w:hAnsi="Calibri" w:cs="Calibri"/>
                <w:sz w:val="22"/>
                <w:szCs w:val="22"/>
              </w:rPr>
              <w:t>ligned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c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ore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k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nowledge </w:t>
            </w:r>
            <w:r w:rsidR="00676EA9" w:rsidRPr="004777B2">
              <w:rPr>
                <w:rFonts w:ascii="Calibri" w:hAnsi="Calibri" w:cs="Calibri"/>
                <w:sz w:val="22"/>
                <w:szCs w:val="22"/>
              </w:rPr>
              <w:t>areas</w:t>
            </w:r>
            <w:r w:rsidR="002A683C" w:rsidRPr="004777B2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32B819CB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2200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Sample training module(s) (one for each additional CKA)</w:t>
            </w:r>
          </w:p>
          <w:p w14:paraId="5BC24574" w14:textId="77777777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5CCE453E" w14:textId="77777777" w:rsidR="00016462" w:rsidRDefault="00016462"/>
    <w:p w14:paraId="441B23D4" w14:textId="38B4A777" w:rsidR="00196F21" w:rsidRPr="00196F21" w:rsidRDefault="00196F21">
      <w:pPr>
        <w:rPr>
          <w:b/>
        </w:rPr>
      </w:pPr>
      <w:r w:rsidRPr="00196F21">
        <w:rPr>
          <w:b/>
        </w:rPr>
        <w:t>ADDING/REMOVING TRAINERS</w:t>
      </w:r>
    </w:p>
    <w:p w14:paraId="05894D8F" w14:textId="77777777" w:rsidR="00196F21" w:rsidRDefault="00196F21"/>
    <w:p w14:paraId="6F1AD033" w14:textId="38AC468B" w:rsidR="00196F21" w:rsidRDefault="00196F21">
      <w:r>
        <w:t>If adding or removing trainers from the approved list (organization/exempt trainers only), complete the following:</w:t>
      </w:r>
    </w:p>
    <w:p w14:paraId="72B22E6F" w14:textId="77777777" w:rsidR="00196F21" w:rsidRDefault="00196F21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785"/>
        <w:gridCol w:w="7575"/>
      </w:tblGrid>
      <w:tr w:rsidR="002A683C" w:rsidRPr="004777B2" w14:paraId="0AE6CBE5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8A7C57A" w14:textId="4A5CB19C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 xml:space="preserve">Trainers: Current Approved List of Trainers 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FD75A" w14:textId="77777777" w:rsidR="002A683C" w:rsidRPr="004777B2" w:rsidRDefault="002A683C" w:rsidP="008E18C4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List your entity’s current approved trainers.</w:t>
            </w:r>
          </w:p>
          <w:p w14:paraId="1D055F1B" w14:textId="3236CA07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21673730"/>
                <w:placeholder>
                  <w:docPart w:val="CDC1A56F999B47FA8B7E75F81E26C671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21E4641" w14:textId="105FC706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31073308"/>
                <w:placeholder>
                  <w:docPart w:val="22BB2A01F1D84FB89E45A822C5A33316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E7A1557" w14:textId="72F35413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18827559"/>
                <w:placeholder>
                  <w:docPart w:val="CD8C3D3F5F0E4D98B8EE2F2B243B777B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C916978" w14:textId="57535BEA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93880443"/>
                <w:placeholder>
                  <w:docPart w:val="569335425BD94E788D26DBED5CC3DD59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74FA463" w14:textId="77777777" w:rsidR="002A683C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344325936"/>
                <w:placeholder>
                  <w:docPart w:val="6DC3A52172FF45D1999B5903A5E35E6B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09AEB3D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22051038"/>
                <w:placeholder>
                  <w:docPart w:val="C91440C5956042C491CAC23178481AB9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09C1FE9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461569347"/>
                <w:placeholder>
                  <w:docPart w:val="E34E75F2F60C49E1B39944234182A061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6B9A9A5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593707685"/>
                <w:placeholder>
                  <w:docPart w:val="0E969FEE33FC4D4D9F9819B5B0A3FFA3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0E16AD3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218742768"/>
                <w:placeholder>
                  <w:docPart w:val="8A50EC55A8B34670BDABC22E872D4EBD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18809A4" w14:textId="198A486D" w:rsidR="00485F4B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44026729"/>
                <w:placeholder>
                  <w:docPart w:val="C73D33512436477DB6C1CECF2A3680A2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4777B2" w14:paraId="67D1A65A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328D8A5" w14:textId="26635851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t>Trainers: Requested Amendment to Current Approved List of Trainers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C2494" w14:textId="7BC39DA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 xml:space="preserve">List the trainers that you </w:t>
            </w:r>
            <w:r w:rsidR="007B64A6" w:rsidRPr="004777B2">
              <w:rPr>
                <w:rFonts w:ascii="Calibri" w:hAnsi="Calibri" w:cs="Calibri"/>
                <w:sz w:val="22"/>
                <w:szCs w:val="22"/>
              </w:rPr>
              <w:t xml:space="preserve">would like 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to add to your current approved list of trainers. Please ensure that the required evidence to support this change (e.g., resume/curriculum vitae, transcripts, </w:t>
            </w:r>
            <w:r w:rsidR="002F33BA" w:rsidRPr="004777B2">
              <w:rPr>
                <w:rFonts w:ascii="Calibri" w:hAnsi="Calibri" w:cs="Calibri"/>
                <w:sz w:val="22"/>
                <w:szCs w:val="22"/>
              </w:rPr>
              <w:t>documentation for c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redits </w:t>
            </w:r>
            <w:r w:rsidR="002F33BA" w:rsidRPr="004777B2">
              <w:rPr>
                <w:rFonts w:ascii="Calibri" w:hAnsi="Calibri" w:cs="Calibri"/>
                <w:sz w:val="22"/>
                <w:szCs w:val="22"/>
              </w:rPr>
              <w:t>a</w:t>
            </w:r>
            <w:r w:rsidR="00D41B8D" w:rsidRPr="004777B2">
              <w:rPr>
                <w:rFonts w:ascii="Calibri" w:hAnsi="Calibri" w:cs="Calibri"/>
                <w:sz w:val="22"/>
                <w:szCs w:val="22"/>
              </w:rPr>
              <w:t>ligned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2F33BA" w:rsidRPr="004777B2">
              <w:rPr>
                <w:rFonts w:ascii="Calibri" w:hAnsi="Calibri" w:cs="Calibri"/>
                <w:sz w:val="22"/>
                <w:szCs w:val="22"/>
              </w:rPr>
              <w:t>c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ore </w:t>
            </w:r>
            <w:r w:rsidR="002F33BA" w:rsidRPr="004777B2">
              <w:rPr>
                <w:rFonts w:ascii="Calibri" w:hAnsi="Calibri" w:cs="Calibri"/>
                <w:sz w:val="22"/>
                <w:szCs w:val="22"/>
              </w:rPr>
              <w:t>k</w:t>
            </w:r>
            <w:r w:rsidRPr="004777B2">
              <w:rPr>
                <w:rFonts w:ascii="Calibri" w:hAnsi="Calibri" w:cs="Calibri"/>
                <w:sz w:val="22"/>
                <w:szCs w:val="22"/>
              </w:rPr>
              <w:t xml:space="preserve">nowledge </w:t>
            </w:r>
            <w:r w:rsidR="002F33BA" w:rsidRPr="004777B2">
              <w:rPr>
                <w:rFonts w:ascii="Calibri" w:hAnsi="Calibri" w:cs="Calibri"/>
                <w:sz w:val="22"/>
                <w:szCs w:val="22"/>
              </w:rPr>
              <w:t>a</w:t>
            </w:r>
            <w:r w:rsidRPr="004777B2">
              <w:rPr>
                <w:rFonts w:ascii="Calibri" w:hAnsi="Calibri" w:cs="Calibri"/>
                <w:sz w:val="22"/>
                <w:szCs w:val="22"/>
              </w:rPr>
              <w:t>reas) is included for each trainer with the submission of this form.</w:t>
            </w:r>
          </w:p>
          <w:p w14:paraId="29E43E86" w14:textId="77777777" w:rsidR="002A683C" w:rsidRPr="004777B2" w:rsidRDefault="002A683C" w:rsidP="008E18C4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Add:</w:t>
            </w:r>
          </w:p>
          <w:p w14:paraId="343F5EB7" w14:textId="3AABB053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585696887"/>
                <w:placeholder>
                  <w:docPart w:val="0412DB0061E84DE99D6A9E40638BEF2D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E21699E" w14:textId="4F42F004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052298956"/>
                <w:placeholder>
                  <w:docPart w:val="49BBBC1E7A4A42D598941817E2D1F083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2DDDC1D" w14:textId="3C78D167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83992352"/>
                <w:placeholder>
                  <w:docPart w:val="56B0F9C9FFCD4F8198D69086B66B46AD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4523F57" w14:textId="0554A634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29025126"/>
                <w:placeholder>
                  <w:docPart w:val="188E1DCEE9CF485D9FF4E15EA22EA3CB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254E1A6" w14:textId="0D7221F8" w:rsidR="002A683C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41888540"/>
                <w:placeholder>
                  <w:docPart w:val="24404530B55146158C27751D1BB73ACF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701601CA" w14:textId="1D6687BF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537078947"/>
                <w:placeholder>
                  <w:docPart w:val="B3CCD4A8816341718B5538098935D511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A46541D" w14:textId="2874FA80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984458835"/>
                <w:placeholder>
                  <w:docPart w:val="52D787D01E594BDB817805ED99C707EA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D4B2A29" w14:textId="4F622540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681124408"/>
                <w:placeholder>
                  <w:docPart w:val="85F51F440A0A4135A7F34D8F22D3AF02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9F369CA" w14:textId="3971D4FB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375578126"/>
                <w:placeholder>
                  <w:docPart w:val="916B96C63D874B8FAE635DD130E3FDD6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5A98CAD" w14:textId="550D8B98" w:rsidR="00485F4B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9383231"/>
                <w:placeholder>
                  <w:docPart w:val="26C5FF67430F445E9A8613B61D66ECA0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D61464A" w14:textId="77777777" w:rsidR="002A683C" w:rsidRPr="004777B2" w:rsidRDefault="002A683C" w:rsidP="008E18C4">
            <w:pPr>
              <w:pStyle w:val="Verdana8"/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Remove:</w:t>
            </w:r>
          </w:p>
          <w:p w14:paraId="77D26C6E" w14:textId="037C8EE7" w:rsidR="002A683C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5457347"/>
                <w:placeholder>
                  <w:docPart w:val="4536536A1C0546F286427AF97CD1B2C9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9BC2B02" w14:textId="1376F9F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630524224"/>
                <w:placeholder>
                  <w:docPart w:val="86FCC6836FA14CD79372F9EAD1CE0DC4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65B7A14" w14:textId="0A74CEC9" w:rsidR="00485F4B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341859005"/>
                <w:placeholder>
                  <w:docPart w:val="A3B3573686C9479A8F222247FEF51EF2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E96B936" w14:textId="7DB83BAB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47158855"/>
                <w:placeholder>
                  <w:docPart w:val="86CA99D4FADD47A09012EB0CE3A92EAE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74C3331" w14:textId="1163ACCB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130514908"/>
                <w:placeholder>
                  <w:docPart w:val="AACE35E8BD4245EBA5895CBC6F54C4D0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2154D231" w14:textId="7937DF79" w:rsidR="002A683C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2082706511"/>
                <w:placeholder>
                  <w:docPart w:val="A08DC5C374E54A08AC2488D3FD71E979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14839135" w14:textId="77777777" w:rsidR="002A683C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104104734"/>
                <w:placeholder>
                  <w:docPart w:val="CAD6EA5EAB0C49F09838B12165AF385F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5214C98B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751624382"/>
                <w:placeholder>
                  <w:docPart w:val="F62FF75E6F584867AC6923A4F8A12C17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8290B1E" w14:textId="77777777" w:rsidR="00485F4B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84506306"/>
                <w:placeholder>
                  <w:docPart w:val="DF2FD75B6F3A4BC3B3A9EDB77994EEE8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4E107126" w14:textId="3C28F003" w:rsidR="00485F4B" w:rsidRPr="004777B2" w:rsidRDefault="00A7777E" w:rsidP="00185671">
            <w:pPr>
              <w:pStyle w:val="Verdana8"/>
              <w:numPr>
                <w:ilvl w:val="0"/>
                <w:numId w:val="39"/>
              </w:numPr>
              <w:tabs>
                <w:tab w:val="left" w:pos="2106"/>
                <w:tab w:val="left" w:pos="4446"/>
              </w:tabs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751347951"/>
                <w:placeholder>
                  <w:docPart w:val="24BE15C96B7E408EA1B2F77B8BE59518"/>
                </w:placeholder>
                <w:showingPlcHdr/>
                <w:text/>
              </w:sdtPr>
              <w:sdtEndPr/>
              <w:sdtContent>
                <w:r w:rsidR="00485F4B" w:rsidRPr="00597117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2A683C" w:rsidRPr="004777B2" w14:paraId="086C4133" w14:textId="77777777" w:rsidTr="008E18C4">
        <w:tc>
          <w:tcPr>
            <w:tcW w:w="1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0E7CBF2" w14:textId="2E6ADA79" w:rsidR="002A683C" w:rsidRPr="004777B2" w:rsidRDefault="002A683C" w:rsidP="004C2339">
            <w:pPr>
              <w:spacing w:before="60" w:after="60"/>
              <w:rPr>
                <w:rFonts w:cs="Calibri"/>
                <w:b/>
              </w:rPr>
            </w:pPr>
            <w:r w:rsidRPr="004777B2">
              <w:rPr>
                <w:rFonts w:cs="Calibri"/>
                <w:b/>
              </w:rPr>
              <w:lastRenderedPageBreak/>
              <w:t>Trainers: Supporting Documentati</w:t>
            </w:r>
            <w:r w:rsidR="00D8047B">
              <w:rPr>
                <w:rFonts w:cs="Calibri"/>
                <w:b/>
              </w:rPr>
              <w:t>on Included with This Amendment</w:t>
            </w:r>
          </w:p>
        </w:tc>
        <w:tc>
          <w:tcPr>
            <w:tcW w:w="7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7E96B" w14:textId="77777777" w:rsidR="002A683C" w:rsidRPr="004777B2" w:rsidRDefault="002A683C" w:rsidP="008E18C4">
            <w:pPr>
              <w:pStyle w:val="Verdana8"/>
              <w:spacing w:before="60" w:after="60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Please ensure that the required supporting documentation for each trainer (e.g., resume/curriculum vitae, college transcripts, pertinent certifications/licenses, sample training module) is included with the submission of this form. Check off the included documentation and fill in the requested information below.</w:t>
            </w:r>
          </w:p>
          <w:p w14:paraId="041273EF" w14:textId="3EB2136D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1711800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Resume/curriculum vitae</w:t>
            </w:r>
          </w:p>
          <w:p w14:paraId="52F644EE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1020280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College transcripts</w:t>
            </w:r>
          </w:p>
          <w:p w14:paraId="4CBF45A3" w14:textId="77777777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-29407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83C" w:rsidRPr="004777B2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Pertinent certifications/licenses</w:t>
            </w:r>
          </w:p>
          <w:p w14:paraId="60DF5C9F" w14:textId="7FC07E05" w:rsidR="002A683C" w:rsidRPr="004777B2" w:rsidRDefault="00A7777E" w:rsidP="008E18C4">
            <w:pPr>
              <w:pStyle w:val="Verdana8"/>
              <w:spacing w:before="60" w:after="60"/>
              <w:ind w:left="352" w:hanging="352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2"/>
                  <w:szCs w:val="22"/>
                </w:rPr>
                <w:id w:val="41552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443E">
                  <w:rPr>
                    <w:rFonts w:ascii="MS Gothic" w:eastAsia="MS Gothic" w:hAnsi="MS Gothic" w:cs="Calibri" w:hint="eastAsia"/>
                    <w:sz w:val="22"/>
                    <w:szCs w:val="22"/>
                  </w:rPr>
                  <w:t>☐</w:t>
                </w:r>
              </w:sdtContent>
            </w:sdt>
            <w:r w:rsidR="002A683C" w:rsidRPr="004777B2">
              <w:rPr>
                <w:rFonts w:ascii="Calibri" w:hAnsi="Calibri" w:cs="Calibri"/>
                <w:sz w:val="22"/>
                <w:szCs w:val="22"/>
              </w:rPr>
              <w:tab/>
              <w:t>Sample training module(s) (one for each additional CKA)</w:t>
            </w:r>
          </w:p>
          <w:p w14:paraId="73F13ADE" w14:textId="77777777" w:rsidR="002A683C" w:rsidRPr="004777B2" w:rsidRDefault="002A683C" w:rsidP="009F69CD">
            <w:pPr>
              <w:pStyle w:val="Verdana8"/>
              <w:numPr>
                <w:ilvl w:val="0"/>
                <w:numId w:val="38"/>
              </w:numPr>
              <w:spacing w:before="60" w:after="60"/>
              <w:ind w:left="712"/>
              <w:rPr>
                <w:rFonts w:ascii="Calibri" w:hAnsi="Calibri" w:cs="Calibri"/>
                <w:sz w:val="22"/>
                <w:szCs w:val="22"/>
              </w:rPr>
            </w:pPr>
            <w:r w:rsidRPr="004777B2">
              <w:rPr>
                <w:rFonts w:ascii="Calibri" w:hAnsi="Calibri" w:cs="Calibri"/>
                <w:sz w:val="22"/>
                <w:szCs w:val="22"/>
              </w:rPr>
              <w:t>Be sure to include a PowerPoint or similar file for each sample training module.</w:t>
            </w:r>
          </w:p>
        </w:tc>
      </w:tr>
    </w:tbl>
    <w:p w14:paraId="46158E2B" w14:textId="77777777" w:rsidR="005F3512" w:rsidRDefault="005F3512" w:rsidP="00DF7646"/>
    <w:p w14:paraId="1677C46C" w14:textId="1CE09758" w:rsidR="00016462" w:rsidRDefault="00016462" w:rsidP="00016462"/>
    <w:p w14:paraId="615E6482" w14:textId="77777777" w:rsidR="00016462" w:rsidRDefault="00016462" w:rsidP="00016462"/>
    <w:sectPr w:rsidR="00016462" w:rsidSect="00C13DA6"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C235D8" w14:textId="77777777" w:rsidR="00A7777E" w:rsidRDefault="00A7777E" w:rsidP="008F1630">
      <w:r>
        <w:separator/>
      </w:r>
    </w:p>
  </w:endnote>
  <w:endnote w:type="continuationSeparator" w:id="0">
    <w:p w14:paraId="3D666FD9" w14:textId="77777777" w:rsidR="00A7777E" w:rsidRDefault="00A7777E" w:rsidP="008F1630">
      <w:r>
        <w:continuationSeparator/>
      </w:r>
    </w:p>
  </w:endnote>
  <w:endnote w:type="continuationNotice" w:id="1">
    <w:p w14:paraId="5DF89984" w14:textId="77777777" w:rsidR="00A7777E" w:rsidRDefault="00A777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92C49F" w14:textId="6F155DAE" w:rsidR="00942A0B" w:rsidRPr="00ED1C10" w:rsidRDefault="00680B0F" w:rsidP="00680B0F">
    <w:pPr>
      <w:pStyle w:val="Footer"/>
      <w:rPr>
        <w:i/>
        <w:color w:val="7F7F7F" w:themeColor="text1" w:themeTint="80"/>
      </w:rPr>
    </w:pPr>
    <w:r>
      <w:rPr>
        <w:color w:val="7F7F7F" w:themeColor="text1" w:themeTint="80"/>
      </w:rPr>
      <w:tab/>
    </w:r>
    <w:r w:rsidR="00942A0B" w:rsidRPr="007002BF">
      <w:rPr>
        <w:color w:val="7F7F7F" w:themeColor="text1" w:themeTint="80"/>
      </w:rPr>
      <w:t xml:space="preserve">Page </w:t>
    </w:r>
    <w:r w:rsidR="00942A0B" w:rsidRPr="007002BF">
      <w:rPr>
        <w:color w:val="7F7F7F" w:themeColor="text1" w:themeTint="80"/>
      </w:rPr>
      <w:fldChar w:fldCharType="begin"/>
    </w:r>
    <w:r w:rsidR="00942A0B" w:rsidRPr="007002BF">
      <w:rPr>
        <w:color w:val="7F7F7F" w:themeColor="text1" w:themeTint="80"/>
      </w:rPr>
      <w:instrText xml:space="preserve"> PAGE  \* Arabic  \* MERGEFORMAT </w:instrText>
    </w:r>
    <w:r w:rsidR="00942A0B" w:rsidRPr="007002BF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942A0B" w:rsidRPr="007002BF">
      <w:rPr>
        <w:color w:val="7F7F7F" w:themeColor="text1" w:themeTint="80"/>
      </w:rPr>
      <w:fldChar w:fldCharType="end"/>
    </w:r>
    <w:r w:rsidR="00942A0B" w:rsidRPr="007002BF">
      <w:rPr>
        <w:color w:val="7F7F7F" w:themeColor="text1" w:themeTint="80"/>
      </w:rPr>
      <w:t xml:space="preserve"> of </w:t>
    </w:r>
    <w:r w:rsidR="00DF7646">
      <w:rPr>
        <w:color w:val="7F7F7F" w:themeColor="text1" w:themeTint="80"/>
      </w:rPr>
      <w:fldChar w:fldCharType="begin"/>
    </w:r>
    <w:r w:rsidR="00DF7646">
      <w:rPr>
        <w:color w:val="7F7F7F" w:themeColor="text1" w:themeTint="80"/>
      </w:rPr>
      <w:instrText xml:space="preserve"> NUMPAGES   \* MERGEFORMAT </w:instrText>
    </w:r>
    <w:r w:rsidR="00DF7646">
      <w:rPr>
        <w:color w:val="7F7F7F" w:themeColor="text1" w:themeTint="80"/>
      </w:rPr>
      <w:fldChar w:fldCharType="separate"/>
    </w:r>
    <w:r w:rsidR="002A443E">
      <w:rPr>
        <w:noProof/>
        <w:color w:val="7F7F7F" w:themeColor="text1" w:themeTint="80"/>
      </w:rPr>
      <w:t>6</w:t>
    </w:r>
    <w:r w:rsidR="00DF7646">
      <w:rPr>
        <w:color w:val="7F7F7F" w:themeColor="text1" w:themeTint="80"/>
      </w:rPr>
      <w:fldChar w:fldCharType="end"/>
    </w:r>
    <w:r>
      <w:rPr>
        <w:color w:val="7F7F7F" w:themeColor="text1" w:themeTint="80"/>
      </w:rPr>
      <w:tab/>
    </w:r>
    <w:r w:rsidRPr="00ED1C10">
      <w:rPr>
        <w:i/>
        <w:color w:val="7F7F7F" w:themeColor="text1" w:themeTint="80"/>
      </w:rPr>
      <w:t>v. 06-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F7E817" w14:textId="77777777" w:rsidR="00A7777E" w:rsidRDefault="00A7777E" w:rsidP="008F1630">
      <w:r>
        <w:separator/>
      </w:r>
    </w:p>
  </w:footnote>
  <w:footnote w:type="continuationSeparator" w:id="0">
    <w:p w14:paraId="66AA6C14" w14:textId="77777777" w:rsidR="00A7777E" w:rsidRDefault="00A7777E" w:rsidP="008F1630">
      <w:r>
        <w:continuationSeparator/>
      </w:r>
    </w:p>
  </w:footnote>
  <w:footnote w:type="continuationNotice" w:id="1">
    <w:p w14:paraId="4C0F18EB" w14:textId="77777777" w:rsidR="00A7777E" w:rsidRDefault="00A7777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4592B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13CC"/>
    <w:multiLevelType w:val="hybridMultilevel"/>
    <w:tmpl w:val="50F424D4"/>
    <w:lvl w:ilvl="0" w:tplc="A1525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66AD5"/>
    <w:multiLevelType w:val="multilevel"/>
    <w:tmpl w:val="017EA6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3" w15:restartNumberingAfterBreak="0">
    <w:nsid w:val="07364406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05EA6"/>
    <w:multiLevelType w:val="hybridMultilevel"/>
    <w:tmpl w:val="A9B05D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997028"/>
    <w:multiLevelType w:val="hybridMultilevel"/>
    <w:tmpl w:val="578269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6E1E0E">
      <w:numFmt w:val="bullet"/>
      <w:lvlText w:val="•"/>
      <w:lvlJc w:val="left"/>
      <w:pPr>
        <w:ind w:left="1440" w:hanging="720"/>
      </w:pPr>
      <w:rPr>
        <w:rFonts w:ascii="Calibri" w:eastAsia="Cambria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A1DABFE0">
      <w:start w:val="1"/>
      <w:numFmt w:val="lowerLetter"/>
      <w:lvlText w:val="(%4)"/>
      <w:lvlJc w:val="left"/>
      <w:pPr>
        <w:ind w:left="2160" w:firstLine="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9A40070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E132BF"/>
    <w:multiLevelType w:val="hybridMultilevel"/>
    <w:tmpl w:val="2410C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9E41DB4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B5C07BF"/>
    <w:multiLevelType w:val="hybridMultilevel"/>
    <w:tmpl w:val="5900E0A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170A16"/>
    <w:multiLevelType w:val="hybridMultilevel"/>
    <w:tmpl w:val="378A33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CB66182"/>
    <w:multiLevelType w:val="hybridMultilevel"/>
    <w:tmpl w:val="587E3990"/>
    <w:lvl w:ilvl="0" w:tplc="CFA0EA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18101F"/>
    <w:multiLevelType w:val="hybridMultilevel"/>
    <w:tmpl w:val="42CAA27C"/>
    <w:lvl w:ilvl="0" w:tplc="D150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A03445"/>
    <w:multiLevelType w:val="hybridMultilevel"/>
    <w:tmpl w:val="46BE6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A550F1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FC23788"/>
    <w:multiLevelType w:val="hybridMultilevel"/>
    <w:tmpl w:val="A7F85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36175"/>
    <w:multiLevelType w:val="hybridMultilevel"/>
    <w:tmpl w:val="173A7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AB1DB7"/>
    <w:multiLevelType w:val="hybridMultilevel"/>
    <w:tmpl w:val="A9BC35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5CF661E"/>
    <w:multiLevelType w:val="hybridMultilevel"/>
    <w:tmpl w:val="934096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6347B6D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8BB021D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A944C09"/>
    <w:multiLevelType w:val="hybridMultilevel"/>
    <w:tmpl w:val="63C4C8F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BED1873"/>
    <w:multiLevelType w:val="hybridMultilevel"/>
    <w:tmpl w:val="3A122E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C4E1D8E"/>
    <w:multiLevelType w:val="hybridMultilevel"/>
    <w:tmpl w:val="FD9047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05C2C82"/>
    <w:multiLevelType w:val="hybridMultilevel"/>
    <w:tmpl w:val="4462F384"/>
    <w:lvl w:ilvl="0" w:tplc="B16E3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131FB6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2E85081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FE7EE1"/>
    <w:multiLevelType w:val="hybridMultilevel"/>
    <w:tmpl w:val="A34C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43D6B61"/>
    <w:multiLevelType w:val="hybridMultilevel"/>
    <w:tmpl w:val="A75CE7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4B746C0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6170BE1"/>
    <w:multiLevelType w:val="hybridMultilevel"/>
    <w:tmpl w:val="E5F4414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6873C9F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68913F3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26BA6D35"/>
    <w:multiLevelType w:val="hybridMultilevel"/>
    <w:tmpl w:val="99FCCA7E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7AC2D40"/>
    <w:multiLevelType w:val="hybridMultilevel"/>
    <w:tmpl w:val="883CC77E"/>
    <w:lvl w:ilvl="0" w:tplc="7C6484E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CA770A"/>
    <w:multiLevelType w:val="hybridMultilevel"/>
    <w:tmpl w:val="02B67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2E221459"/>
    <w:multiLevelType w:val="hybridMultilevel"/>
    <w:tmpl w:val="8F04F89E"/>
    <w:lvl w:ilvl="0" w:tplc="B6A44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905377"/>
    <w:multiLevelType w:val="hybridMultilevel"/>
    <w:tmpl w:val="64DCDD6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32774967"/>
    <w:multiLevelType w:val="hybridMultilevel"/>
    <w:tmpl w:val="70107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2EE0878"/>
    <w:multiLevelType w:val="hybridMultilevel"/>
    <w:tmpl w:val="36269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3155AD0"/>
    <w:multiLevelType w:val="hybridMultilevel"/>
    <w:tmpl w:val="5F20E1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4BE2120"/>
    <w:multiLevelType w:val="hybridMultilevel"/>
    <w:tmpl w:val="087CEF94"/>
    <w:lvl w:ilvl="0" w:tplc="4350C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4E979F6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4F274B1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A460B1"/>
    <w:multiLevelType w:val="hybridMultilevel"/>
    <w:tmpl w:val="6E0081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6DB2562"/>
    <w:multiLevelType w:val="hybridMultilevel"/>
    <w:tmpl w:val="5AB40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3907111E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9A0787C"/>
    <w:multiLevelType w:val="hybridMultilevel"/>
    <w:tmpl w:val="3766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9CB5097"/>
    <w:multiLevelType w:val="hybridMultilevel"/>
    <w:tmpl w:val="F328EBA0"/>
    <w:lvl w:ilvl="0" w:tplc="11647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ADB24DD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B707C8B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09A2842"/>
    <w:multiLevelType w:val="hybridMultilevel"/>
    <w:tmpl w:val="5D9EEC6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2421169"/>
    <w:multiLevelType w:val="hybridMultilevel"/>
    <w:tmpl w:val="1C4AA9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26C6D77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2E7514F"/>
    <w:multiLevelType w:val="hybridMultilevel"/>
    <w:tmpl w:val="2AF2E9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5" w15:restartNumberingAfterBreak="0">
    <w:nsid w:val="47CC1A85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E54EDE"/>
    <w:multiLevelType w:val="hybridMultilevel"/>
    <w:tmpl w:val="ACBC1A44"/>
    <w:lvl w:ilvl="0" w:tplc="6E623B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F2F"/>
    <w:multiLevelType w:val="multilevel"/>
    <w:tmpl w:val="FCDC17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58" w15:restartNumberingAfterBreak="0">
    <w:nsid w:val="4A195852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A4F7713"/>
    <w:multiLevelType w:val="hybridMultilevel"/>
    <w:tmpl w:val="AFC6ECBC"/>
    <w:lvl w:ilvl="0" w:tplc="D930B74E">
      <w:numFmt w:val="bullet"/>
      <w:lvlText w:val=""/>
      <w:lvlJc w:val="left"/>
      <w:pPr>
        <w:ind w:left="36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4AF013A0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C0104B9"/>
    <w:multiLevelType w:val="hybridMultilevel"/>
    <w:tmpl w:val="98B6EFE6"/>
    <w:lvl w:ilvl="0" w:tplc="9976C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CF22522"/>
    <w:multiLevelType w:val="hybridMultilevel"/>
    <w:tmpl w:val="952C34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4E265B0A"/>
    <w:multiLevelType w:val="hybridMultilevel"/>
    <w:tmpl w:val="9650E1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8910CC44">
      <w:start w:val="1"/>
      <w:numFmt w:val="upperRoman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4F2C12C3"/>
    <w:multiLevelType w:val="hybridMultilevel"/>
    <w:tmpl w:val="E1DAF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50627E7F"/>
    <w:multiLevelType w:val="hybridMultilevel"/>
    <w:tmpl w:val="204666E6"/>
    <w:lvl w:ilvl="0" w:tplc="F8AC8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0994826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51C83D9C"/>
    <w:multiLevelType w:val="hybridMultilevel"/>
    <w:tmpl w:val="73C835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529E2D13"/>
    <w:multiLevelType w:val="hybridMultilevel"/>
    <w:tmpl w:val="F5A09DD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2C04F6B"/>
    <w:multiLevelType w:val="hybridMultilevel"/>
    <w:tmpl w:val="DEAE3E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3785ABB"/>
    <w:multiLevelType w:val="hybridMultilevel"/>
    <w:tmpl w:val="FBA46F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53F53550"/>
    <w:multiLevelType w:val="hybridMultilevel"/>
    <w:tmpl w:val="0A1C51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555A1E14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564605E9"/>
    <w:multiLevelType w:val="hybridMultilevel"/>
    <w:tmpl w:val="E25C97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678724C"/>
    <w:multiLevelType w:val="hybridMultilevel"/>
    <w:tmpl w:val="4A588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57C14715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57FD4773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8696BC8"/>
    <w:multiLevelType w:val="hybridMultilevel"/>
    <w:tmpl w:val="3FE0C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92F2588"/>
    <w:multiLevelType w:val="hybridMultilevel"/>
    <w:tmpl w:val="321E0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5D6961C7"/>
    <w:multiLevelType w:val="hybridMultilevel"/>
    <w:tmpl w:val="10F61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5DB70A4E"/>
    <w:multiLevelType w:val="hybridMultilevel"/>
    <w:tmpl w:val="7FD20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504966"/>
    <w:multiLevelType w:val="multilevel"/>
    <w:tmpl w:val="E5C8A5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2" w15:restartNumberingAfterBreak="0">
    <w:nsid w:val="5FB32027"/>
    <w:multiLevelType w:val="hybridMultilevel"/>
    <w:tmpl w:val="7BAC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01B4120"/>
    <w:multiLevelType w:val="hybridMultilevel"/>
    <w:tmpl w:val="8B744C82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13334F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14B3B4A"/>
    <w:multiLevelType w:val="hybridMultilevel"/>
    <w:tmpl w:val="73203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63C67E46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64456EEB"/>
    <w:multiLevelType w:val="multilevel"/>
    <w:tmpl w:val="A6F8E5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94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88" w15:restartNumberingAfterBreak="0">
    <w:nsid w:val="64B37731"/>
    <w:multiLevelType w:val="hybridMultilevel"/>
    <w:tmpl w:val="0218B2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58A2BAF"/>
    <w:multiLevelType w:val="hybridMultilevel"/>
    <w:tmpl w:val="9D2E9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5BD5ACE"/>
    <w:multiLevelType w:val="hybridMultilevel"/>
    <w:tmpl w:val="CE1CA6E6"/>
    <w:lvl w:ilvl="0" w:tplc="DE4246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5D61F4E"/>
    <w:multiLevelType w:val="hybridMultilevel"/>
    <w:tmpl w:val="578ADF00"/>
    <w:lvl w:ilvl="0" w:tplc="4954A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76C5CB2"/>
    <w:multiLevelType w:val="hybridMultilevel"/>
    <w:tmpl w:val="A036B248"/>
    <w:lvl w:ilvl="0" w:tplc="427025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7B25E71"/>
    <w:multiLevelType w:val="hybridMultilevel"/>
    <w:tmpl w:val="A74A76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81E271A"/>
    <w:multiLevelType w:val="hybridMultilevel"/>
    <w:tmpl w:val="556C6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BA44764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BF96CC8"/>
    <w:multiLevelType w:val="hybridMultilevel"/>
    <w:tmpl w:val="02D401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7" w15:restartNumberingAfterBreak="0">
    <w:nsid w:val="6C136980"/>
    <w:multiLevelType w:val="hybridMultilevel"/>
    <w:tmpl w:val="1FAED2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1478A8"/>
    <w:multiLevelType w:val="hybridMultilevel"/>
    <w:tmpl w:val="0A62987A"/>
    <w:lvl w:ilvl="0" w:tplc="A56EF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6CE7351A"/>
    <w:multiLevelType w:val="hybridMultilevel"/>
    <w:tmpl w:val="368E623C"/>
    <w:lvl w:ilvl="0" w:tplc="3058F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D0E06D7"/>
    <w:multiLevelType w:val="hybridMultilevel"/>
    <w:tmpl w:val="452CF884"/>
    <w:lvl w:ilvl="0" w:tplc="DC844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DAC1CF2"/>
    <w:multiLevelType w:val="hybridMultilevel"/>
    <w:tmpl w:val="5B52C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962991"/>
    <w:multiLevelType w:val="hybridMultilevel"/>
    <w:tmpl w:val="A4E6BE86"/>
    <w:lvl w:ilvl="0" w:tplc="07C2E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11A41D1"/>
    <w:multiLevelType w:val="hybridMultilevel"/>
    <w:tmpl w:val="314A6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25A31F4"/>
    <w:multiLevelType w:val="hybridMultilevel"/>
    <w:tmpl w:val="56A6B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727C4AE2"/>
    <w:multiLevelType w:val="hybridMultilevel"/>
    <w:tmpl w:val="1284D6B6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738B694D"/>
    <w:multiLevelType w:val="hybridMultilevel"/>
    <w:tmpl w:val="0B3A2F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762D6C40"/>
    <w:multiLevelType w:val="hybridMultilevel"/>
    <w:tmpl w:val="B4E2F7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79570B8"/>
    <w:multiLevelType w:val="hybridMultilevel"/>
    <w:tmpl w:val="BA60A3D4"/>
    <w:lvl w:ilvl="0" w:tplc="65F27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77EE354D"/>
    <w:multiLevelType w:val="hybridMultilevel"/>
    <w:tmpl w:val="A3FC6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0" w15:restartNumberingAfterBreak="0">
    <w:nsid w:val="78B92A8E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9D108FA"/>
    <w:multiLevelType w:val="hybridMultilevel"/>
    <w:tmpl w:val="1144AF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2" w15:restartNumberingAfterBreak="0">
    <w:nsid w:val="7A9736FD"/>
    <w:multiLevelType w:val="hybridMultilevel"/>
    <w:tmpl w:val="8BCA5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7B2B761B"/>
    <w:multiLevelType w:val="hybridMultilevel"/>
    <w:tmpl w:val="B5C27B1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B676E1F"/>
    <w:multiLevelType w:val="multilevel"/>
    <w:tmpl w:val="8306FF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94" w:hanging="18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2174" w:hanging="18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3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0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740" w:hanging="180"/>
      </w:pPr>
      <w:rPr>
        <w:rFonts w:hint="default"/>
      </w:rPr>
    </w:lvl>
  </w:abstractNum>
  <w:abstractNum w:abstractNumId="115" w15:restartNumberingAfterBreak="0">
    <w:nsid w:val="7EA97DCF"/>
    <w:multiLevelType w:val="hybridMultilevel"/>
    <w:tmpl w:val="704EFCD6"/>
    <w:lvl w:ilvl="0" w:tplc="1C2E8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FE65C61"/>
    <w:multiLevelType w:val="hybridMultilevel"/>
    <w:tmpl w:val="505E7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4"/>
  </w:num>
  <w:num w:numId="2">
    <w:abstractNumId w:val="17"/>
  </w:num>
  <w:num w:numId="3">
    <w:abstractNumId w:val="108"/>
  </w:num>
  <w:num w:numId="4">
    <w:abstractNumId w:val="42"/>
  </w:num>
  <w:num w:numId="5">
    <w:abstractNumId w:val="107"/>
  </w:num>
  <w:num w:numId="6">
    <w:abstractNumId w:val="55"/>
  </w:num>
  <w:num w:numId="7">
    <w:abstractNumId w:val="47"/>
  </w:num>
  <w:num w:numId="8">
    <w:abstractNumId w:val="86"/>
  </w:num>
  <w:num w:numId="9">
    <w:abstractNumId w:val="71"/>
  </w:num>
  <w:num w:numId="10">
    <w:abstractNumId w:val="35"/>
  </w:num>
  <w:num w:numId="11">
    <w:abstractNumId w:val="38"/>
  </w:num>
  <w:num w:numId="12">
    <w:abstractNumId w:val="39"/>
  </w:num>
  <w:num w:numId="13">
    <w:abstractNumId w:val="7"/>
  </w:num>
  <w:num w:numId="14">
    <w:abstractNumId w:val="22"/>
  </w:num>
  <w:num w:numId="15">
    <w:abstractNumId w:val="101"/>
  </w:num>
  <w:num w:numId="16">
    <w:abstractNumId w:val="9"/>
  </w:num>
  <w:num w:numId="17">
    <w:abstractNumId w:val="83"/>
  </w:num>
  <w:num w:numId="18">
    <w:abstractNumId w:val="63"/>
  </w:num>
  <w:num w:numId="19">
    <w:abstractNumId w:val="11"/>
  </w:num>
  <w:num w:numId="20">
    <w:abstractNumId w:val="4"/>
  </w:num>
  <w:num w:numId="21">
    <w:abstractNumId w:val="79"/>
  </w:num>
  <w:num w:numId="22">
    <w:abstractNumId w:val="13"/>
  </w:num>
  <w:num w:numId="23">
    <w:abstractNumId w:val="105"/>
  </w:num>
  <w:num w:numId="24">
    <w:abstractNumId w:val="6"/>
  </w:num>
  <w:num w:numId="25">
    <w:abstractNumId w:val="70"/>
  </w:num>
  <w:num w:numId="26">
    <w:abstractNumId w:val="98"/>
  </w:num>
  <w:num w:numId="27">
    <w:abstractNumId w:val="41"/>
  </w:num>
  <w:num w:numId="28">
    <w:abstractNumId w:val="48"/>
  </w:num>
  <w:num w:numId="29">
    <w:abstractNumId w:val="1"/>
  </w:num>
  <w:num w:numId="30">
    <w:abstractNumId w:val="91"/>
  </w:num>
  <w:num w:numId="31">
    <w:abstractNumId w:val="115"/>
  </w:num>
  <w:num w:numId="32">
    <w:abstractNumId w:val="46"/>
  </w:num>
  <w:num w:numId="33">
    <w:abstractNumId w:val="102"/>
  </w:num>
  <w:num w:numId="34">
    <w:abstractNumId w:val="100"/>
  </w:num>
  <w:num w:numId="35">
    <w:abstractNumId w:val="103"/>
  </w:num>
  <w:num w:numId="36">
    <w:abstractNumId w:val="45"/>
  </w:num>
  <w:num w:numId="37">
    <w:abstractNumId w:val="5"/>
  </w:num>
  <w:num w:numId="38">
    <w:abstractNumId w:val="59"/>
  </w:num>
  <w:num w:numId="39">
    <w:abstractNumId w:val="64"/>
  </w:num>
  <w:num w:numId="40">
    <w:abstractNumId w:val="15"/>
  </w:num>
  <w:num w:numId="41">
    <w:abstractNumId w:val="85"/>
  </w:num>
  <w:num w:numId="42">
    <w:abstractNumId w:val="12"/>
  </w:num>
  <w:num w:numId="43">
    <w:abstractNumId w:val="14"/>
  </w:num>
  <w:num w:numId="44">
    <w:abstractNumId w:val="109"/>
  </w:num>
  <w:num w:numId="45">
    <w:abstractNumId w:val="112"/>
  </w:num>
  <w:num w:numId="46">
    <w:abstractNumId w:val="29"/>
  </w:num>
  <w:num w:numId="47">
    <w:abstractNumId w:val="110"/>
  </w:num>
  <w:num w:numId="48">
    <w:abstractNumId w:val="82"/>
  </w:num>
  <w:num w:numId="49">
    <w:abstractNumId w:val="69"/>
  </w:num>
  <w:num w:numId="50">
    <w:abstractNumId w:val="68"/>
  </w:num>
  <w:num w:numId="51">
    <w:abstractNumId w:val="62"/>
  </w:num>
  <w:num w:numId="52">
    <w:abstractNumId w:val="52"/>
  </w:num>
  <w:num w:numId="53">
    <w:abstractNumId w:val="21"/>
  </w:num>
  <w:num w:numId="54">
    <w:abstractNumId w:val="106"/>
  </w:num>
  <w:num w:numId="55">
    <w:abstractNumId w:val="44"/>
  </w:num>
  <w:num w:numId="56">
    <w:abstractNumId w:val="51"/>
  </w:num>
  <w:num w:numId="57">
    <w:abstractNumId w:val="74"/>
  </w:num>
  <w:num w:numId="58">
    <w:abstractNumId w:val="18"/>
  </w:num>
  <w:num w:numId="59">
    <w:abstractNumId w:val="93"/>
  </w:num>
  <w:num w:numId="60">
    <w:abstractNumId w:val="19"/>
  </w:num>
  <w:num w:numId="61">
    <w:abstractNumId w:val="26"/>
  </w:num>
  <w:num w:numId="62">
    <w:abstractNumId w:val="97"/>
  </w:num>
  <w:num w:numId="63">
    <w:abstractNumId w:val="95"/>
  </w:num>
  <w:num w:numId="64">
    <w:abstractNumId w:val="60"/>
  </w:num>
  <w:num w:numId="65">
    <w:abstractNumId w:val="27"/>
  </w:num>
  <w:num w:numId="66">
    <w:abstractNumId w:val="3"/>
  </w:num>
  <w:num w:numId="67">
    <w:abstractNumId w:val="0"/>
  </w:num>
  <w:num w:numId="68">
    <w:abstractNumId w:val="58"/>
  </w:num>
  <w:num w:numId="69">
    <w:abstractNumId w:val="76"/>
  </w:num>
  <w:num w:numId="70">
    <w:abstractNumId w:val="30"/>
  </w:num>
  <w:num w:numId="71">
    <w:abstractNumId w:val="31"/>
  </w:num>
  <w:num w:numId="72">
    <w:abstractNumId w:val="104"/>
  </w:num>
  <w:num w:numId="73">
    <w:abstractNumId w:val="94"/>
  </w:num>
  <w:num w:numId="74">
    <w:abstractNumId w:val="88"/>
  </w:num>
  <w:num w:numId="75">
    <w:abstractNumId w:val="80"/>
  </w:num>
  <w:num w:numId="76">
    <w:abstractNumId w:val="49"/>
  </w:num>
  <w:num w:numId="77">
    <w:abstractNumId w:val="43"/>
  </w:num>
  <w:num w:numId="78">
    <w:abstractNumId w:val="23"/>
  </w:num>
  <w:num w:numId="79">
    <w:abstractNumId w:val="28"/>
  </w:num>
  <w:num w:numId="80">
    <w:abstractNumId w:val="32"/>
  </w:num>
  <w:num w:numId="81">
    <w:abstractNumId w:val="10"/>
  </w:num>
  <w:num w:numId="82">
    <w:abstractNumId w:val="40"/>
  </w:num>
  <w:num w:numId="83">
    <w:abstractNumId w:val="67"/>
  </w:num>
  <w:num w:numId="84">
    <w:abstractNumId w:val="8"/>
  </w:num>
  <w:num w:numId="85">
    <w:abstractNumId w:val="72"/>
  </w:num>
  <w:num w:numId="86">
    <w:abstractNumId w:val="25"/>
  </w:num>
  <w:num w:numId="87">
    <w:abstractNumId w:val="16"/>
  </w:num>
  <w:num w:numId="88">
    <w:abstractNumId w:val="50"/>
  </w:num>
  <w:num w:numId="89">
    <w:abstractNumId w:val="113"/>
  </w:num>
  <w:num w:numId="90">
    <w:abstractNumId w:val="116"/>
  </w:num>
  <w:num w:numId="91">
    <w:abstractNumId w:val="84"/>
  </w:num>
  <w:num w:numId="92">
    <w:abstractNumId w:val="65"/>
  </w:num>
  <w:num w:numId="93">
    <w:abstractNumId w:val="33"/>
  </w:num>
  <w:num w:numId="94">
    <w:abstractNumId w:val="73"/>
  </w:num>
  <w:num w:numId="95">
    <w:abstractNumId w:val="37"/>
  </w:num>
  <w:num w:numId="96">
    <w:abstractNumId w:val="24"/>
  </w:num>
  <w:num w:numId="97">
    <w:abstractNumId w:val="20"/>
  </w:num>
  <w:num w:numId="98">
    <w:abstractNumId w:val="75"/>
  </w:num>
  <w:num w:numId="99">
    <w:abstractNumId w:val="66"/>
  </w:num>
  <w:num w:numId="100">
    <w:abstractNumId w:val="53"/>
  </w:num>
  <w:num w:numId="101">
    <w:abstractNumId w:val="54"/>
  </w:num>
  <w:num w:numId="102">
    <w:abstractNumId w:val="96"/>
  </w:num>
  <w:num w:numId="103">
    <w:abstractNumId w:val="89"/>
  </w:num>
  <w:num w:numId="104">
    <w:abstractNumId w:val="78"/>
  </w:num>
  <w:num w:numId="105">
    <w:abstractNumId w:val="99"/>
  </w:num>
  <w:num w:numId="106">
    <w:abstractNumId w:val="92"/>
  </w:num>
  <w:num w:numId="107">
    <w:abstractNumId w:val="81"/>
  </w:num>
  <w:num w:numId="108">
    <w:abstractNumId w:val="111"/>
  </w:num>
  <w:num w:numId="109">
    <w:abstractNumId w:val="2"/>
  </w:num>
  <w:num w:numId="110">
    <w:abstractNumId w:val="61"/>
  </w:num>
  <w:num w:numId="111">
    <w:abstractNumId w:val="34"/>
  </w:num>
  <w:num w:numId="112">
    <w:abstractNumId w:val="77"/>
  </w:num>
  <w:num w:numId="113">
    <w:abstractNumId w:val="57"/>
  </w:num>
  <w:num w:numId="114">
    <w:abstractNumId w:val="87"/>
  </w:num>
  <w:num w:numId="115">
    <w:abstractNumId w:val="56"/>
  </w:num>
  <w:num w:numId="116">
    <w:abstractNumId w:val="36"/>
  </w:num>
  <w:num w:numId="117">
    <w:abstractNumId w:val="90"/>
  </w:num>
  <w:numIdMacAtCleanup w:val="1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ocumentProtection w:edit="forms" w:enforcement="1" w:cryptProviderType="rsaAES" w:cryptAlgorithmClass="hash" w:cryptAlgorithmType="typeAny" w:cryptAlgorithmSid="14" w:cryptSpinCount="100000" w:hash="mw3eDHaCOgUiXfJ+M/TRmoIn7MWcyZPJkRIQFTros0hJEVLv8jfxatJVv0DOia9AdrVOynlCy4QhzOgFzooYFA==" w:salt="ghqLDg5Aycl8dz+hLQcrSw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DY1MTewNDM3NTRX0lEKTi0uzszPAykwrAUAh6h7zywAAAA="/>
  </w:docVars>
  <w:rsids>
    <w:rsidRoot w:val="00770D71"/>
    <w:rsid w:val="00000837"/>
    <w:rsid w:val="00001275"/>
    <w:rsid w:val="00001465"/>
    <w:rsid w:val="00001C40"/>
    <w:rsid w:val="00002380"/>
    <w:rsid w:val="00002CDB"/>
    <w:rsid w:val="0000318D"/>
    <w:rsid w:val="00003D71"/>
    <w:rsid w:val="000051C6"/>
    <w:rsid w:val="00005305"/>
    <w:rsid w:val="00005905"/>
    <w:rsid w:val="00005954"/>
    <w:rsid w:val="00005D9D"/>
    <w:rsid w:val="00005FB1"/>
    <w:rsid w:val="00006385"/>
    <w:rsid w:val="00006424"/>
    <w:rsid w:val="00007823"/>
    <w:rsid w:val="000123C9"/>
    <w:rsid w:val="00012E6B"/>
    <w:rsid w:val="00013ED2"/>
    <w:rsid w:val="00015847"/>
    <w:rsid w:val="00016462"/>
    <w:rsid w:val="000164F7"/>
    <w:rsid w:val="00016924"/>
    <w:rsid w:val="00016CDB"/>
    <w:rsid w:val="00017D5C"/>
    <w:rsid w:val="0002054E"/>
    <w:rsid w:val="00020802"/>
    <w:rsid w:val="00020C83"/>
    <w:rsid w:val="00021D76"/>
    <w:rsid w:val="0002296E"/>
    <w:rsid w:val="000231E7"/>
    <w:rsid w:val="0002376E"/>
    <w:rsid w:val="000237A4"/>
    <w:rsid w:val="00023AAA"/>
    <w:rsid w:val="00024105"/>
    <w:rsid w:val="00024693"/>
    <w:rsid w:val="00024856"/>
    <w:rsid w:val="00024CC1"/>
    <w:rsid w:val="00024F59"/>
    <w:rsid w:val="0002540B"/>
    <w:rsid w:val="00025BB0"/>
    <w:rsid w:val="00025EF2"/>
    <w:rsid w:val="0002639A"/>
    <w:rsid w:val="00026649"/>
    <w:rsid w:val="00027DEE"/>
    <w:rsid w:val="00027E74"/>
    <w:rsid w:val="000301E2"/>
    <w:rsid w:val="000304C2"/>
    <w:rsid w:val="00031A7F"/>
    <w:rsid w:val="000328DC"/>
    <w:rsid w:val="00032A8B"/>
    <w:rsid w:val="00032BD9"/>
    <w:rsid w:val="000330F0"/>
    <w:rsid w:val="00033E7B"/>
    <w:rsid w:val="000340BB"/>
    <w:rsid w:val="00034E6A"/>
    <w:rsid w:val="000361BB"/>
    <w:rsid w:val="0003639A"/>
    <w:rsid w:val="00037E42"/>
    <w:rsid w:val="0004040C"/>
    <w:rsid w:val="00040666"/>
    <w:rsid w:val="00040885"/>
    <w:rsid w:val="00041F50"/>
    <w:rsid w:val="00042C8D"/>
    <w:rsid w:val="00042EC2"/>
    <w:rsid w:val="00043D59"/>
    <w:rsid w:val="00043F03"/>
    <w:rsid w:val="0004437B"/>
    <w:rsid w:val="0004453C"/>
    <w:rsid w:val="0004462B"/>
    <w:rsid w:val="00044940"/>
    <w:rsid w:val="000450B3"/>
    <w:rsid w:val="000458F7"/>
    <w:rsid w:val="000461F6"/>
    <w:rsid w:val="00046709"/>
    <w:rsid w:val="00046AD1"/>
    <w:rsid w:val="00047367"/>
    <w:rsid w:val="00050BBC"/>
    <w:rsid w:val="00051094"/>
    <w:rsid w:val="00051FAD"/>
    <w:rsid w:val="000522CD"/>
    <w:rsid w:val="000523F9"/>
    <w:rsid w:val="00052740"/>
    <w:rsid w:val="00052C6C"/>
    <w:rsid w:val="00053278"/>
    <w:rsid w:val="00053BEA"/>
    <w:rsid w:val="00054300"/>
    <w:rsid w:val="00055329"/>
    <w:rsid w:val="000553F4"/>
    <w:rsid w:val="000557B9"/>
    <w:rsid w:val="00056959"/>
    <w:rsid w:val="0005702A"/>
    <w:rsid w:val="0005764F"/>
    <w:rsid w:val="0005788D"/>
    <w:rsid w:val="00057957"/>
    <w:rsid w:val="00057E4E"/>
    <w:rsid w:val="00060E9A"/>
    <w:rsid w:val="00061143"/>
    <w:rsid w:val="00061673"/>
    <w:rsid w:val="0006247A"/>
    <w:rsid w:val="00062D3E"/>
    <w:rsid w:val="0006340E"/>
    <w:rsid w:val="00063C5F"/>
    <w:rsid w:val="00064B49"/>
    <w:rsid w:val="00065289"/>
    <w:rsid w:val="0006584E"/>
    <w:rsid w:val="00065911"/>
    <w:rsid w:val="000666A2"/>
    <w:rsid w:val="000673DB"/>
    <w:rsid w:val="00067B48"/>
    <w:rsid w:val="00070277"/>
    <w:rsid w:val="0007032D"/>
    <w:rsid w:val="00070653"/>
    <w:rsid w:val="00071D33"/>
    <w:rsid w:val="0007229D"/>
    <w:rsid w:val="00072C03"/>
    <w:rsid w:val="00073EEF"/>
    <w:rsid w:val="00075081"/>
    <w:rsid w:val="0007631A"/>
    <w:rsid w:val="000763AA"/>
    <w:rsid w:val="00076740"/>
    <w:rsid w:val="000768BF"/>
    <w:rsid w:val="00076CE1"/>
    <w:rsid w:val="00076E96"/>
    <w:rsid w:val="00076FD4"/>
    <w:rsid w:val="000779EA"/>
    <w:rsid w:val="00080F93"/>
    <w:rsid w:val="000811CD"/>
    <w:rsid w:val="00082E6F"/>
    <w:rsid w:val="00083492"/>
    <w:rsid w:val="000841AF"/>
    <w:rsid w:val="000842E7"/>
    <w:rsid w:val="0008434E"/>
    <w:rsid w:val="00084422"/>
    <w:rsid w:val="00085A8C"/>
    <w:rsid w:val="00086112"/>
    <w:rsid w:val="00087910"/>
    <w:rsid w:val="00090354"/>
    <w:rsid w:val="0009064F"/>
    <w:rsid w:val="000909B6"/>
    <w:rsid w:val="00091342"/>
    <w:rsid w:val="00091F0B"/>
    <w:rsid w:val="00092888"/>
    <w:rsid w:val="00094D4C"/>
    <w:rsid w:val="00096516"/>
    <w:rsid w:val="00097A28"/>
    <w:rsid w:val="00097FEF"/>
    <w:rsid w:val="000A057F"/>
    <w:rsid w:val="000A074C"/>
    <w:rsid w:val="000A09F3"/>
    <w:rsid w:val="000A0BA5"/>
    <w:rsid w:val="000A14A7"/>
    <w:rsid w:val="000A16AE"/>
    <w:rsid w:val="000A16FB"/>
    <w:rsid w:val="000A1A1D"/>
    <w:rsid w:val="000A1B62"/>
    <w:rsid w:val="000A25D8"/>
    <w:rsid w:val="000A29F3"/>
    <w:rsid w:val="000A368F"/>
    <w:rsid w:val="000A440D"/>
    <w:rsid w:val="000A4412"/>
    <w:rsid w:val="000A4FEB"/>
    <w:rsid w:val="000A52BB"/>
    <w:rsid w:val="000A5420"/>
    <w:rsid w:val="000A57AD"/>
    <w:rsid w:val="000A5FE9"/>
    <w:rsid w:val="000A651F"/>
    <w:rsid w:val="000A6DDC"/>
    <w:rsid w:val="000A72BC"/>
    <w:rsid w:val="000A7B67"/>
    <w:rsid w:val="000A7F6F"/>
    <w:rsid w:val="000B013F"/>
    <w:rsid w:val="000B0259"/>
    <w:rsid w:val="000B04E3"/>
    <w:rsid w:val="000B074A"/>
    <w:rsid w:val="000B295F"/>
    <w:rsid w:val="000B3AA3"/>
    <w:rsid w:val="000B3B87"/>
    <w:rsid w:val="000B3BAB"/>
    <w:rsid w:val="000B3D59"/>
    <w:rsid w:val="000B3E88"/>
    <w:rsid w:val="000B4650"/>
    <w:rsid w:val="000B47DD"/>
    <w:rsid w:val="000B4FCB"/>
    <w:rsid w:val="000B5291"/>
    <w:rsid w:val="000B5AA2"/>
    <w:rsid w:val="000C0E78"/>
    <w:rsid w:val="000C1681"/>
    <w:rsid w:val="000C175D"/>
    <w:rsid w:val="000C1993"/>
    <w:rsid w:val="000C1A55"/>
    <w:rsid w:val="000C27A2"/>
    <w:rsid w:val="000C4128"/>
    <w:rsid w:val="000C4DF0"/>
    <w:rsid w:val="000C542D"/>
    <w:rsid w:val="000C7E26"/>
    <w:rsid w:val="000D2F2C"/>
    <w:rsid w:val="000D370A"/>
    <w:rsid w:val="000D3E12"/>
    <w:rsid w:val="000D3E46"/>
    <w:rsid w:val="000D43B7"/>
    <w:rsid w:val="000D4442"/>
    <w:rsid w:val="000D68C1"/>
    <w:rsid w:val="000D6C61"/>
    <w:rsid w:val="000D6F32"/>
    <w:rsid w:val="000D6FB3"/>
    <w:rsid w:val="000D722D"/>
    <w:rsid w:val="000D74CE"/>
    <w:rsid w:val="000D750E"/>
    <w:rsid w:val="000E00DE"/>
    <w:rsid w:val="000E0463"/>
    <w:rsid w:val="000E338E"/>
    <w:rsid w:val="000E3AA9"/>
    <w:rsid w:val="000E3D80"/>
    <w:rsid w:val="000E51CE"/>
    <w:rsid w:val="000E66F1"/>
    <w:rsid w:val="000E6AB5"/>
    <w:rsid w:val="000E7BC6"/>
    <w:rsid w:val="000E7CC0"/>
    <w:rsid w:val="000F076B"/>
    <w:rsid w:val="000F0A60"/>
    <w:rsid w:val="000F0ED1"/>
    <w:rsid w:val="000F15F9"/>
    <w:rsid w:val="000F1CAF"/>
    <w:rsid w:val="000F1E5D"/>
    <w:rsid w:val="000F29B9"/>
    <w:rsid w:val="000F3B7E"/>
    <w:rsid w:val="000F3E98"/>
    <w:rsid w:val="000F4699"/>
    <w:rsid w:val="000F48D0"/>
    <w:rsid w:val="000F5BE0"/>
    <w:rsid w:val="000F6B36"/>
    <w:rsid w:val="000F76A0"/>
    <w:rsid w:val="000F7973"/>
    <w:rsid w:val="00102084"/>
    <w:rsid w:val="001024B8"/>
    <w:rsid w:val="00104824"/>
    <w:rsid w:val="00105084"/>
    <w:rsid w:val="001055F9"/>
    <w:rsid w:val="00107BB7"/>
    <w:rsid w:val="00110127"/>
    <w:rsid w:val="00111BC7"/>
    <w:rsid w:val="00111E70"/>
    <w:rsid w:val="00112F4F"/>
    <w:rsid w:val="00112F67"/>
    <w:rsid w:val="00113034"/>
    <w:rsid w:val="001134B3"/>
    <w:rsid w:val="001134F6"/>
    <w:rsid w:val="001137D5"/>
    <w:rsid w:val="001142C6"/>
    <w:rsid w:val="00114408"/>
    <w:rsid w:val="001147C4"/>
    <w:rsid w:val="001148DE"/>
    <w:rsid w:val="0011495D"/>
    <w:rsid w:val="001149C7"/>
    <w:rsid w:val="001151AB"/>
    <w:rsid w:val="00117045"/>
    <w:rsid w:val="001170E2"/>
    <w:rsid w:val="00117311"/>
    <w:rsid w:val="00117516"/>
    <w:rsid w:val="001179C4"/>
    <w:rsid w:val="00120163"/>
    <w:rsid w:val="00120A6F"/>
    <w:rsid w:val="00120A8D"/>
    <w:rsid w:val="001224C7"/>
    <w:rsid w:val="00122FB8"/>
    <w:rsid w:val="001233E5"/>
    <w:rsid w:val="00123482"/>
    <w:rsid w:val="001238C4"/>
    <w:rsid w:val="00123B22"/>
    <w:rsid w:val="00123B7B"/>
    <w:rsid w:val="001240C8"/>
    <w:rsid w:val="00124E4E"/>
    <w:rsid w:val="0012570B"/>
    <w:rsid w:val="00125CE5"/>
    <w:rsid w:val="00126284"/>
    <w:rsid w:val="0012651D"/>
    <w:rsid w:val="00126A2D"/>
    <w:rsid w:val="00127062"/>
    <w:rsid w:val="001271A1"/>
    <w:rsid w:val="00127F3B"/>
    <w:rsid w:val="001307CA"/>
    <w:rsid w:val="00130CC4"/>
    <w:rsid w:val="00131360"/>
    <w:rsid w:val="001316C3"/>
    <w:rsid w:val="00132350"/>
    <w:rsid w:val="001326E0"/>
    <w:rsid w:val="00132712"/>
    <w:rsid w:val="00132930"/>
    <w:rsid w:val="00132F39"/>
    <w:rsid w:val="001338D8"/>
    <w:rsid w:val="00133BE5"/>
    <w:rsid w:val="00133E73"/>
    <w:rsid w:val="00133EFC"/>
    <w:rsid w:val="0013441E"/>
    <w:rsid w:val="00134A49"/>
    <w:rsid w:val="00134D00"/>
    <w:rsid w:val="0013530A"/>
    <w:rsid w:val="001355F6"/>
    <w:rsid w:val="00136B15"/>
    <w:rsid w:val="00137D7A"/>
    <w:rsid w:val="001401F5"/>
    <w:rsid w:val="0014057C"/>
    <w:rsid w:val="00140A15"/>
    <w:rsid w:val="00141605"/>
    <w:rsid w:val="00142037"/>
    <w:rsid w:val="00142077"/>
    <w:rsid w:val="001422C9"/>
    <w:rsid w:val="00142A09"/>
    <w:rsid w:val="00142C7F"/>
    <w:rsid w:val="00143720"/>
    <w:rsid w:val="00144B6D"/>
    <w:rsid w:val="00144E2D"/>
    <w:rsid w:val="001454AC"/>
    <w:rsid w:val="00145A86"/>
    <w:rsid w:val="00145F25"/>
    <w:rsid w:val="0014659D"/>
    <w:rsid w:val="00146AE5"/>
    <w:rsid w:val="00147591"/>
    <w:rsid w:val="00150097"/>
    <w:rsid w:val="00150209"/>
    <w:rsid w:val="00150CD5"/>
    <w:rsid w:val="00150E4A"/>
    <w:rsid w:val="00151945"/>
    <w:rsid w:val="0015231E"/>
    <w:rsid w:val="00152705"/>
    <w:rsid w:val="00152726"/>
    <w:rsid w:val="001534EC"/>
    <w:rsid w:val="00153792"/>
    <w:rsid w:val="0015455D"/>
    <w:rsid w:val="00155607"/>
    <w:rsid w:val="0015632F"/>
    <w:rsid w:val="00160F2E"/>
    <w:rsid w:val="00160FB6"/>
    <w:rsid w:val="001614F2"/>
    <w:rsid w:val="0016157A"/>
    <w:rsid w:val="00161842"/>
    <w:rsid w:val="00161F8C"/>
    <w:rsid w:val="00162FFC"/>
    <w:rsid w:val="0016363F"/>
    <w:rsid w:val="00163F3E"/>
    <w:rsid w:val="00164AC4"/>
    <w:rsid w:val="00165797"/>
    <w:rsid w:val="0016635D"/>
    <w:rsid w:val="00166676"/>
    <w:rsid w:val="0016690B"/>
    <w:rsid w:val="00167628"/>
    <w:rsid w:val="00167720"/>
    <w:rsid w:val="001716CE"/>
    <w:rsid w:val="00171738"/>
    <w:rsid w:val="00171746"/>
    <w:rsid w:val="001717F7"/>
    <w:rsid w:val="0017255E"/>
    <w:rsid w:val="001726FE"/>
    <w:rsid w:val="0017380F"/>
    <w:rsid w:val="00174C54"/>
    <w:rsid w:val="00174F7F"/>
    <w:rsid w:val="00181BCE"/>
    <w:rsid w:val="0018218B"/>
    <w:rsid w:val="00182412"/>
    <w:rsid w:val="0018267D"/>
    <w:rsid w:val="0018314D"/>
    <w:rsid w:val="001838F1"/>
    <w:rsid w:val="00184BCB"/>
    <w:rsid w:val="00184EB1"/>
    <w:rsid w:val="00185671"/>
    <w:rsid w:val="00185A3D"/>
    <w:rsid w:val="0018615F"/>
    <w:rsid w:val="00186FD2"/>
    <w:rsid w:val="0018783D"/>
    <w:rsid w:val="0018794B"/>
    <w:rsid w:val="00187EF6"/>
    <w:rsid w:val="0019053B"/>
    <w:rsid w:val="0019072C"/>
    <w:rsid w:val="0019077D"/>
    <w:rsid w:val="001909BA"/>
    <w:rsid w:val="00192A60"/>
    <w:rsid w:val="0019396C"/>
    <w:rsid w:val="001939AE"/>
    <w:rsid w:val="00194240"/>
    <w:rsid w:val="00195BA9"/>
    <w:rsid w:val="001960A9"/>
    <w:rsid w:val="001967E9"/>
    <w:rsid w:val="00196A68"/>
    <w:rsid w:val="00196F21"/>
    <w:rsid w:val="00197550"/>
    <w:rsid w:val="0019760F"/>
    <w:rsid w:val="00197F61"/>
    <w:rsid w:val="001A0A73"/>
    <w:rsid w:val="001A13FC"/>
    <w:rsid w:val="001A143B"/>
    <w:rsid w:val="001A1968"/>
    <w:rsid w:val="001A1B31"/>
    <w:rsid w:val="001A2DA3"/>
    <w:rsid w:val="001A324E"/>
    <w:rsid w:val="001A3467"/>
    <w:rsid w:val="001A363F"/>
    <w:rsid w:val="001A387D"/>
    <w:rsid w:val="001A3AA5"/>
    <w:rsid w:val="001A3FD2"/>
    <w:rsid w:val="001A48FC"/>
    <w:rsid w:val="001A4A35"/>
    <w:rsid w:val="001A5213"/>
    <w:rsid w:val="001A53BE"/>
    <w:rsid w:val="001A5B8E"/>
    <w:rsid w:val="001A5C5E"/>
    <w:rsid w:val="001A67D4"/>
    <w:rsid w:val="001A6DCE"/>
    <w:rsid w:val="001A6F76"/>
    <w:rsid w:val="001A77BE"/>
    <w:rsid w:val="001A7B01"/>
    <w:rsid w:val="001A7CF7"/>
    <w:rsid w:val="001B0121"/>
    <w:rsid w:val="001B0A21"/>
    <w:rsid w:val="001B152B"/>
    <w:rsid w:val="001B18BE"/>
    <w:rsid w:val="001B21BE"/>
    <w:rsid w:val="001B23A1"/>
    <w:rsid w:val="001B251B"/>
    <w:rsid w:val="001B3925"/>
    <w:rsid w:val="001B3AD7"/>
    <w:rsid w:val="001B5119"/>
    <w:rsid w:val="001B5124"/>
    <w:rsid w:val="001B7007"/>
    <w:rsid w:val="001C0172"/>
    <w:rsid w:val="001C0CF2"/>
    <w:rsid w:val="001C144B"/>
    <w:rsid w:val="001C2672"/>
    <w:rsid w:val="001C49AF"/>
    <w:rsid w:val="001C4E9B"/>
    <w:rsid w:val="001C55F7"/>
    <w:rsid w:val="001C6A2F"/>
    <w:rsid w:val="001C6A83"/>
    <w:rsid w:val="001C78F7"/>
    <w:rsid w:val="001D0023"/>
    <w:rsid w:val="001D0057"/>
    <w:rsid w:val="001D06F3"/>
    <w:rsid w:val="001D0AA1"/>
    <w:rsid w:val="001D15C3"/>
    <w:rsid w:val="001D231B"/>
    <w:rsid w:val="001D3470"/>
    <w:rsid w:val="001D42CD"/>
    <w:rsid w:val="001D483F"/>
    <w:rsid w:val="001D5302"/>
    <w:rsid w:val="001D598E"/>
    <w:rsid w:val="001D64D9"/>
    <w:rsid w:val="001D6682"/>
    <w:rsid w:val="001D6DE4"/>
    <w:rsid w:val="001D73FD"/>
    <w:rsid w:val="001E0B8C"/>
    <w:rsid w:val="001E27CB"/>
    <w:rsid w:val="001E2D6C"/>
    <w:rsid w:val="001E2D74"/>
    <w:rsid w:val="001E3BCA"/>
    <w:rsid w:val="001E49D6"/>
    <w:rsid w:val="001E4B7B"/>
    <w:rsid w:val="001E65DC"/>
    <w:rsid w:val="001E6E7C"/>
    <w:rsid w:val="001E6F1A"/>
    <w:rsid w:val="001E7860"/>
    <w:rsid w:val="001F0460"/>
    <w:rsid w:val="001F05B8"/>
    <w:rsid w:val="001F09D6"/>
    <w:rsid w:val="001F0D49"/>
    <w:rsid w:val="001F1567"/>
    <w:rsid w:val="001F22D2"/>
    <w:rsid w:val="001F2512"/>
    <w:rsid w:val="001F2F9E"/>
    <w:rsid w:val="001F3026"/>
    <w:rsid w:val="001F456B"/>
    <w:rsid w:val="001F46F9"/>
    <w:rsid w:val="001F4AFA"/>
    <w:rsid w:val="001F4DE4"/>
    <w:rsid w:val="001F4F55"/>
    <w:rsid w:val="001F608B"/>
    <w:rsid w:val="001F70D3"/>
    <w:rsid w:val="001F7BB3"/>
    <w:rsid w:val="001F7BDC"/>
    <w:rsid w:val="00200441"/>
    <w:rsid w:val="00200819"/>
    <w:rsid w:val="002013BC"/>
    <w:rsid w:val="002013E5"/>
    <w:rsid w:val="002036A5"/>
    <w:rsid w:val="00203C4A"/>
    <w:rsid w:val="002041B1"/>
    <w:rsid w:val="00204773"/>
    <w:rsid w:val="002049AE"/>
    <w:rsid w:val="002052B7"/>
    <w:rsid w:val="00205BAB"/>
    <w:rsid w:val="0020697A"/>
    <w:rsid w:val="00207453"/>
    <w:rsid w:val="00210268"/>
    <w:rsid w:val="00210DAD"/>
    <w:rsid w:val="00211A05"/>
    <w:rsid w:val="00211A0D"/>
    <w:rsid w:val="00212271"/>
    <w:rsid w:val="0021270D"/>
    <w:rsid w:val="002129FF"/>
    <w:rsid w:val="00212A3B"/>
    <w:rsid w:val="00212AF9"/>
    <w:rsid w:val="00213AD0"/>
    <w:rsid w:val="00214F55"/>
    <w:rsid w:val="00216756"/>
    <w:rsid w:val="00216950"/>
    <w:rsid w:val="00216966"/>
    <w:rsid w:val="00216BCA"/>
    <w:rsid w:val="0021707D"/>
    <w:rsid w:val="002170EC"/>
    <w:rsid w:val="002200C2"/>
    <w:rsid w:val="0022015F"/>
    <w:rsid w:val="002202EA"/>
    <w:rsid w:val="0022165E"/>
    <w:rsid w:val="0022193D"/>
    <w:rsid w:val="00221C65"/>
    <w:rsid w:val="00221EDF"/>
    <w:rsid w:val="00221F21"/>
    <w:rsid w:val="00222247"/>
    <w:rsid w:val="00222BAE"/>
    <w:rsid w:val="00222EE3"/>
    <w:rsid w:val="00223535"/>
    <w:rsid w:val="002235CB"/>
    <w:rsid w:val="00223C90"/>
    <w:rsid w:val="002259AF"/>
    <w:rsid w:val="00225A98"/>
    <w:rsid w:val="00225F20"/>
    <w:rsid w:val="002270EA"/>
    <w:rsid w:val="002275EC"/>
    <w:rsid w:val="002278D9"/>
    <w:rsid w:val="00227C80"/>
    <w:rsid w:val="00227F5B"/>
    <w:rsid w:val="00231D4B"/>
    <w:rsid w:val="00231E9D"/>
    <w:rsid w:val="00232405"/>
    <w:rsid w:val="00232C63"/>
    <w:rsid w:val="002331C9"/>
    <w:rsid w:val="0023372B"/>
    <w:rsid w:val="002351EA"/>
    <w:rsid w:val="00236C8A"/>
    <w:rsid w:val="00237425"/>
    <w:rsid w:val="00237A9C"/>
    <w:rsid w:val="00241ACC"/>
    <w:rsid w:val="00241BA1"/>
    <w:rsid w:val="00243246"/>
    <w:rsid w:val="00243CA3"/>
    <w:rsid w:val="00244AD1"/>
    <w:rsid w:val="00244AD4"/>
    <w:rsid w:val="002456F3"/>
    <w:rsid w:val="0024598A"/>
    <w:rsid w:val="00246980"/>
    <w:rsid w:val="00247184"/>
    <w:rsid w:val="00250174"/>
    <w:rsid w:val="00250BD5"/>
    <w:rsid w:val="00251624"/>
    <w:rsid w:val="00251CED"/>
    <w:rsid w:val="002520FD"/>
    <w:rsid w:val="00252170"/>
    <w:rsid w:val="00252F6E"/>
    <w:rsid w:val="002534CD"/>
    <w:rsid w:val="00253978"/>
    <w:rsid w:val="00255A81"/>
    <w:rsid w:val="00255D58"/>
    <w:rsid w:val="00256945"/>
    <w:rsid w:val="0025717E"/>
    <w:rsid w:val="00260349"/>
    <w:rsid w:val="0026114F"/>
    <w:rsid w:val="002618E2"/>
    <w:rsid w:val="00261B87"/>
    <w:rsid w:val="00261BB4"/>
    <w:rsid w:val="00262346"/>
    <w:rsid w:val="002630E2"/>
    <w:rsid w:val="00263196"/>
    <w:rsid w:val="0026320E"/>
    <w:rsid w:val="002638AF"/>
    <w:rsid w:val="00263C6C"/>
    <w:rsid w:val="00264383"/>
    <w:rsid w:val="0026486E"/>
    <w:rsid w:val="00264C06"/>
    <w:rsid w:val="00265D96"/>
    <w:rsid w:val="0026610E"/>
    <w:rsid w:val="00266AC4"/>
    <w:rsid w:val="00266DFA"/>
    <w:rsid w:val="00266F01"/>
    <w:rsid w:val="0026722B"/>
    <w:rsid w:val="00267243"/>
    <w:rsid w:val="00270642"/>
    <w:rsid w:val="00270E4F"/>
    <w:rsid w:val="00270EC7"/>
    <w:rsid w:val="002718C4"/>
    <w:rsid w:val="0027191D"/>
    <w:rsid w:val="0027217B"/>
    <w:rsid w:val="002722D4"/>
    <w:rsid w:val="002723C3"/>
    <w:rsid w:val="002732B2"/>
    <w:rsid w:val="0027394D"/>
    <w:rsid w:val="00273DCD"/>
    <w:rsid w:val="00274123"/>
    <w:rsid w:val="00274302"/>
    <w:rsid w:val="00274D4E"/>
    <w:rsid w:val="00275155"/>
    <w:rsid w:val="00276BB7"/>
    <w:rsid w:val="00277247"/>
    <w:rsid w:val="00277B64"/>
    <w:rsid w:val="00277F2E"/>
    <w:rsid w:val="0028073D"/>
    <w:rsid w:val="002807A7"/>
    <w:rsid w:val="00281A5E"/>
    <w:rsid w:val="00284C3C"/>
    <w:rsid w:val="002856A4"/>
    <w:rsid w:val="002856F7"/>
    <w:rsid w:val="00285CBA"/>
    <w:rsid w:val="00285F01"/>
    <w:rsid w:val="002868AF"/>
    <w:rsid w:val="00286EA2"/>
    <w:rsid w:val="00287815"/>
    <w:rsid w:val="002909E2"/>
    <w:rsid w:val="002911A9"/>
    <w:rsid w:val="00291DB1"/>
    <w:rsid w:val="002920DB"/>
    <w:rsid w:val="00292114"/>
    <w:rsid w:val="0029225C"/>
    <w:rsid w:val="00292AE7"/>
    <w:rsid w:val="00295042"/>
    <w:rsid w:val="00295AED"/>
    <w:rsid w:val="00296A25"/>
    <w:rsid w:val="00297117"/>
    <w:rsid w:val="002978F4"/>
    <w:rsid w:val="00297AB2"/>
    <w:rsid w:val="002A17DA"/>
    <w:rsid w:val="002A1DDC"/>
    <w:rsid w:val="002A2C62"/>
    <w:rsid w:val="002A41B5"/>
    <w:rsid w:val="002A4385"/>
    <w:rsid w:val="002A443E"/>
    <w:rsid w:val="002A44D8"/>
    <w:rsid w:val="002A45EE"/>
    <w:rsid w:val="002A5D80"/>
    <w:rsid w:val="002A5E32"/>
    <w:rsid w:val="002A683C"/>
    <w:rsid w:val="002A6F12"/>
    <w:rsid w:val="002B01D4"/>
    <w:rsid w:val="002B043E"/>
    <w:rsid w:val="002B0A04"/>
    <w:rsid w:val="002B0A9D"/>
    <w:rsid w:val="002B1491"/>
    <w:rsid w:val="002B1F7C"/>
    <w:rsid w:val="002B2167"/>
    <w:rsid w:val="002B2471"/>
    <w:rsid w:val="002B25E8"/>
    <w:rsid w:val="002B274C"/>
    <w:rsid w:val="002B34ED"/>
    <w:rsid w:val="002B36CF"/>
    <w:rsid w:val="002B4DBC"/>
    <w:rsid w:val="002B4F29"/>
    <w:rsid w:val="002B59A6"/>
    <w:rsid w:val="002B5B3D"/>
    <w:rsid w:val="002B6D6B"/>
    <w:rsid w:val="002C057C"/>
    <w:rsid w:val="002C13AC"/>
    <w:rsid w:val="002C22ED"/>
    <w:rsid w:val="002C24A8"/>
    <w:rsid w:val="002C349F"/>
    <w:rsid w:val="002C3ED6"/>
    <w:rsid w:val="002C4427"/>
    <w:rsid w:val="002C50BE"/>
    <w:rsid w:val="002C5C2A"/>
    <w:rsid w:val="002C687D"/>
    <w:rsid w:val="002C7E2A"/>
    <w:rsid w:val="002D1031"/>
    <w:rsid w:val="002D1E9F"/>
    <w:rsid w:val="002D201B"/>
    <w:rsid w:val="002D3405"/>
    <w:rsid w:val="002D343C"/>
    <w:rsid w:val="002D38C5"/>
    <w:rsid w:val="002D3A1B"/>
    <w:rsid w:val="002D3B26"/>
    <w:rsid w:val="002D3E21"/>
    <w:rsid w:val="002D3E37"/>
    <w:rsid w:val="002D46F9"/>
    <w:rsid w:val="002D48A6"/>
    <w:rsid w:val="002D50A6"/>
    <w:rsid w:val="002D529F"/>
    <w:rsid w:val="002D5304"/>
    <w:rsid w:val="002D5B22"/>
    <w:rsid w:val="002D5C51"/>
    <w:rsid w:val="002D5E66"/>
    <w:rsid w:val="002D6EDE"/>
    <w:rsid w:val="002D7117"/>
    <w:rsid w:val="002D7348"/>
    <w:rsid w:val="002D7666"/>
    <w:rsid w:val="002E05AA"/>
    <w:rsid w:val="002E12BF"/>
    <w:rsid w:val="002E1F53"/>
    <w:rsid w:val="002E25E2"/>
    <w:rsid w:val="002E2FBD"/>
    <w:rsid w:val="002E3FEA"/>
    <w:rsid w:val="002E471F"/>
    <w:rsid w:val="002E4F8B"/>
    <w:rsid w:val="002E5058"/>
    <w:rsid w:val="002E5176"/>
    <w:rsid w:val="002E5870"/>
    <w:rsid w:val="002E5A33"/>
    <w:rsid w:val="002E5D97"/>
    <w:rsid w:val="002E67FB"/>
    <w:rsid w:val="002E691A"/>
    <w:rsid w:val="002E6C9E"/>
    <w:rsid w:val="002E7114"/>
    <w:rsid w:val="002E7197"/>
    <w:rsid w:val="002F027B"/>
    <w:rsid w:val="002F0E2F"/>
    <w:rsid w:val="002F0F1A"/>
    <w:rsid w:val="002F10C1"/>
    <w:rsid w:val="002F1AFC"/>
    <w:rsid w:val="002F2254"/>
    <w:rsid w:val="002F33BA"/>
    <w:rsid w:val="002F3EA4"/>
    <w:rsid w:val="002F3F37"/>
    <w:rsid w:val="002F447A"/>
    <w:rsid w:val="002F4561"/>
    <w:rsid w:val="002F5801"/>
    <w:rsid w:val="002F6577"/>
    <w:rsid w:val="002F7D18"/>
    <w:rsid w:val="00301D4F"/>
    <w:rsid w:val="00302956"/>
    <w:rsid w:val="00302D99"/>
    <w:rsid w:val="003034DA"/>
    <w:rsid w:val="00303747"/>
    <w:rsid w:val="003042B5"/>
    <w:rsid w:val="003043CC"/>
    <w:rsid w:val="003051B4"/>
    <w:rsid w:val="00305A0F"/>
    <w:rsid w:val="00305DF9"/>
    <w:rsid w:val="00306BD3"/>
    <w:rsid w:val="003076CD"/>
    <w:rsid w:val="00307FB2"/>
    <w:rsid w:val="003100CE"/>
    <w:rsid w:val="00310D96"/>
    <w:rsid w:val="003114B2"/>
    <w:rsid w:val="0031151D"/>
    <w:rsid w:val="00311AEF"/>
    <w:rsid w:val="00311C55"/>
    <w:rsid w:val="00311C6A"/>
    <w:rsid w:val="003126DF"/>
    <w:rsid w:val="00313945"/>
    <w:rsid w:val="00314BB2"/>
    <w:rsid w:val="00316BB1"/>
    <w:rsid w:val="00317021"/>
    <w:rsid w:val="003206AE"/>
    <w:rsid w:val="003207FD"/>
    <w:rsid w:val="00320C2B"/>
    <w:rsid w:val="00321CE6"/>
    <w:rsid w:val="00322C87"/>
    <w:rsid w:val="00323BFE"/>
    <w:rsid w:val="00324186"/>
    <w:rsid w:val="00325FD7"/>
    <w:rsid w:val="003268E2"/>
    <w:rsid w:val="00327BD3"/>
    <w:rsid w:val="00330232"/>
    <w:rsid w:val="003305A3"/>
    <w:rsid w:val="0033079C"/>
    <w:rsid w:val="00330BD6"/>
    <w:rsid w:val="00331A9F"/>
    <w:rsid w:val="00331B58"/>
    <w:rsid w:val="003321D1"/>
    <w:rsid w:val="00332657"/>
    <w:rsid w:val="00332B50"/>
    <w:rsid w:val="00333F4C"/>
    <w:rsid w:val="00334E8D"/>
    <w:rsid w:val="00335C63"/>
    <w:rsid w:val="003362E0"/>
    <w:rsid w:val="00336B92"/>
    <w:rsid w:val="00337F86"/>
    <w:rsid w:val="003404CF"/>
    <w:rsid w:val="003409C8"/>
    <w:rsid w:val="00340B2D"/>
    <w:rsid w:val="00341B01"/>
    <w:rsid w:val="00342301"/>
    <w:rsid w:val="003431DD"/>
    <w:rsid w:val="00343844"/>
    <w:rsid w:val="003438EA"/>
    <w:rsid w:val="0034443A"/>
    <w:rsid w:val="00344E98"/>
    <w:rsid w:val="00345A81"/>
    <w:rsid w:val="00345BD0"/>
    <w:rsid w:val="0034767B"/>
    <w:rsid w:val="003477E4"/>
    <w:rsid w:val="00347B21"/>
    <w:rsid w:val="00350050"/>
    <w:rsid w:val="0035015E"/>
    <w:rsid w:val="003509F0"/>
    <w:rsid w:val="00350DEF"/>
    <w:rsid w:val="00351765"/>
    <w:rsid w:val="00351B53"/>
    <w:rsid w:val="00351D19"/>
    <w:rsid w:val="00351D81"/>
    <w:rsid w:val="003526B8"/>
    <w:rsid w:val="00352890"/>
    <w:rsid w:val="003528C4"/>
    <w:rsid w:val="00353BC8"/>
    <w:rsid w:val="00354373"/>
    <w:rsid w:val="00354D76"/>
    <w:rsid w:val="003550D4"/>
    <w:rsid w:val="0035521B"/>
    <w:rsid w:val="0035527C"/>
    <w:rsid w:val="00356B70"/>
    <w:rsid w:val="00357746"/>
    <w:rsid w:val="00357DF4"/>
    <w:rsid w:val="003606D5"/>
    <w:rsid w:val="00360C13"/>
    <w:rsid w:val="00360E0C"/>
    <w:rsid w:val="0036118C"/>
    <w:rsid w:val="0036186D"/>
    <w:rsid w:val="00361D73"/>
    <w:rsid w:val="00362788"/>
    <w:rsid w:val="003631D3"/>
    <w:rsid w:val="00363E11"/>
    <w:rsid w:val="00363F1B"/>
    <w:rsid w:val="0036400D"/>
    <w:rsid w:val="00364926"/>
    <w:rsid w:val="00364F19"/>
    <w:rsid w:val="00366BBF"/>
    <w:rsid w:val="00366C0B"/>
    <w:rsid w:val="00367339"/>
    <w:rsid w:val="00367883"/>
    <w:rsid w:val="003703CF"/>
    <w:rsid w:val="00370A7E"/>
    <w:rsid w:val="00371B0A"/>
    <w:rsid w:val="00372E97"/>
    <w:rsid w:val="003733D8"/>
    <w:rsid w:val="0037341C"/>
    <w:rsid w:val="00373EDA"/>
    <w:rsid w:val="00374436"/>
    <w:rsid w:val="0037558D"/>
    <w:rsid w:val="00375591"/>
    <w:rsid w:val="00375E09"/>
    <w:rsid w:val="003763E3"/>
    <w:rsid w:val="00376E34"/>
    <w:rsid w:val="00376F6A"/>
    <w:rsid w:val="00377065"/>
    <w:rsid w:val="00377E41"/>
    <w:rsid w:val="00381349"/>
    <w:rsid w:val="00381C45"/>
    <w:rsid w:val="0038374E"/>
    <w:rsid w:val="00383BF8"/>
    <w:rsid w:val="00384D36"/>
    <w:rsid w:val="003853B0"/>
    <w:rsid w:val="003855DB"/>
    <w:rsid w:val="00386C1F"/>
    <w:rsid w:val="00386E9E"/>
    <w:rsid w:val="00386EB6"/>
    <w:rsid w:val="00387619"/>
    <w:rsid w:val="00387718"/>
    <w:rsid w:val="00390142"/>
    <w:rsid w:val="00391DD5"/>
    <w:rsid w:val="00392074"/>
    <w:rsid w:val="0039485A"/>
    <w:rsid w:val="00396A34"/>
    <w:rsid w:val="003978BA"/>
    <w:rsid w:val="00397BC5"/>
    <w:rsid w:val="00397FA9"/>
    <w:rsid w:val="003A07B0"/>
    <w:rsid w:val="003A0860"/>
    <w:rsid w:val="003A133D"/>
    <w:rsid w:val="003A1A94"/>
    <w:rsid w:val="003A1B33"/>
    <w:rsid w:val="003A2B11"/>
    <w:rsid w:val="003A2C9E"/>
    <w:rsid w:val="003A2E5C"/>
    <w:rsid w:val="003A316E"/>
    <w:rsid w:val="003A318A"/>
    <w:rsid w:val="003A35E9"/>
    <w:rsid w:val="003A368B"/>
    <w:rsid w:val="003A3CB3"/>
    <w:rsid w:val="003A3DD6"/>
    <w:rsid w:val="003A3EE8"/>
    <w:rsid w:val="003A423D"/>
    <w:rsid w:val="003A4FD8"/>
    <w:rsid w:val="003A5AC7"/>
    <w:rsid w:val="003A5F97"/>
    <w:rsid w:val="003A6057"/>
    <w:rsid w:val="003A61E3"/>
    <w:rsid w:val="003A6B23"/>
    <w:rsid w:val="003A6F4A"/>
    <w:rsid w:val="003A7087"/>
    <w:rsid w:val="003A7185"/>
    <w:rsid w:val="003A764F"/>
    <w:rsid w:val="003B0000"/>
    <w:rsid w:val="003B0404"/>
    <w:rsid w:val="003B1099"/>
    <w:rsid w:val="003B1E04"/>
    <w:rsid w:val="003B241A"/>
    <w:rsid w:val="003B2996"/>
    <w:rsid w:val="003B3C99"/>
    <w:rsid w:val="003C0619"/>
    <w:rsid w:val="003C14CF"/>
    <w:rsid w:val="003C2A4A"/>
    <w:rsid w:val="003C2B44"/>
    <w:rsid w:val="003C2E33"/>
    <w:rsid w:val="003C437B"/>
    <w:rsid w:val="003C4A62"/>
    <w:rsid w:val="003C4D37"/>
    <w:rsid w:val="003C4D94"/>
    <w:rsid w:val="003C5866"/>
    <w:rsid w:val="003C5A8F"/>
    <w:rsid w:val="003C7B61"/>
    <w:rsid w:val="003D01BE"/>
    <w:rsid w:val="003D1692"/>
    <w:rsid w:val="003D1F7B"/>
    <w:rsid w:val="003D2BA4"/>
    <w:rsid w:val="003D2C82"/>
    <w:rsid w:val="003D3C2D"/>
    <w:rsid w:val="003D4CC6"/>
    <w:rsid w:val="003D4DEC"/>
    <w:rsid w:val="003D4ED3"/>
    <w:rsid w:val="003D65E2"/>
    <w:rsid w:val="003D665D"/>
    <w:rsid w:val="003D6ADD"/>
    <w:rsid w:val="003D6FFD"/>
    <w:rsid w:val="003D7721"/>
    <w:rsid w:val="003D78AF"/>
    <w:rsid w:val="003E076C"/>
    <w:rsid w:val="003E0C1F"/>
    <w:rsid w:val="003E0D87"/>
    <w:rsid w:val="003E0E3D"/>
    <w:rsid w:val="003E0FA1"/>
    <w:rsid w:val="003E165D"/>
    <w:rsid w:val="003E34C5"/>
    <w:rsid w:val="003E44D7"/>
    <w:rsid w:val="003E4737"/>
    <w:rsid w:val="003E49B6"/>
    <w:rsid w:val="003E55BD"/>
    <w:rsid w:val="003E5BCA"/>
    <w:rsid w:val="003E6422"/>
    <w:rsid w:val="003E6AA6"/>
    <w:rsid w:val="003E6EDA"/>
    <w:rsid w:val="003E76F3"/>
    <w:rsid w:val="003F00BB"/>
    <w:rsid w:val="003F03D5"/>
    <w:rsid w:val="003F05F3"/>
    <w:rsid w:val="003F0A4A"/>
    <w:rsid w:val="003F1123"/>
    <w:rsid w:val="003F1914"/>
    <w:rsid w:val="003F1E90"/>
    <w:rsid w:val="003F228F"/>
    <w:rsid w:val="003F2311"/>
    <w:rsid w:val="003F25EE"/>
    <w:rsid w:val="003F3247"/>
    <w:rsid w:val="003F35AE"/>
    <w:rsid w:val="003F3D70"/>
    <w:rsid w:val="003F417D"/>
    <w:rsid w:val="003F48FC"/>
    <w:rsid w:val="003F50BD"/>
    <w:rsid w:val="003F55B1"/>
    <w:rsid w:val="003F56FC"/>
    <w:rsid w:val="003F5AE2"/>
    <w:rsid w:val="003F6A31"/>
    <w:rsid w:val="003F6C70"/>
    <w:rsid w:val="003F6E13"/>
    <w:rsid w:val="003F710B"/>
    <w:rsid w:val="003F73A8"/>
    <w:rsid w:val="003F7B10"/>
    <w:rsid w:val="003F7B20"/>
    <w:rsid w:val="003F7B2E"/>
    <w:rsid w:val="003F7BD2"/>
    <w:rsid w:val="004007F5"/>
    <w:rsid w:val="0040097F"/>
    <w:rsid w:val="00400998"/>
    <w:rsid w:val="00401473"/>
    <w:rsid w:val="004016EE"/>
    <w:rsid w:val="00401DDC"/>
    <w:rsid w:val="0040235F"/>
    <w:rsid w:val="004029C6"/>
    <w:rsid w:val="00402AE2"/>
    <w:rsid w:val="004044E1"/>
    <w:rsid w:val="00404DEF"/>
    <w:rsid w:val="0040593D"/>
    <w:rsid w:val="00405CF4"/>
    <w:rsid w:val="00405E7E"/>
    <w:rsid w:val="004072B6"/>
    <w:rsid w:val="0040754C"/>
    <w:rsid w:val="00410684"/>
    <w:rsid w:val="004114B9"/>
    <w:rsid w:val="0041210F"/>
    <w:rsid w:val="00412440"/>
    <w:rsid w:val="00412C7B"/>
    <w:rsid w:val="00414B8B"/>
    <w:rsid w:val="00414F2C"/>
    <w:rsid w:val="00416576"/>
    <w:rsid w:val="0041658A"/>
    <w:rsid w:val="00416FDA"/>
    <w:rsid w:val="0041708C"/>
    <w:rsid w:val="004174D8"/>
    <w:rsid w:val="00420B74"/>
    <w:rsid w:val="00420CB6"/>
    <w:rsid w:val="00420E9F"/>
    <w:rsid w:val="00422370"/>
    <w:rsid w:val="0042360C"/>
    <w:rsid w:val="00423771"/>
    <w:rsid w:val="00424FF8"/>
    <w:rsid w:val="00425810"/>
    <w:rsid w:val="00425CDD"/>
    <w:rsid w:val="00426C4E"/>
    <w:rsid w:val="0042754E"/>
    <w:rsid w:val="00427748"/>
    <w:rsid w:val="004309F2"/>
    <w:rsid w:val="004309FE"/>
    <w:rsid w:val="0043254B"/>
    <w:rsid w:val="004325C0"/>
    <w:rsid w:val="00432AA9"/>
    <w:rsid w:val="00433369"/>
    <w:rsid w:val="0043347D"/>
    <w:rsid w:val="00435FC5"/>
    <w:rsid w:val="00435FF0"/>
    <w:rsid w:val="004360B0"/>
    <w:rsid w:val="004360CE"/>
    <w:rsid w:val="004361CC"/>
    <w:rsid w:val="00437136"/>
    <w:rsid w:val="004378E6"/>
    <w:rsid w:val="00437BFD"/>
    <w:rsid w:val="00437E4B"/>
    <w:rsid w:val="00437F0E"/>
    <w:rsid w:val="004405DB"/>
    <w:rsid w:val="00440A96"/>
    <w:rsid w:val="0044201D"/>
    <w:rsid w:val="00443DC0"/>
    <w:rsid w:val="0044402F"/>
    <w:rsid w:val="00444BCE"/>
    <w:rsid w:val="004503AE"/>
    <w:rsid w:val="004505AC"/>
    <w:rsid w:val="004506CC"/>
    <w:rsid w:val="004506FD"/>
    <w:rsid w:val="00451D11"/>
    <w:rsid w:val="00453281"/>
    <w:rsid w:val="00454288"/>
    <w:rsid w:val="00454558"/>
    <w:rsid w:val="0045552D"/>
    <w:rsid w:val="00456B73"/>
    <w:rsid w:val="00457011"/>
    <w:rsid w:val="004571EF"/>
    <w:rsid w:val="004609D7"/>
    <w:rsid w:val="00463175"/>
    <w:rsid w:val="004638D0"/>
    <w:rsid w:val="004644B7"/>
    <w:rsid w:val="00464848"/>
    <w:rsid w:val="00464D71"/>
    <w:rsid w:val="00464E04"/>
    <w:rsid w:val="00464FC5"/>
    <w:rsid w:val="00465F7B"/>
    <w:rsid w:val="004668B9"/>
    <w:rsid w:val="00466D1F"/>
    <w:rsid w:val="0046715E"/>
    <w:rsid w:val="00467B69"/>
    <w:rsid w:val="00470267"/>
    <w:rsid w:val="00471266"/>
    <w:rsid w:val="0047199B"/>
    <w:rsid w:val="00472B11"/>
    <w:rsid w:val="00472D33"/>
    <w:rsid w:val="0047470A"/>
    <w:rsid w:val="00474A9C"/>
    <w:rsid w:val="00474B10"/>
    <w:rsid w:val="00475ACF"/>
    <w:rsid w:val="004768F7"/>
    <w:rsid w:val="00476D6E"/>
    <w:rsid w:val="00476F61"/>
    <w:rsid w:val="00477346"/>
    <w:rsid w:val="004777B2"/>
    <w:rsid w:val="00480C5C"/>
    <w:rsid w:val="004810DC"/>
    <w:rsid w:val="00481126"/>
    <w:rsid w:val="004812FC"/>
    <w:rsid w:val="00482663"/>
    <w:rsid w:val="00482681"/>
    <w:rsid w:val="00482B1D"/>
    <w:rsid w:val="0048408C"/>
    <w:rsid w:val="00484A9B"/>
    <w:rsid w:val="00484DEC"/>
    <w:rsid w:val="004859E4"/>
    <w:rsid w:val="00485BB7"/>
    <w:rsid w:val="00485F4B"/>
    <w:rsid w:val="00486780"/>
    <w:rsid w:val="00486C13"/>
    <w:rsid w:val="00486E3B"/>
    <w:rsid w:val="00491235"/>
    <w:rsid w:val="00491CA5"/>
    <w:rsid w:val="00491D4D"/>
    <w:rsid w:val="00493AD7"/>
    <w:rsid w:val="00493D8F"/>
    <w:rsid w:val="004944DA"/>
    <w:rsid w:val="00494BF1"/>
    <w:rsid w:val="00495798"/>
    <w:rsid w:val="00496BAC"/>
    <w:rsid w:val="0049735E"/>
    <w:rsid w:val="004973BE"/>
    <w:rsid w:val="0049754D"/>
    <w:rsid w:val="004978D6"/>
    <w:rsid w:val="00497B75"/>
    <w:rsid w:val="004A1138"/>
    <w:rsid w:val="004A13B8"/>
    <w:rsid w:val="004A1667"/>
    <w:rsid w:val="004A1953"/>
    <w:rsid w:val="004A1EA9"/>
    <w:rsid w:val="004A2211"/>
    <w:rsid w:val="004A27FA"/>
    <w:rsid w:val="004A2F27"/>
    <w:rsid w:val="004A2F96"/>
    <w:rsid w:val="004A347F"/>
    <w:rsid w:val="004A3D4D"/>
    <w:rsid w:val="004A4866"/>
    <w:rsid w:val="004A4B95"/>
    <w:rsid w:val="004A4F07"/>
    <w:rsid w:val="004A527B"/>
    <w:rsid w:val="004A529C"/>
    <w:rsid w:val="004A555A"/>
    <w:rsid w:val="004A5F62"/>
    <w:rsid w:val="004A6131"/>
    <w:rsid w:val="004A6389"/>
    <w:rsid w:val="004A6A7C"/>
    <w:rsid w:val="004A7095"/>
    <w:rsid w:val="004A72EA"/>
    <w:rsid w:val="004A76A1"/>
    <w:rsid w:val="004A796F"/>
    <w:rsid w:val="004A7AB7"/>
    <w:rsid w:val="004A7E16"/>
    <w:rsid w:val="004B02BC"/>
    <w:rsid w:val="004B0DEF"/>
    <w:rsid w:val="004B0F63"/>
    <w:rsid w:val="004B1BBD"/>
    <w:rsid w:val="004B1E1A"/>
    <w:rsid w:val="004B511F"/>
    <w:rsid w:val="004B5367"/>
    <w:rsid w:val="004B540E"/>
    <w:rsid w:val="004B67A7"/>
    <w:rsid w:val="004B78CD"/>
    <w:rsid w:val="004B7E94"/>
    <w:rsid w:val="004C06AA"/>
    <w:rsid w:val="004C1866"/>
    <w:rsid w:val="004C1D8D"/>
    <w:rsid w:val="004C20FB"/>
    <w:rsid w:val="004C2339"/>
    <w:rsid w:val="004C3FC7"/>
    <w:rsid w:val="004C41FD"/>
    <w:rsid w:val="004C4628"/>
    <w:rsid w:val="004C46DF"/>
    <w:rsid w:val="004C5502"/>
    <w:rsid w:val="004C6726"/>
    <w:rsid w:val="004C6F37"/>
    <w:rsid w:val="004C7734"/>
    <w:rsid w:val="004D05D9"/>
    <w:rsid w:val="004D0D6F"/>
    <w:rsid w:val="004D1124"/>
    <w:rsid w:val="004D1A98"/>
    <w:rsid w:val="004D2549"/>
    <w:rsid w:val="004D3105"/>
    <w:rsid w:val="004D31F6"/>
    <w:rsid w:val="004D3BAF"/>
    <w:rsid w:val="004D49B7"/>
    <w:rsid w:val="004D5046"/>
    <w:rsid w:val="004D55C7"/>
    <w:rsid w:val="004D5855"/>
    <w:rsid w:val="004D5B2D"/>
    <w:rsid w:val="004D66C7"/>
    <w:rsid w:val="004D68A1"/>
    <w:rsid w:val="004D6C00"/>
    <w:rsid w:val="004D7008"/>
    <w:rsid w:val="004D7245"/>
    <w:rsid w:val="004D7A86"/>
    <w:rsid w:val="004D7F89"/>
    <w:rsid w:val="004E0BF9"/>
    <w:rsid w:val="004E17C4"/>
    <w:rsid w:val="004E1FC7"/>
    <w:rsid w:val="004E2DA3"/>
    <w:rsid w:val="004E2EB4"/>
    <w:rsid w:val="004E313A"/>
    <w:rsid w:val="004E325E"/>
    <w:rsid w:val="004E54C7"/>
    <w:rsid w:val="004E5689"/>
    <w:rsid w:val="004E5725"/>
    <w:rsid w:val="004E6F13"/>
    <w:rsid w:val="004E74BD"/>
    <w:rsid w:val="004E763F"/>
    <w:rsid w:val="004F00BA"/>
    <w:rsid w:val="004F0854"/>
    <w:rsid w:val="004F0BAD"/>
    <w:rsid w:val="004F1212"/>
    <w:rsid w:val="004F2516"/>
    <w:rsid w:val="004F2C74"/>
    <w:rsid w:val="004F2E60"/>
    <w:rsid w:val="004F2EE8"/>
    <w:rsid w:val="004F301B"/>
    <w:rsid w:val="004F3904"/>
    <w:rsid w:val="004F396D"/>
    <w:rsid w:val="004F40D1"/>
    <w:rsid w:val="004F40EA"/>
    <w:rsid w:val="004F46A1"/>
    <w:rsid w:val="004F46EB"/>
    <w:rsid w:val="004F55A5"/>
    <w:rsid w:val="004F5FC4"/>
    <w:rsid w:val="004F6437"/>
    <w:rsid w:val="004F6858"/>
    <w:rsid w:val="004F6888"/>
    <w:rsid w:val="004F68F0"/>
    <w:rsid w:val="004F6BBF"/>
    <w:rsid w:val="005008DD"/>
    <w:rsid w:val="00500B97"/>
    <w:rsid w:val="005023E9"/>
    <w:rsid w:val="00502E49"/>
    <w:rsid w:val="00503037"/>
    <w:rsid w:val="005030DC"/>
    <w:rsid w:val="0050431B"/>
    <w:rsid w:val="00504A25"/>
    <w:rsid w:val="00505291"/>
    <w:rsid w:val="005054B8"/>
    <w:rsid w:val="00505BF0"/>
    <w:rsid w:val="00506328"/>
    <w:rsid w:val="00506861"/>
    <w:rsid w:val="00506DF4"/>
    <w:rsid w:val="00507691"/>
    <w:rsid w:val="005109D4"/>
    <w:rsid w:val="00510C68"/>
    <w:rsid w:val="0051183F"/>
    <w:rsid w:val="00511916"/>
    <w:rsid w:val="00511919"/>
    <w:rsid w:val="00511DB0"/>
    <w:rsid w:val="00512317"/>
    <w:rsid w:val="005129FD"/>
    <w:rsid w:val="00512FC4"/>
    <w:rsid w:val="005133F5"/>
    <w:rsid w:val="00517BD7"/>
    <w:rsid w:val="005215F1"/>
    <w:rsid w:val="00521A74"/>
    <w:rsid w:val="00521EE9"/>
    <w:rsid w:val="00522071"/>
    <w:rsid w:val="005233AD"/>
    <w:rsid w:val="00523BE7"/>
    <w:rsid w:val="005240A9"/>
    <w:rsid w:val="005242EE"/>
    <w:rsid w:val="0052455A"/>
    <w:rsid w:val="00524571"/>
    <w:rsid w:val="00525A6E"/>
    <w:rsid w:val="00525DA2"/>
    <w:rsid w:val="00527E9A"/>
    <w:rsid w:val="00530481"/>
    <w:rsid w:val="00531158"/>
    <w:rsid w:val="005315CF"/>
    <w:rsid w:val="0053237D"/>
    <w:rsid w:val="0053312F"/>
    <w:rsid w:val="005331BA"/>
    <w:rsid w:val="00533300"/>
    <w:rsid w:val="00533732"/>
    <w:rsid w:val="005338D2"/>
    <w:rsid w:val="00533D46"/>
    <w:rsid w:val="00535124"/>
    <w:rsid w:val="00535513"/>
    <w:rsid w:val="005359D2"/>
    <w:rsid w:val="00536444"/>
    <w:rsid w:val="00537456"/>
    <w:rsid w:val="0054297A"/>
    <w:rsid w:val="00542A5E"/>
    <w:rsid w:val="00545638"/>
    <w:rsid w:val="00545DBF"/>
    <w:rsid w:val="00546125"/>
    <w:rsid w:val="005503BD"/>
    <w:rsid w:val="0055093C"/>
    <w:rsid w:val="00550B45"/>
    <w:rsid w:val="00551584"/>
    <w:rsid w:val="0055162B"/>
    <w:rsid w:val="00551700"/>
    <w:rsid w:val="00551F98"/>
    <w:rsid w:val="00552828"/>
    <w:rsid w:val="00552F19"/>
    <w:rsid w:val="0055308E"/>
    <w:rsid w:val="005532E1"/>
    <w:rsid w:val="005543F7"/>
    <w:rsid w:val="0055530A"/>
    <w:rsid w:val="00556076"/>
    <w:rsid w:val="00556407"/>
    <w:rsid w:val="00557263"/>
    <w:rsid w:val="005576EA"/>
    <w:rsid w:val="005577A7"/>
    <w:rsid w:val="00557BE2"/>
    <w:rsid w:val="005603A5"/>
    <w:rsid w:val="00560820"/>
    <w:rsid w:val="00560A6C"/>
    <w:rsid w:val="00560CDE"/>
    <w:rsid w:val="00562852"/>
    <w:rsid w:val="00563A4E"/>
    <w:rsid w:val="00563C84"/>
    <w:rsid w:val="00563D59"/>
    <w:rsid w:val="0056431A"/>
    <w:rsid w:val="0056453D"/>
    <w:rsid w:val="0056460B"/>
    <w:rsid w:val="00564796"/>
    <w:rsid w:val="00565595"/>
    <w:rsid w:val="005657BF"/>
    <w:rsid w:val="0056618C"/>
    <w:rsid w:val="005661D4"/>
    <w:rsid w:val="00566566"/>
    <w:rsid w:val="00566595"/>
    <w:rsid w:val="00566A0A"/>
    <w:rsid w:val="00567490"/>
    <w:rsid w:val="00567FF9"/>
    <w:rsid w:val="005705D0"/>
    <w:rsid w:val="00570AF9"/>
    <w:rsid w:val="00571BDC"/>
    <w:rsid w:val="00571EB6"/>
    <w:rsid w:val="00573149"/>
    <w:rsid w:val="005733A3"/>
    <w:rsid w:val="005760C7"/>
    <w:rsid w:val="00576A51"/>
    <w:rsid w:val="00577036"/>
    <w:rsid w:val="005771DB"/>
    <w:rsid w:val="00577259"/>
    <w:rsid w:val="005778CD"/>
    <w:rsid w:val="00577E90"/>
    <w:rsid w:val="00580234"/>
    <w:rsid w:val="00580403"/>
    <w:rsid w:val="0058050A"/>
    <w:rsid w:val="005811E9"/>
    <w:rsid w:val="00581A68"/>
    <w:rsid w:val="005822CB"/>
    <w:rsid w:val="00582901"/>
    <w:rsid w:val="00582CCA"/>
    <w:rsid w:val="005831C4"/>
    <w:rsid w:val="005833BC"/>
    <w:rsid w:val="0058471D"/>
    <w:rsid w:val="00584D41"/>
    <w:rsid w:val="005859EB"/>
    <w:rsid w:val="00586874"/>
    <w:rsid w:val="00587064"/>
    <w:rsid w:val="005871BF"/>
    <w:rsid w:val="00590825"/>
    <w:rsid w:val="00590F6F"/>
    <w:rsid w:val="00591DA2"/>
    <w:rsid w:val="00591E11"/>
    <w:rsid w:val="00594554"/>
    <w:rsid w:val="00594B05"/>
    <w:rsid w:val="00594DE0"/>
    <w:rsid w:val="005953D3"/>
    <w:rsid w:val="00596143"/>
    <w:rsid w:val="00596EA6"/>
    <w:rsid w:val="00597447"/>
    <w:rsid w:val="0059777A"/>
    <w:rsid w:val="00597A4E"/>
    <w:rsid w:val="005A2377"/>
    <w:rsid w:val="005A357E"/>
    <w:rsid w:val="005A3AAA"/>
    <w:rsid w:val="005A45C1"/>
    <w:rsid w:val="005A4BEC"/>
    <w:rsid w:val="005A4F7C"/>
    <w:rsid w:val="005A58B7"/>
    <w:rsid w:val="005A5A71"/>
    <w:rsid w:val="005A711E"/>
    <w:rsid w:val="005B06B0"/>
    <w:rsid w:val="005B1C51"/>
    <w:rsid w:val="005B2311"/>
    <w:rsid w:val="005B233B"/>
    <w:rsid w:val="005B2418"/>
    <w:rsid w:val="005B2488"/>
    <w:rsid w:val="005B297C"/>
    <w:rsid w:val="005B3083"/>
    <w:rsid w:val="005B337D"/>
    <w:rsid w:val="005B3BC9"/>
    <w:rsid w:val="005B3CD5"/>
    <w:rsid w:val="005B40AB"/>
    <w:rsid w:val="005B507F"/>
    <w:rsid w:val="005B570A"/>
    <w:rsid w:val="005B5C53"/>
    <w:rsid w:val="005B798B"/>
    <w:rsid w:val="005B7E2C"/>
    <w:rsid w:val="005C042E"/>
    <w:rsid w:val="005C145F"/>
    <w:rsid w:val="005C17B9"/>
    <w:rsid w:val="005C18CD"/>
    <w:rsid w:val="005C1EE8"/>
    <w:rsid w:val="005C1FD9"/>
    <w:rsid w:val="005C230D"/>
    <w:rsid w:val="005C2907"/>
    <w:rsid w:val="005C2BE9"/>
    <w:rsid w:val="005C2F2D"/>
    <w:rsid w:val="005C3690"/>
    <w:rsid w:val="005C3750"/>
    <w:rsid w:val="005C3FF9"/>
    <w:rsid w:val="005C4036"/>
    <w:rsid w:val="005C54DA"/>
    <w:rsid w:val="005C5AD9"/>
    <w:rsid w:val="005C5F49"/>
    <w:rsid w:val="005C5FFB"/>
    <w:rsid w:val="005C68AF"/>
    <w:rsid w:val="005C7165"/>
    <w:rsid w:val="005D03B6"/>
    <w:rsid w:val="005D0CCD"/>
    <w:rsid w:val="005D1393"/>
    <w:rsid w:val="005D37E8"/>
    <w:rsid w:val="005D3ACB"/>
    <w:rsid w:val="005D3DDE"/>
    <w:rsid w:val="005D4DCB"/>
    <w:rsid w:val="005D5520"/>
    <w:rsid w:val="005D585A"/>
    <w:rsid w:val="005D6163"/>
    <w:rsid w:val="005D6502"/>
    <w:rsid w:val="005D6A0B"/>
    <w:rsid w:val="005D6DCD"/>
    <w:rsid w:val="005D7AA2"/>
    <w:rsid w:val="005E03F6"/>
    <w:rsid w:val="005E0AFD"/>
    <w:rsid w:val="005E2121"/>
    <w:rsid w:val="005E29DD"/>
    <w:rsid w:val="005E2AD3"/>
    <w:rsid w:val="005E304F"/>
    <w:rsid w:val="005E331A"/>
    <w:rsid w:val="005E3822"/>
    <w:rsid w:val="005E398C"/>
    <w:rsid w:val="005E5503"/>
    <w:rsid w:val="005E6282"/>
    <w:rsid w:val="005E6727"/>
    <w:rsid w:val="005E691B"/>
    <w:rsid w:val="005E6AC1"/>
    <w:rsid w:val="005E6E15"/>
    <w:rsid w:val="005E71D2"/>
    <w:rsid w:val="005E71D7"/>
    <w:rsid w:val="005E78E6"/>
    <w:rsid w:val="005E7DE9"/>
    <w:rsid w:val="005F05E7"/>
    <w:rsid w:val="005F12F9"/>
    <w:rsid w:val="005F13CF"/>
    <w:rsid w:val="005F16F3"/>
    <w:rsid w:val="005F20B5"/>
    <w:rsid w:val="005F20D5"/>
    <w:rsid w:val="005F234A"/>
    <w:rsid w:val="005F2385"/>
    <w:rsid w:val="005F320A"/>
    <w:rsid w:val="005F3512"/>
    <w:rsid w:val="005F4B78"/>
    <w:rsid w:val="005F5003"/>
    <w:rsid w:val="005F5758"/>
    <w:rsid w:val="005F62A7"/>
    <w:rsid w:val="005F7F71"/>
    <w:rsid w:val="006007F7"/>
    <w:rsid w:val="00604CB8"/>
    <w:rsid w:val="00604E1A"/>
    <w:rsid w:val="00605326"/>
    <w:rsid w:val="00605383"/>
    <w:rsid w:val="00605B30"/>
    <w:rsid w:val="00606D61"/>
    <w:rsid w:val="00606EEF"/>
    <w:rsid w:val="00607644"/>
    <w:rsid w:val="00607E3C"/>
    <w:rsid w:val="00610881"/>
    <w:rsid w:val="006118C4"/>
    <w:rsid w:val="00614141"/>
    <w:rsid w:val="00614987"/>
    <w:rsid w:val="00616357"/>
    <w:rsid w:val="00620495"/>
    <w:rsid w:val="00620759"/>
    <w:rsid w:val="00620903"/>
    <w:rsid w:val="00621CCA"/>
    <w:rsid w:val="00621E0D"/>
    <w:rsid w:val="0062222B"/>
    <w:rsid w:val="006222B1"/>
    <w:rsid w:val="00623AE7"/>
    <w:rsid w:val="0062477A"/>
    <w:rsid w:val="00624B58"/>
    <w:rsid w:val="00624D33"/>
    <w:rsid w:val="00625E81"/>
    <w:rsid w:val="00626810"/>
    <w:rsid w:val="00630C72"/>
    <w:rsid w:val="0063188B"/>
    <w:rsid w:val="006319B4"/>
    <w:rsid w:val="0063202C"/>
    <w:rsid w:val="00632286"/>
    <w:rsid w:val="006341A5"/>
    <w:rsid w:val="00634978"/>
    <w:rsid w:val="00634B5D"/>
    <w:rsid w:val="00634B91"/>
    <w:rsid w:val="00634FF7"/>
    <w:rsid w:val="00636D70"/>
    <w:rsid w:val="00636F3F"/>
    <w:rsid w:val="006404AC"/>
    <w:rsid w:val="006406EE"/>
    <w:rsid w:val="006409C9"/>
    <w:rsid w:val="00640AFD"/>
    <w:rsid w:val="00641BDB"/>
    <w:rsid w:val="00642D95"/>
    <w:rsid w:val="00642E21"/>
    <w:rsid w:val="0064396E"/>
    <w:rsid w:val="00643F89"/>
    <w:rsid w:val="00644D06"/>
    <w:rsid w:val="00644EF6"/>
    <w:rsid w:val="0064563C"/>
    <w:rsid w:val="006459E3"/>
    <w:rsid w:val="006503C8"/>
    <w:rsid w:val="0065155D"/>
    <w:rsid w:val="00651EB6"/>
    <w:rsid w:val="00652CCF"/>
    <w:rsid w:val="0065310F"/>
    <w:rsid w:val="0065350E"/>
    <w:rsid w:val="006535FE"/>
    <w:rsid w:val="00653A9C"/>
    <w:rsid w:val="00653D19"/>
    <w:rsid w:val="00653E7A"/>
    <w:rsid w:val="006546D5"/>
    <w:rsid w:val="00654DB1"/>
    <w:rsid w:val="006552F9"/>
    <w:rsid w:val="00656028"/>
    <w:rsid w:val="00656330"/>
    <w:rsid w:val="0065701E"/>
    <w:rsid w:val="006573EA"/>
    <w:rsid w:val="006576AF"/>
    <w:rsid w:val="006577D7"/>
    <w:rsid w:val="0066015B"/>
    <w:rsid w:val="006607FD"/>
    <w:rsid w:val="00660BB8"/>
    <w:rsid w:val="00661A9A"/>
    <w:rsid w:val="00661C2C"/>
    <w:rsid w:val="00662ED1"/>
    <w:rsid w:val="00662F27"/>
    <w:rsid w:val="006644C6"/>
    <w:rsid w:val="00664529"/>
    <w:rsid w:val="006649EF"/>
    <w:rsid w:val="00664B7E"/>
    <w:rsid w:val="00665B55"/>
    <w:rsid w:val="006662DB"/>
    <w:rsid w:val="00666A69"/>
    <w:rsid w:val="006672AD"/>
    <w:rsid w:val="006672C2"/>
    <w:rsid w:val="006672F5"/>
    <w:rsid w:val="00667EEB"/>
    <w:rsid w:val="00670AD2"/>
    <w:rsid w:val="00671762"/>
    <w:rsid w:val="0067183E"/>
    <w:rsid w:val="00671FC8"/>
    <w:rsid w:val="0067323B"/>
    <w:rsid w:val="00673E6B"/>
    <w:rsid w:val="00673FD2"/>
    <w:rsid w:val="00674532"/>
    <w:rsid w:val="00674649"/>
    <w:rsid w:val="00674875"/>
    <w:rsid w:val="00674A72"/>
    <w:rsid w:val="00675CA4"/>
    <w:rsid w:val="00675F58"/>
    <w:rsid w:val="0067640C"/>
    <w:rsid w:val="0067647C"/>
    <w:rsid w:val="0067649C"/>
    <w:rsid w:val="00676EA9"/>
    <w:rsid w:val="00677B8D"/>
    <w:rsid w:val="00677C86"/>
    <w:rsid w:val="00677D5D"/>
    <w:rsid w:val="006809CD"/>
    <w:rsid w:val="00680AAC"/>
    <w:rsid w:val="00680B0F"/>
    <w:rsid w:val="00680B86"/>
    <w:rsid w:val="00680C27"/>
    <w:rsid w:val="006816D7"/>
    <w:rsid w:val="006827D5"/>
    <w:rsid w:val="00683182"/>
    <w:rsid w:val="00683476"/>
    <w:rsid w:val="0068374B"/>
    <w:rsid w:val="00684FF6"/>
    <w:rsid w:val="006858AD"/>
    <w:rsid w:val="0068596A"/>
    <w:rsid w:val="00686177"/>
    <w:rsid w:val="00686988"/>
    <w:rsid w:val="00686EF7"/>
    <w:rsid w:val="00687C42"/>
    <w:rsid w:val="00690146"/>
    <w:rsid w:val="006903A4"/>
    <w:rsid w:val="00690D84"/>
    <w:rsid w:val="00690F3E"/>
    <w:rsid w:val="00691682"/>
    <w:rsid w:val="00692D33"/>
    <w:rsid w:val="006932BA"/>
    <w:rsid w:val="00693B76"/>
    <w:rsid w:val="0069422B"/>
    <w:rsid w:val="0069495B"/>
    <w:rsid w:val="00694E25"/>
    <w:rsid w:val="00695293"/>
    <w:rsid w:val="006953F8"/>
    <w:rsid w:val="00695BBB"/>
    <w:rsid w:val="0069627B"/>
    <w:rsid w:val="00696F2E"/>
    <w:rsid w:val="00697000"/>
    <w:rsid w:val="0069747D"/>
    <w:rsid w:val="00697959"/>
    <w:rsid w:val="00697D16"/>
    <w:rsid w:val="006A05B5"/>
    <w:rsid w:val="006A0FB8"/>
    <w:rsid w:val="006A1C4A"/>
    <w:rsid w:val="006A1D83"/>
    <w:rsid w:val="006A2162"/>
    <w:rsid w:val="006A2289"/>
    <w:rsid w:val="006A2F9A"/>
    <w:rsid w:val="006A46DF"/>
    <w:rsid w:val="006A55AF"/>
    <w:rsid w:val="006A561C"/>
    <w:rsid w:val="006A6154"/>
    <w:rsid w:val="006A64AD"/>
    <w:rsid w:val="006A692E"/>
    <w:rsid w:val="006A6A5E"/>
    <w:rsid w:val="006A7224"/>
    <w:rsid w:val="006A7E81"/>
    <w:rsid w:val="006B19F6"/>
    <w:rsid w:val="006B3B44"/>
    <w:rsid w:val="006B4074"/>
    <w:rsid w:val="006B41C6"/>
    <w:rsid w:val="006B48B1"/>
    <w:rsid w:val="006B5744"/>
    <w:rsid w:val="006B5B36"/>
    <w:rsid w:val="006B6D10"/>
    <w:rsid w:val="006B7467"/>
    <w:rsid w:val="006C024E"/>
    <w:rsid w:val="006C0CA0"/>
    <w:rsid w:val="006C27F7"/>
    <w:rsid w:val="006C2CA0"/>
    <w:rsid w:val="006C2F7B"/>
    <w:rsid w:val="006C3702"/>
    <w:rsid w:val="006C4D09"/>
    <w:rsid w:val="006C54BB"/>
    <w:rsid w:val="006C552A"/>
    <w:rsid w:val="006C5AB2"/>
    <w:rsid w:val="006C5C25"/>
    <w:rsid w:val="006C64F3"/>
    <w:rsid w:val="006C72BA"/>
    <w:rsid w:val="006C749B"/>
    <w:rsid w:val="006C7904"/>
    <w:rsid w:val="006D048C"/>
    <w:rsid w:val="006D0E79"/>
    <w:rsid w:val="006D1C9E"/>
    <w:rsid w:val="006D24D7"/>
    <w:rsid w:val="006D318C"/>
    <w:rsid w:val="006D3482"/>
    <w:rsid w:val="006D4BC6"/>
    <w:rsid w:val="006D6647"/>
    <w:rsid w:val="006D666C"/>
    <w:rsid w:val="006D6B9A"/>
    <w:rsid w:val="006D7287"/>
    <w:rsid w:val="006D7288"/>
    <w:rsid w:val="006E0C00"/>
    <w:rsid w:val="006E12F4"/>
    <w:rsid w:val="006E1496"/>
    <w:rsid w:val="006E16D5"/>
    <w:rsid w:val="006E3230"/>
    <w:rsid w:val="006E3716"/>
    <w:rsid w:val="006E3BF8"/>
    <w:rsid w:val="006E3D7D"/>
    <w:rsid w:val="006E4BDF"/>
    <w:rsid w:val="006E5173"/>
    <w:rsid w:val="006F0E70"/>
    <w:rsid w:val="006F1995"/>
    <w:rsid w:val="006F2277"/>
    <w:rsid w:val="006F301B"/>
    <w:rsid w:val="006F4C9A"/>
    <w:rsid w:val="006F52A7"/>
    <w:rsid w:val="006F539C"/>
    <w:rsid w:val="006F53DA"/>
    <w:rsid w:val="006F7A71"/>
    <w:rsid w:val="00700174"/>
    <w:rsid w:val="00700FD3"/>
    <w:rsid w:val="00701470"/>
    <w:rsid w:val="0070175C"/>
    <w:rsid w:val="00701C46"/>
    <w:rsid w:val="00701C75"/>
    <w:rsid w:val="00701C9E"/>
    <w:rsid w:val="0070352B"/>
    <w:rsid w:val="0070408C"/>
    <w:rsid w:val="00704AEF"/>
    <w:rsid w:val="00704FB2"/>
    <w:rsid w:val="00705BD7"/>
    <w:rsid w:val="00705EA9"/>
    <w:rsid w:val="00705FB2"/>
    <w:rsid w:val="0070799C"/>
    <w:rsid w:val="00707B5F"/>
    <w:rsid w:val="00707E26"/>
    <w:rsid w:val="00710078"/>
    <w:rsid w:val="00710AEE"/>
    <w:rsid w:val="007114AB"/>
    <w:rsid w:val="00712D4B"/>
    <w:rsid w:val="00714498"/>
    <w:rsid w:val="00714BB4"/>
    <w:rsid w:val="00714DC9"/>
    <w:rsid w:val="00714FC3"/>
    <w:rsid w:val="007153B2"/>
    <w:rsid w:val="0071547F"/>
    <w:rsid w:val="00715952"/>
    <w:rsid w:val="00717709"/>
    <w:rsid w:val="00720EF1"/>
    <w:rsid w:val="007211D8"/>
    <w:rsid w:val="00721B0C"/>
    <w:rsid w:val="00722A20"/>
    <w:rsid w:val="0072338D"/>
    <w:rsid w:val="00723FF4"/>
    <w:rsid w:val="007241AF"/>
    <w:rsid w:val="00724A4E"/>
    <w:rsid w:val="00724E3F"/>
    <w:rsid w:val="00725138"/>
    <w:rsid w:val="007251B4"/>
    <w:rsid w:val="007253AB"/>
    <w:rsid w:val="00725F77"/>
    <w:rsid w:val="00726148"/>
    <w:rsid w:val="007262F7"/>
    <w:rsid w:val="00727029"/>
    <w:rsid w:val="007271AC"/>
    <w:rsid w:val="00727BBA"/>
    <w:rsid w:val="00727D77"/>
    <w:rsid w:val="00727FE4"/>
    <w:rsid w:val="00730468"/>
    <w:rsid w:val="00730519"/>
    <w:rsid w:val="0073175B"/>
    <w:rsid w:val="007318A2"/>
    <w:rsid w:val="00731A66"/>
    <w:rsid w:val="00731E9D"/>
    <w:rsid w:val="007324F9"/>
    <w:rsid w:val="00732631"/>
    <w:rsid w:val="00732938"/>
    <w:rsid w:val="0073358C"/>
    <w:rsid w:val="00733BBD"/>
    <w:rsid w:val="007340F9"/>
    <w:rsid w:val="00734980"/>
    <w:rsid w:val="00734C53"/>
    <w:rsid w:val="007360E3"/>
    <w:rsid w:val="007360F1"/>
    <w:rsid w:val="007363E7"/>
    <w:rsid w:val="00736A89"/>
    <w:rsid w:val="00736FD2"/>
    <w:rsid w:val="00737538"/>
    <w:rsid w:val="007404AE"/>
    <w:rsid w:val="007414C3"/>
    <w:rsid w:val="00741A38"/>
    <w:rsid w:val="007422F4"/>
    <w:rsid w:val="0074259A"/>
    <w:rsid w:val="00742989"/>
    <w:rsid w:val="00742D08"/>
    <w:rsid w:val="007447E8"/>
    <w:rsid w:val="00745074"/>
    <w:rsid w:val="00745643"/>
    <w:rsid w:val="00746203"/>
    <w:rsid w:val="00747AB4"/>
    <w:rsid w:val="00747AD6"/>
    <w:rsid w:val="00747FDF"/>
    <w:rsid w:val="00751BF3"/>
    <w:rsid w:val="00752F77"/>
    <w:rsid w:val="00754725"/>
    <w:rsid w:val="007564EC"/>
    <w:rsid w:val="00756FA4"/>
    <w:rsid w:val="007571BA"/>
    <w:rsid w:val="0076087E"/>
    <w:rsid w:val="00760BAE"/>
    <w:rsid w:val="00760BBC"/>
    <w:rsid w:val="007612BE"/>
    <w:rsid w:val="0076299E"/>
    <w:rsid w:val="0076332C"/>
    <w:rsid w:val="0076399D"/>
    <w:rsid w:val="00763DD9"/>
    <w:rsid w:val="007643A2"/>
    <w:rsid w:val="00764E5B"/>
    <w:rsid w:val="00764FED"/>
    <w:rsid w:val="0076598F"/>
    <w:rsid w:val="00765FF5"/>
    <w:rsid w:val="0076713E"/>
    <w:rsid w:val="007701AA"/>
    <w:rsid w:val="007704A5"/>
    <w:rsid w:val="007704C2"/>
    <w:rsid w:val="00770748"/>
    <w:rsid w:val="00770D71"/>
    <w:rsid w:val="00770D88"/>
    <w:rsid w:val="00771985"/>
    <w:rsid w:val="00771B74"/>
    <w:rsid w:val="0077434D"/>
    <w:rsid w:val="007749FC"/>
    <w:rsid w:val="00775161"/>
    <w:rsid w:val="0077516C"/>
    <w:rsid w:val="00775845"/>
    <w:rsid w:val="00775A6A"/>
    <w:rsid w:val="00775C48"/>
    <w:rsid w:val="00776631"/>
    <w:rsid w:val="007767A9"/>
    <w:rsid w:val="00776D34"/>
    <w:rsid w:val="00776F49"/>
    <w:rsid w:val="00777EEB"/>
    <w:rsid w:val="00777FBD"/>
    <w:rsid w:val="007808BA"/>
    <w:rsid w:val="007813A6"/>
    <w:rsid w:val="007813A8"/>
    <w:rsid w:val="00781493"/>
    <w:rsid w:val="0078151D"/>
    <w:rsid w:val="007816FB"/>
    <w:rsid w:val="007818FE"/>
    <w:rsid w:val="007829C1"/>
    <w:rsid w:val="007837D8"/>
    <w:rsid w:val="0078464F"/>
    <w:rsid w:val="00784A03"/>
    <w:rsid w:val="00784EAE"/>
    <w:rsid w:val="00785032"/>
    <w:rsid w:val="0078561E"/>
    <w:rsid w:val="00785E59"/>
    <w:rsid w:val="00786BEC"/>
    <w:rsid w:val="00787632"/>
    <w:rsid w:val="00787C03"/>
    <w:rsid w:val="00787C86"/>
    <w:rsid w:val="0079097A"/>
    <w:rsid w:val="0079170B"/>
    <w:rsid w:val="00791DFC"/>
    <w:rsid w:val="00792382"/>
    <w:rsid w:val="00793B3B"/>
    <w:rsid w:val="00795EFE"/>
    <w:rsid w:val="00796C59"/>
    <w:rsid w:val="0079752D"/>
    <w:rsid w:val="007A0157"/>
    <w:rsid w:val="007A0E48"/>
    <w:rsid w:val="007A105B"/>
    <w:rsid w:val="007A2AA1"/>
    <w:rsid w:val="007A2D07"/>
    <w:rsid w:val="007A30EC"/>
    <w:rsid w:val="007A3C8C"/>
    <w:rsid w:val="007A4FAF"/>
    <w:rsid w:val="007A509A"/>
    <w:rsid w:val="007A51EC"/>
    <w:rsid w:val="007A618B"/>
    <w:rsid w:val="007A7B91"/>
    <w:rsid w:val="007A7C22"/>
    <w:rsid w:val="007B013D"/>
    <w:rsid w:val="007B09F4"/>
    <w:rsid w:val="007B150D"/>
    <w:rsid w:val="007B1B37"/>
    <w:rsid w:val="007B272F"/>
    <w:rsid w:val="007B2900"/>
    <w:rsid w:val="007B2A49"/>
    <w:rsid w:val="007B34F1"/>
    <w:rsid w:val="007B3784"/>
    <w:rsid w:val="007B3944"/>
    <w:rsid w:val="007B42BE"/>
    <w:rsid w:val="007B4878"/>
    <w:rsid w:val="007B4D05"/>
    <w:rsid w:val="007B5E3B"/>
    <w:rsid w:val="007B64A6"/>
    <w:rsid w:val="007B6538"/>
    <w:rsid w:val="007B663D"/>
    <w:rsid w:val="007B7178"/>
    <w:rsid w:val="007B7201"/>
    <w:rsid w:val="007B783A"/>
    <w:rsid w:val="007B7A55"/>
    <w:rsid w:val="007B7AA8"/>
    <w:rsid w:val="007B7C67"/>
    <w:rsid w:val="007B7E80"/>
    <w:rsid w:val="007B7F32"/>
    <w:rsid w:val="007C08E5"/>
    <w:rsid w:val="007C0EAD"/>
    <w:rsid w:val="007C0ED4"/>
    <w:rsid w:val="007C1B14"/>
    <w:rsid w:val="007C1C52"/>
    <w:rsid w:val="007C1C6A"/>
    <w:rsid w:val="007C1F20"/>
    <w:rsid w:val="007C1F57"/>
    <w:rsid w:val="007C2FE7"/>
    <w:rsid w:val="007C3FD6"/>
    <w:rsid w:val="007C47BE"/>
    <w:rsid w:val="007C4A6C"/>
    <w:rsid w:val="007C5460"/>
    <w:rsid w:val="007C5521"/>
    <w:rsid w:val="007C5789"/>
    <w:rsid w:val="007C5894"/>
    <w:rsid w:val="007C658D"/>
    <w:rsid w:val="007C70E7"/>
    <w:rsid w:val="007C7663"/>
    <w:rsid w:val="007C77D4"/>
    <w:rsid w:val="007D0670"/>
    <w:rsid w:val="007D0865"/>
    <w:rsid w:val="007D0E33"/>
    <w:rsid w:val="007D1748"/>
    <w:rsid w:val="007D1BE1"/>
    <w:rsid w:val="007D247E"/>
    <w:rsid w:val="007D316D"/>
    <w:rsid w:val="007D47A4"/>
    <w:rsid w:val="007D6315"/>
    <w:rsid w:val="007D6433"/>
    <w:rsid w:val="007D6DDD"/>
    <w:rsid w:val="007D764F"/>
    <w:rsid w:val="007D7834"/>
    <w:rsid w:val="007D7848"/>
    <w:rsid w:val="007D78E9"/>
    <w:rsid w:val="007E06BB"/>
    <w:rsid w:val="007E13AF"/>
    <w:rsid w:val="007E15E6"/>
    <w:rsid w:val="007E1E2B"/>
    <w:rsid w:val="007E25A0"/>
    <w:rsid w:val="007E25AD"/>
    <w:rsid w:val="007E3F2A"/>
    <w:rsid w:val="007E41AA"/>
    <w:rsid w:val="007E4A44"/>
    <w:rsid w:val="007E563D"/>
    <w:rsid w:val="007E667C"/>
    <w:rsid w:val="007E69FF"/>
    <w:rsid w:val="007E6B6E"/>
    <w:rsid w:val="007E76E2"/>
    <w:rsid w:val="007F0DB9"/>
    <w:rsid w:val="007F10A0"/>
    <w:rsid w:val="007F1503"/>
    <w:rsid w:val="007F1AA1"/>
    <w:rsid w:val="007F296B"/>
    <w:rsid w:val="007F29DB"/>
    <w:rsid w:val="007F3027"/>
    <w:rsid w:val="007F3134"/>
    <w:rsid w:val="007F39DB"/>
    <w:rsid w:val="007F3CEE"/>
    <w:rsid w:val="007F3F9E"/>
    <w:rsid w:val="007F42C5"/>
    <w:rsid w:val="00802B00"/>
    <w:rsid w:val="0080346C"/>
    <w:rsid w:val="008042F9"/>
    <w:rsid w:val="008043A4"/>
    <w:rsid w:val="00805256"/>
    <w:rsid w:val="008052EF"/>
    <w:rsid w:val="008059CE"/>
    <w:rsid w:val="008063F2"/>
    <w:rsid w:val="008071E5"/>
    <w:rsid w:val="00810F09"/>
    <w:rsid w:val="00811235"/>
    <w:rsid w:val="00811553"/>
    <w:rsid w:val="00811D98"/>
    <w:rsid w:val="00812318"/>
    <w:rsid w:val="00812319"/>
    <w:rsid w:val="008138C6"/>
    <w:rsid w:val="00814035"/>
    <w:rsid w:val="00814109"/>
    <w:rsid w:val="0081542D"/>
    <w:rsid w:val="00815712"/>
    <w:rsid w:val="008171B7"/>
    <w:rsid w:val="00817401"/>
    <w:rsid w:val="00817F62"/>
    <w:rsid w:val="00820331"/>
    <w:rsid w:val="008208CB"/>
    <w:rsid w:val="00820BFE"/>
    <w:rsid w:val="00820C24"/>
    <w:rsid w:val="00821516"/>
    <w:rsid w:val="00821B7B"/>
    <w:rsid w:val="00821BA2"/>
    <w:rsid w:val="00821E69"/>
    <w:rsid w:val="00821FFA"/>
    <w:rsid w:val="00822D98"/>
    <w:rsid w:val="008232C9"/>
    <w:rsid w:val="00823F00"/>
    <w:rsid w:val="00825C15"/>
    <w:rsid w:val="00825DDB"/>
    <w:rsid w:val="00825EB6"/>
    <w:rsid w:val="00826CC7"/>
    <w:rsid w:val="00826D20"/>
    <w:rsid w:val="00826DCA"/>
    <w:rsid w:val="008274DA"/>
    <w:rsid w:val="00827821"/>
    <w:rsid w:val="008279C4"/>
    <w:rsid w:val="00827D18"/>
    <w:rsid w:val="00830489"/>
    <w:rsid w:val="00830FD5"/>
    <w:rsid w:val="00831964"/>
    <w:rsid w:val="00832090"/>
    <w:rsid w:val="0083349B"/>
    <w:rsid w:val="008337EA"/>
    <w:rsid w:val="00833DD9"/>
    <w:rsid w:val="0083413D"/>
    <w:rsid w:val="008342CC"/>
    <w:rsid w:val="00834395"/>
    <w:rsid w:val="008352C6"/>
    <w:rsid w:val="00835D86"/>
    <w:rsid w:val="0083649C"/>
    <w:rsid w:val="008370BC"/>
    <w:rsid w:val="008373B8"/>
    <w:rsid w:val="008376FE"/>
    <w:rsid w:val="00840737"/>
    <w:rsid w:val="00840968"/>
    <w:rsid w:val="00840DBC"/>
    <w:rsid w:val="00840FB5"/>
    <w:rsid w:val="00841815"/>
    <w:rsid w:val="008421DD"/>
    <w:rsid w:val="00843D76"/>
    <w:rsid w:val="00844201"/>
    <w:rsid w:val="00844468"/>
    <w:rsid w:val="008451C1"/>
    <w:rsid w:val="008451C5"/>
    <w:rsid w:val="0084663D"/>
    <w:rsid w:val="00846CE7"/>
    <w:rsid w:val="0084747A"/>
    <w:rsid w:val="00847DB9"/>
    <w:rsid w:val="0085022A"/>
    <w:rsid w:val="0085096B"/>
    <w:rsid w:val="00851AE4"/>
    <w:rsid w:val="00851B56"/>
    <w:rsid w:val="00851F2A"/>
    <w:rsid w:val="008520F3"/>
    <w:rsid w:val="008522F3"/>
    <w:rsid w:val="00852BFB"/>
    <w:rsid w:val="00854A6A"/>
    <w:rsid w:val="008558D9"/>
    <w:rsid w:val="00855D85"/>
    <w:rsid w:val="0085630E"/>
    <w:rsid w:val="0085641D"/>
    <w:rsid w:val="00860C13"/>
    <w:rsid w:val="00860E15"/>
    <w:rsid w:val="00861816"/>
    <w:rsid w:val="00861848"/>
    <w:rsid w:val="00861E80"/>
    <w:rsid w:val="00862367"/>
    <w:rsid w:val="0086255D"/>
    <w:rsid w:val="00863846"/>
    <w:rsid w:val="00864508"/>
    <w:rsid w:val="00864522"/>
    <w:rsid w:val="00866416"/>
    <w:rsid w:val="00866E43"/>
    <w:rsid w:val="00867618"/>
    <w:rsid w:val="008703A0"/>
    <w:rsid w:val="008703DD"/>
    <w:rsid w:val="00870B7D"/>
    <w:rsid w:val="00870C36"/>
    <w:rsid w:val="00871A72"/>
    <w:rsid w:val="00872C09"/>
    <w:rsid w:val="00873677"/>
    <w:rsid w:val="00874457"/>
    <w:rsid w:val="008747EA"/>
    <w:rsid w:val="00874834"/>
    <w:rsid w:val="00875353"/>
    <w:rsid w:val="00875458"/>
    <w:rsid w:val="008756A1"/>
    <w:rsid w:val="008761B3"/>
    <w:rsid w:val="008768E8"/>
    <w:rsid w:val="00876DA8"/>
    <w:rsid w:val="008773AB"/>
    <w:rsid w:val="0087755D"/>
    <w:rsid w:val="00880904"/>
    <w:rsid w:val="0088190E"/>
    <w:rsid w:val="00881C4D"/>
    <w:rsid w:val="00882983"/>
    <w:rsid w:val="0088340F"/>
    <w:rsid w:val="008858B7"/>
    <w:rsid w:val="00885C95"/>
    <w:rsid w:val="00885ECF"/>
    <w:rsid w:val="008866D3"/>
    <w:rsid w:val="00886D6D"/>
    <w:rsid w:val="00886E6F"/>
    <w:rsid w:val="00887276"/>
    <w:rsid w:val="0088757B"/>
    <w:rsid w:val="00887ADE"/>
    <w:rsid w:val="00887B17"/>
    <w:rsid w:val="008907A9"/>
    <w:rsid w:val="008908FF"/>
    <w:rsid w:val="00891336"/>
    <w:rsid w:val="008924FC"/>
    <w:rsid w:val="00893577"/>
    <w:rsid w:val="00893DF6"/>
    <w:rsid w:val="008948D9"/>
    <w:rsid w:val="00894A14"/>
    <w:rsid w:val="00894A1B"/>
    <w:rsid w:val="00894EDC"/>
    <w:rsid w:val="0089529B"/>
    <w:rsid w:val="008966F6"/>
    <w:rsid w:val="00896725"/>
    <w:rsid w:val="0089733C"/>
    <w:rsid w:val="00897A05"/>
    <w:rsid w:val="008A0103"/>
    <w:rsid w:val="008A0D53"/>
    <w:rsid w:val="008A2796"/>
    <w:rsid w:val="008A2879"/>
    <w:rsid w:val="008A2FB0"/>
    <w:rsid w:val="008A3B70"/>
    <w:rsid w:val="008A45CB"/>
    <w:rsid w:val="008A4D50"/>
    <w:rsid w:val="008A4DBF"/>
    <w:rsid w:val="008A4F8D"/>
    <w:rsid w:val="008A5F9A"/>
    <w:rsid w:val="008A6B3E"/>
    <w:rsid w:val="008A6F98"/>
    <w:rsid w:val="008A6F9A"/>
    <w:rsid w:val="008A712E"/>
    <w:rsid w:val="008A7D2A"/>
    <w:rsid w:val="008A7E0F"/>
    <w:rsid w:val="008B03CB"/>
    <w:rsid w:val="008B21BB"/>
    <w:rsid w:val="008B28E8"/>
    <w:rsid w:val="008B2F7E"/>
    <w:rsid w:val="008B37F1"/>
    <w:rsid w:val="008B39D6"/>
    <w:rsid w:val="008B4CDB"/>
    <w:rsid w:val="008B5865"/>
    <w:rsid w:val="008B5B7A"/>
    <w:rsid w:val="008B6049"/>
    <w:rsid w:val="008B620E"/>
    <w:rsid w:val="008B6C2E"/>
    <w:rsid w:val="008B71FF"/>
    <w:rsid w:val="008B7254"/>
    <w:rsid w:val="008C01EC"/>
    <w:rsid w:val="008C034E"/>
    <w:rsid w:val="008C05BD"/>
    <w:rsid w:val="008C075E"/>
    <w:rsid w:val="008C1164"/>
    <w:rsid w:val="008C161D"/>
    <w:rsid w:val="008C1A74"/>
    <w:rsid w:val="008C2F7D"/>
    <w:rsid w:val="008C3209"/>
    <w:rsid w:val="008C36E5"/>
    <w:rsid w:val="008C3A2B"/>
    <w:rsid w:val="008C3A54"/>
    <w:rsid w:val="008C4301"/>
    <w:rsid w:val="008C43B3"/>
    <w:rsid w:val="008C57B4"/>
    <w:rsid w:val="008C60DB"/>
    <w:rsid w:val="008C6AD0"/>
    <w:rsid w:val="008C6C93"/>
    <w:rsid w:val="008C6FF2"/>
    <w:rsid w:val="008C7031"/>
    <w:rsid w:val="008C74CC"/>
    <w:rsid w:val="008C772E"/>
    <w:rsid w:val="008D0EF1"/>
    <w:rsid w:val="008D223B"/>
    <w:rsid w:val="008D22F4"/>
    <w:rsid w:val="008D2CA1"/>
    <w:rsid w:val="008D2DDF"/>
    <w:rsid w:val="008D2EDB"/>
    <w:rsid w:val="008D3189"/>
    <w:rsid w:val="008D369F"/>
    <w:rsid w:val="008D3C5C"/>
    <w:rsid w:val="008D3EAE"/>
    <w:rsid w:val="008D445B"/>
    <w:rsid w:val="008D4B30"/>
    <w:rsid w:val="008D4E03"/>
    <w:rsid w:val="008D55FD"/>
    <w:rsid w:val="008D5F6D"/>
    <w:rsid w:val="008D63A0"/>
    <w:rsid w:val="008D6C5D"/>
    <w:rsid w:val="008E1520"/>
    <w:rsid w:val="008E18C4"/>
    <w:rsid w:val="008E2261"/>
    <w:rsid w:val="008E29BF"/>
    <w:rsid w:val="008E312B"/>
    <w:rsid w:val="008E4BFD"/>
    <w:rsid w:val="008E4F3E"/>
    <w:rsid w:val="008E5C2A"/>
    <w:rsid w:val="008E62EA"/>
    <w:rsid w:val="008E726D"/>
    <w:rsid w:val="008E7446"/>
    <w:rsid w:val="008F149B"/>
    <w:rsid w:val="008F1630"/>
    <w:rsid w:val="008F2D87"/>
    <w:rsid w:val="008F34C2"/>
    <w:rsid w:val="008F3B7F"/>
    <w:rsid w:val="008F5967"/>
    <w:rsid w:val="008F640A"/>
    <w:rsid w:val="008F77BB"/>
    <w:rsid w:val="0090061F"/>
    <w:rsid w:val="00900A3F"/>
    <w:rsid w:val="00901C18"/>
    <w:rsid w:val="00902C4A"/>
    <w:rsid w:val="00903619"/>
    <w:rsid w:val="0090371F"/>
    <w:rsid w:val="00904525"/>
    <w:rsid w:val="0090468C"/>
    <w:rsid w:val="00904931"/>
    <w:rsid w:val="00904DF9"/>
    <w:rsid w:val="00905F67"/>
    <w:rsid w:val="009065E7"/>
    <w:rsid w:val="009070A3"/>
    <w:rsid w:val="009074D7"/>
    <w:rsid w:val="00907681"/>
    <w:rsid w:val="0090774E"/>
    <w:rsid w:val="009119C7"/>
    <w:rsid w:val="009123F6"/>
    <w:rsid w:val="00912AFA"/>
    <w:rsid w:val="00912C22"/>
    <w:rsid w:val="0091364F"/>
    <w:rsid w:val="00913854"/>
    <w:rsid w:val="009144AC"/>
    <w:rsid w:val="009154F1"/>
    <w:rsid w:val="009155B8"/>
    <w:rsid w:val="00916088"/>
    <w:rsid w:val="009177F8"/>
    <w:rsid w:val="009208BA"/>
    <w:rsid w:val="009212BE"/>
    <w:rsid w:val="0092178B"/>
    <w:rsid w:val="00921EDE"/>
    <w:rsid w:val="0092250E"/>
    <w:rsid w:val="00923226"/>
    <w:rsid w:val="009238CC"/>
    <w:rsid w:val="00923B95"/>
    <w:rsid w:val="009241F5"/>
    <w:rsid w:val="00924254"/>
    <w:rsid w:val="009242EB"/>
    <w:rsid w:val="00926CE2"/>
    <w:rsid w:val="00927C59"/>
    <w:rsid w:val="009309DC"/>
    <w:rsid w:val="00930F81"/>
    <w:rsid w:val="00931408"/>
    <w:rsid w:val="00931DC1"/>
    <w:rsid w:val="009320F2"/>
    <w:rsid w:val="00932286"/>
    <w:rsid w:val="0093231A"/>
    <w:rsid w:val="0093277E"/>
    <w:rsid w:val="00934344"/>
    <w:rsid w:val="009343E8"/>
    <w:rsid w:val="00934BAD"/>
    <w:rsid w:val="00936EEA"/>
    <w:rsid w:val="0093704A"/>
    <w:rsid w:val="009372F9"/>
    <w:rsid w:val="00937787"/>
    <w:rsid w:val="00937C3E"/>
    <w:rsid w:val="00937DC2"/>
    <w:rsid w:val="00941FEE"/>
    <w:rsid w:val="009422BC"/>
    <w:rsid w:val="009424FF"/>
    <w:rsid w:val="0094262E"/>
    <w:rsid w:val="0094297A"/>
    <w:rsid w:val="00942A0B"/>
    <w:rsid w:val="00942A74"/>
    <w:rsid w:val="00943E0A"/>
    <w:rsid w:val="00943E74"/>
    <w:rsid w:val="00943FAC"/>
    <w:rsid w:val="00944395"/>
    <w:rsid w:val="00944505"/>
    <w:rsid w:val="00944FA2"/>
    <w:rsid w:val="00945602"/>
    <w:rsid w:val="009467EA"/>
    <w:rsid w:val="00946A11"/>
    <w:rsid w:val="00946DD4"/>
    <w:rsid w:val="00947A7B"/>
    <w:rsid w:val="00951558"/>
    <w:rsid w:val="00951EE9"/>
    <w:rsid w:val="00953614"/>
    <w:rsid w:val="009540C2"/>
    <w:rsid w:val="00955B81"/>
    <w:rsid w:val="00955FA6"/>
    <w:rsid w:val="00960BDE"/>
    <w:rsid w:val="0096249C"/>
    <w:rsid w:val="00962788"/>
    <w:rsid w:val="00965710"/>
    <w:rsid w:val="009657E2"/>
    <w:rsid w:val="00966DAF"/>
    <w:rsid w:val="009675D9"/>
    <w:rsid w:val="00967DFF"/>
    <w:rsid w:val="0097002B"/>
    <w:rsid w:val="009700E5"/>
    <w:rsid w:val="00970236"/>
    <w:rsid w:val="00970263"/>
    <w:rsid w:val="00971334"/>
    <w:rsid w:val="00971469"/>
    <w:rsid w:val="0097169B"/>
    <w:rsid w:val="00972E86"/>
    <w:rsid w:val="00973949"/>
    <w:rsid w:val="00975893"/>
    <w:rsid w:val="00975A21"/>
    <w:rsid w:val="00976973"/>
    <w:rsid w:val="00977660"/>
    <w:rsid w:val="009776F6"/>
    <w:rsid w:val="009778A0"/>
    <w:rsid w:val="0098024C"/>
    <w:rsid w:val="0098176E"/>
    <w:rsid w:val="00982846"/>
    <w:rsid w:val="00982B03"/>
    <w:rsid w:val="00983314"/>
    <w:rsid w:val="00983EE1"/>
    <w:rsid w:val="00983F2D"/>
    <w:rsid w:val="00984724"/>
    <w:rsid w:val="00984944"/>
    <w:rsid w:val="00985323"/>
    <w:rsid w:val="009856A1"/>
    <w:rsid w:val="00985782"/>
    <w:rsid w:val="00985E0A"/>
    <w:rsid w:val="0098605F"/>
    <w:rsid w:val="009860BD"/>
    <w:rsid w:val="009868DC"/>
    <w:rsid w:val="00986FFC"/>
    <w:rsid w:val="00990089"/>
    <w:rsid w:val="0099018E"/>
    <w:rsid w:val="009911DB"/>
    <w:rsid w:val="00991D0B"/>
    <w:rsid w:val="009920EF"/>
    <w:rsid w:val="00992670"/>
    <w:rsid w:val="00992903"/>
    <w:rsid w:val="0099293E"/>
    <w:rsid w:val="00993224"/>
    <w:rsid w:val="00993644"/>
    <w:rsid w:val="00994B17"/>
    <w:rsid w:val="00995217"/>
    <w:rsid w:val="00995607"/>
    <w:rsid w:val="009960B7"/>
    <w:rsid w:val="00996896"/>
    <w:rsid w:val="009A0AE3"/>
    <w:rsid w:val="009A0D6B"/>
    <w:rsid w:val="009A0E31"/>
    <w:rsid w:val="009A26FF"/>
    <w:rsid w:val="009A2A0F"/>
    <w:rsid w:val="009A30BE"/>
    <w:rsid w:val="009A36AF"/>
    <w:rsid w:val="009A404A"/>
    <w:rsid w:val="009A462D"/>
    <w:rsid w:val="009A469D"/>
    <w:rsid w:val="009A48DA"/>
    <w:rsid w:val="009A4CC7"/>
    <w:rsid w:val="009A5FA4"/>
    <w:rsid w:val="009A67D9"/>
    <w:rsid w:val="009A7C65"/>
    <w:rsid w:val="009B00D3"/>
    <w:rsid w:val="009B0295"/>
    <w:rsid w:val="009B069F"/>
    <w:rsid w:val="009B2145"/>
    <w:rsid w:val="009B28AA"/>
    <w:rsid w:val="009B6700"/>
    <w:rsid w:val="009B6A84"/>
    <w:rsid w:val="009C1241"/>
    <w:rsid w:val="009C1293"/>
    <w:rsid w:val="009C12A0"/>
    <w:rsid w:val="009C1765"/>
    <w:rsid w:val="009C2651"/>
    <w:rsid w:val="009C306E"/>
    <w:rsid w:val="009C3096"/>
    <w:rsid w:val="009C3D90"/>
    <w:rsid w:val="009C3EB9"/>
    <w:rsid w:val="009C43C1"/>
    <w:rsid w:val="009C43EB"/>
    <w:rsid w:val="009C55FB"/>
    <w:rsid w:val="009C5ECE"/>
    <w:rsid w:val="009C7D6B"/>
    <w:rsid w:val="009D0A22"/>
    <w:rsid w:val="009D10D6"/>
    <w:rsid w:val="009D12EC"/>
    <w:rsid w:val="009D18D5"/>
    <w:rsid w:val="009D27B5"/>
    <w:rsid w:val="009D334C"/>
    <w:rsid w:val="009D3D27"/>
    <w:rsid w:val="009D4017"/>
    <w:rsid w:val="009D47E3"/>
    <w:rsid w:val="009D5471"/>
    <w:rsid w:val="009D577A"/>
    <w:rsid w:val="009D57DA"/>
    <w:rsid w:val="009D6ECD"/>
    <w:rsid w:val="009D70D2"/>
    <w:rsid w:val="009D742C"/>
    <w:rsid w:val="009D7634"/>
    <w:rsid w:val="009D7DD2"/>
    <w:rsid w:val="009E0A4C"/>
    <w:rsid w:val="009E0E99"/>
    <w:rsid w:val="009E1341"/>
    <w:rsid w:val="009E2319"/>
    <w:rsid w:val="009E28E0"/>
    <w:rsid w:val="009E2F1F"/>
    <w:rsid w:val="009E39F3"/>
    <w:rsid w:val="009E3F26"/>
    <w:rsid w:val="009E473F"/>
    <w:rsid w:val="009E4B62"/>
    <w:rsid w:val="009E4C9F"/>
    <w:rsid w:val="009E5C80"/>
    <w:rsid w:val="009E6C38"/>
    <w:rsid w:val="009E7B7F"/>
    <w:rsid w:val="009F023B"/>
    <w:rsid w:val="009F049A"/>
    <w:rsid w:val="009F085B"/>
    <w:rsid w:val="009F08E4"/>
    <w:rsid w:val="009F2A2C"/>
    <w:rsid w:val="009F2AC7"/>
    <w:rsid w:val="009F3720"/>
    <w:rsid w:val="009F3E42"/>
    <w:rsid w:val="009F5300"/>
    <w:rsid w:val="009F5E34"/>
    <w:rsid w:val="009F62D6"/>
    <w:rsid w:val="009F644C"/>
    <w:rsid w:val="009F69CD"/>
    <w:rsid w:val="009F70E5"/>
    <w:rsid w:val="00A019F2"/>
    <w:rsid w:val="00A01E05"/>
    <w:rsid w:val="00A020AB"/>
    <w:rsid w:val="00A02BC9"/>
    <w:rsid w:val="00A02C22"/>
    <w:rsid w:val="00A03081"/>
    <w:rsid w:val="00A039D9"/>
    <w:rsid w:val="00A039FC"/>
    <w:rsid w:val="00A03CBE"/>
    <w:rsid w:val="00A0410B"/>
    <w:rsid w:val="00A042C6"/>
    <w:rsid w:val="00A04CFE"/>
    <w:rsid w:val="00A067BD"/>
    <w:rsid w:val="00A06EC9"/>
    <w:rsid w:val="00A0772B"/>
    <w:rsid w:val="00A07978"/>
    <w:rsid w:val="00A07E1E"/>
    <w:rsid w:val="00A07F2D"/>
    <w:rsid w:val="00A1021F"/>
    <w:rsid w:val="00A102EA"/>
    <w:rsid w:val="00A1048E"/>
    <w:rsid w:val="00A11393"/>
    <w:rsid w:val="00A11919"/>
    <w:rsid w:val="00A11F7F"/>
    <w:rsid w:val="00A12930"/>
    <w:rsid w:val="00A13540"/>
    <w:rsid w:val="00A1464C"/>
    <w:rsid w:val="00A14970"/>
    <w:rsid w:val="00A14D32"/>
    <w:rsid w:val="00A15B61"/>
    <w:rsid w:val="00A16056"/>
    <w:rsid w:val="00A16387"/>
    <w:rsid w:val="00A1668E"/>
    <w:rsid w:val="00A16FBA"/>
    <w:rsid w:val="00A177F6"/>
    <w:rsid w:val="00A17CF1"/>
    <w:rsid w:val="00A21523"/>
    <w:rsid w:val="00A2215E"/>
    <w:rsid w:val="00A223F2"/>
    <w:rsid w:val="00A231C9"/>
    <w:rsid w:val="00A23A39"/>
    <w:rsid w:val="00A2458F"/>
    <w:rsid w:val="00A247FC"/>
    <w:rsid w:val="00A24DB9"/>
    <w:rsid w:val="00A25741"/>
    <w:rsid w:val="00A257BA"/>
    <w:rsid w:val="00A257E3"/>
    <w:rsid w:val="00A260D9"/>
    <w:rsid w:val="00A26532"/>
    <w:rsid w:val="00A26AF7"/>
    <w:rsid w:val="00A3009E"/>
    <w:rsid w:val="00A30D92"/>
    <w:rsid w:val="00A31D28"/>
    <w:rsid w:val="00A32489"/>
    <w:rsid w:val="00A334FC"/>
    <w:rsid w:val="00A33611"/>
    <w:rsid w:val="00A33A65"/>
    <w:rsid w:val="00A3488A"/>
    <w:rsid w:val="00A35185"/>
    <w:rsid w:val="00A35DF3"/>
    <w:rsid w:val="00A402B8"/>
    <w:rsid w:val="00A41FFC"/>
    <w:rsid w:val="00A432C2"/>
    <w:rsid w:val="00A441F0"/>
    <w:rsid w:val="00A44EBC"/>
    <w:rsid w:val="00A45035"/>
    <w:rsid w:val="00A45328"/>
    <w:rsid w:val="00A459B8"/>
    <w:rsid w:val="00A45E53"/>
    <w:rsid w:val="00A46295"/>
    <w:rsid w:val="00A50A8D"/>
    <w:rsid w:val="00A5136A"/>
    <w:rsid w:val="00A514FA"/>
    <w:rsid w:val="00A5151F"/>
    <w:rsid w:val="00A52013"/>
    <w:rsid w:val="00A52BFC"/>
    <w:rsid w:val="00A52E74"/>
    <w:rsid w:val="00A53F01"/>
    <w:rsid w:val="00A54176"/>
    <w:rsid w:val="00A54A79"/>
    <w:rsid w:val="00A55A53"/>
    <w:rsid w:val="00A562F9"/>
    <w:rsid w:val="00A563AF"/>
    <w:rsid w:val="00A56A9F"/>
    <w:rsid w:val="00A571B2"/>
    <w:rsid w:val="00A57587"/>
    <w:rsid w:val="00A57CA7"/>
    <w:rsid w:val="00A6002B"/>
    <w:rsid w:val="00A60378"/>
    <w:rsid w:val="00A61459"/>
    <w:rsid w:val="00A61A0B"/>
    <w:rsid w:val="00A625D8"/>
    <w:rsid w:val="00A62B7C"/>
    <w:rsid w:val="00A63DC4"/>
    <w:rsid w:val="00A64195"/>
    <w:rsid w:val="00A65248"/>
    <w:rsid w:val="00A65FF9"/>
    <w:rsid w:val="00A66538"/>
    <w:rsid w:val="00A66AD3"/>
    <w:rsid w:val="00A70A9F"/>
    <w:rsid w:val="00A71248"/>
    <w:rsid w:val="00A71561"/>
    <w:rsid w:val="00A71BAD"/>
    <w:rsid w:val="00A71C31"/>
    <w:rsid w:val="00A73030"/>
    <w:rsid w:val="00A734F3"/>
    <w:rsid w:val="00A73A7C"/>
    <w:rsid w:val="00A73BF0"/>
    <w:rsid w:val="00A74986"/>
    <w:rsid w:val="00A74A12"/>
    <w:rsid w:val="00A75827"/>
    <w:rsid w:val="00A767A2"/>
    <w:rsid w:val="00A76816"/>
    <w:rsid w:val="00A768E5"/>
    <w:rsid w:val="00A7777E"/>
    <w:rsid w:val="00A8018C"/>
    <w:rsid w:val="00A80363"/>
    <w:rsid w:val="00A80FCC"/>
    <w:rsid w:val="00A81395"/>
    <w:rsid w:val="00A818C3"/>
    <w:rsid w:val="00A81BFD"/>
    <w:rsid w:val="00A81E93"/>
    <w:rsid w:val="00A82600"/>
    <w:rsid w:val="00A8355A"/>
    <w:rsid w:val="00A83A1E"/>
    <w:rsid w:val="00A851F9"/>
    <w:rsid w:val="00A85DD2"/>
    <w:rsid w:val="00A8615C"/>
    <w:rsid w:val="00A866A6"/>
    <w:rsid w:val="00A86A41"/>
    <w:rsid w:val="00A871ED"/>
    <w:rsid w:val="00A873A0"/>
    <w:rsid w:val="00A87577"/>
    <w:rsid w:val="00A87E5D"/>
    <w:rsid w:val="00A90F21"/>
    <w:rsid w:val="00A910BF"/>
    <w:rsid w:val="00A914F1"/>
    <w:rsid w:val="00A92F90"/>
    <w:rsid w:val="00A9353D"/>
    <w:rsid w:val="00A93ADC"/>
    <w:rsid w:val="00A93B1A"/>
    <w:rsid w:val="00A93E3D"/>
    <w:rsid w:val="00A9419B"/>
    <w:rsid w:val="00A94317"/>
    <w:rsid w:val="00A955E1"/>
    <w:rsid w:val="00A958E6"/>
    <w:rsid w:val="00A95D13"/>
    <w:rsid w:val="00A9721B"/>
    <w:rsid w:val="00A97558"/>
    <w:rsid w:val="00A975FF"/>
    <w:rsid w:val="00A97888"/>
    <w:rsid w:val="00AA081D"/>
    <w:rsid w:val="00AA0C71"/>
    <w:rsid w:val="00AA0FCB"/>
    <w:rsid w:val="00AA17EA"/>
    <w:rsid w:val="00AA3322"/>
    <w:rsid w:val="00AA38E7"/>
    <w:rsid w:val="00AA3901"/>
    <w:rsid w:val="00AA3B3D"/>
    <w:rsid w:val="00AA4A0A"/>
    <w:rsid w:val="00AA4E0A"/>
    <w:rsid w:val="00AA6400"/>
    <w:rsid w:val="00AA6449"/>
    <w:rsid w:val="00AA64F5"/>
    <w:rsid w:val="00AA74EF"/>
    <w:rsid w:val="00AA75A3"/>
    <w:rsid w:val="00AB0037"/>
    <w:rsid w:val="00AB0547"/>
    <w:rsid w:val="00AB081B"/>
    <w:rsid w:val="00AB0A2A"/>
    <w:rsid w:val="00AB3581"/>
    <w:rsid w:val="00AB37E3"/>
    <w:rsid w:val="00AB39C6"/>
    <w:rsid w:val="00AB4582"/>
    <w:rsid w:val="00AB47E3"/>
    <w:rsid w:val="00AB4F1C"/>
    <w:rsid w:val="00AB56A3"/>
    <w:rsid w:val="00AB5D4C"/>
    <w:rsid w:val="00AB60AA"/>
    <w:rsid w:val="00AB6D3E"/>
    <w:rsid w:val="00AB6F61"/>
    <w:rsid w:val="00AB7940"/>
    <w:rsid w:val="00AB7BB8"/>
    <w:rsid w:val="00AB7D97"/>
    <w:rsid w:val="00AB7FA5"/>
    <w:rsid w:val="00AC049B"/>
    <w:rsid w:val="00AC0E6B"/>
    <w:rsid w:val="00AC123D"/>
    <w:rsid w:val="00AC1599"/>
    <w:rsid w:val="00AC1784"/>
    <w:rsid w:val="00AC182F"/>
    <w:rsid w:val="00AC39A5"/>
    <w:rsid w:val="00AC3D61"/>
    <w:rsid w:val="00AC4C64"/>
    <w:rsid w:val="00AC4F7E"/>
    <w:rsid w:val="00AC5088"/>
    <w:rsid w:val="00AC5B0D"/>
    <w:rsid w:val="00AC7701"/>
    <w:rsid w:val="00AC7A01"/>
    <w:rsid w:val="00AD1775"/>
    <w:rsid w:val="00AD1A5A"/>
    <w:rsid w:val="00AD221B"/>
    <w:rsid w:val="00AD26A0"/>
    <w:rsid w:val="00AD28FE"/>
    <w:rsid w:val="00AD314C"/>
    <w:rsid w:val="00AD375A"/>
    <w:rsid w:val="00AD3C23"/>
    <w:rsid w:val="00AD46A7"/>
    <w:rsid w:val="00AD50DE"/>
    <w:rsid w:val="00AD52BE"/>
    <w:rsid w:val="00AD57A2"/>
    <w:rsid w:val="00AD582E"/>
    <w:rsid w:val="00AD5EC1"/>
    <w:rsid w:val="00AD67E0"/>
    <w:rsid w:val="00AD6B10"/>
    <w:rsid w:val="00AD73C1"/>
    <w:rsid w:val="00AD770E"/>
    <w:rsid w:val="00AD7F02"/>
    <w:rsid w:val="00AE0923"/>
    <w:rsid w:val="00AE19BC"/>
    <w:rsid w:val="00AE2890"/>
    <w:rsid w:val="00AE3570"/>
    <w:rsid w:val="00AE4DD6"/>
    <w:rsid w:val="00AE5795"/>
    <w:rsid w:val="00AE5E6F"/>
    <w:rsid w:val="00AE60BD"/>
    <w:rsid w:val="00AE6AD2"/>
    <w:rsid w:val="00AE6B06"/>
    <w:rsid w:val="00AE6D2C"/>
    <w:rsid w:val="00AE6F32"/>
    <w:rsid w:val="00AE732F"/>
    <w:rsid w:val="00AE770E"/>
    <w:rsid w:val="00AE7D24"/>
    <w:rsid w:val="00AF178A"/>
    <w:rsid w:val="00AF179E"/>
    <w:rsid w:val="00AF1912"/>
    <w:rsid w:val="00AF2DA7"/>
    <w:rsid w:val="00AF30BC"/>
    <w:rsid w:val="00AF30F4"/>
    <w:rsid w:val="00AF3306"/>
    <w:rsid w:val="00AF3A63"/>
    <w:rsid w:val="00AF3B69"/>
    <w:rsid w:val="00AF3EDE"/>
    <w:rsid w:val="00AF48B5"/>
    <w:rsid w:val="00AF48BE"/>
    <w:rsid w:val="00AF57F9"/>
    <w:rsid w:val="00AF5A9C"/>
    <w:rsid w:val="00AF6A8E"/>
    <w:rsid w:val="00AF70E8"/>
    <w:rsid w:val="00B0007E"/>
    <w:rsid w:val="00B00765"/>
    <w:rsid w:val="00B00C14"/>
    <w:rsid w:val="00B01D53"/>
    <w:rsid w:val="00B01DCD"/>
    <w:rsid w:val="00B0207E"/>
    <w:rsid w:val="00B023A6"/>
    <w:rsid w:val="00B023BC"/>
    <w:rsid w:val="00B024D1"/>
    <w:rsid w:val="00B02E00"/>
    <w:rsid w:val="00B03095"/>
    <w:rsid w:val="00B04002"/>
    <w:rsid w:val="00B047A7"/>
    <w:rsid w:val="00B054ED"/>
    <w:rsid w:val="00B05EFE"/>
    <w:rsid w:val="00B061D6"/>
    <w:rsid w:val="00B06399"/>
    <w:rsid w:val="00B1018B"/>
    <w:rsid w:val="00B104CE"/>
    <w:rsid w:val="00B10A1C"/>
    <w:rsid w:val="00B10ECA"/>
    <w:rsid w:val="00B1173C"/>
    <w:rsid w:val="00B11803"/>
    <w:rsid w:val="00B12382"/>
    <w:rsid w:val="00B125E0"/>
    <w:rsid w:val="00B12A0F"/>
    <w:rsid w:val="00B12CBA"/>
    <w:rsid w:val="00B16717"/>
    <w:rsid w:val="00B169D6"/>
    <w:rsid w:val="00B17074"/>
    <w:rsid w:val="00B1743D"/>
    <w:rsid w:val="00B17464"/>
    <w:rsid w:val="00B17A9F"/>
    <w:rsid w:val="00B17C38"/>
    <w:rsid w:val="00B20B92"/>
    <w:rsid w:val="00B20BAD"/>
    <w:rsid w:val="00B21894"/>
    <w:rsid w:val="00B2250E"/>
    <w:rsid w:val="00B22FE3"/>
    <w:rsid w:val="00B23282"/>
    <w:rsid w:val="00B233AD"/>
    <w:rsid w:val="00B237E3"/>
    <w:rsid w:val="00B2432F"/>
    <w:rsid w:val="00B2550A"/>
    <w:rsid w:val="00B25780"/>
    <w:rsid w:val="00B26876"/>
    <w:rsid w:val="00B26A44"/>
    <w:rsid w:val="00B26D2E"/>
    <w:rsid w:val="00B27B22"/>
    <w:rsid w:val="00B27B45"/>
    <w:rsid w:val="00B30BA1"/>
    <w:rsid w:val="00B31712"/>
    <w:rsid w:val="00B31D41"/>
    <w:rsid w:val="00B32177"/>
    <w:rsid w:val="00B32743"/>
    <w:rsid w:val="00B3308C"/>
    <w:rsid w:val="00B336B4"/>
    <w:rsid w:val="00B33A86"/>
    <w:rsid w:val="00B33DF3"/>
    <w:rsid w:val="00B34DBC"/>
    <w:rsid w:val="00B352C3"/>
    <w:rsid w:val="00B35D41"/>
    <w:rsid w:val="00B3662E"/>
    <w:rsid w:val="00B36EA4"/>
    <w:rsid w:val="00B36F53"/>
    <w:rsid w:val="00B40256"/>
    <w:rsid w:val="00B42A78"/>
    <w:rsid w:val="00B42D99"/>
    <w:rsid w:val="00B42DA6"/>
    <w:rsid w:val="00B43783"/>
    <w:rsid w:val="00B43AC5"/>
    <w:rsid w:val="00B44432"/>
    <w:rsid w:val="00B444FE"/>
    <w:rsid w:val="00B45800"/>
    <w:rsid w:val="00B468A4"/>
    <w:rsid w:val="00B469EF"/>
    <w:rsid w:val="00B46BB7"/>
    <w:rsid w:val="00B4712E"/>
    <w:rsid w:val="00B51B99"/>
    <w:rsid w:val="00B522C4"/>
    <w:rsid w:val="00B52BAC"/>
    <w:rsid w:val="00B54B82"/>
    <w:rsid w:val="00B55CCC"/>
    <w:rsid w:val="00B55D05"/>
    <w:rsid w:val="00B55F2D"/>
    <w:rsid w:val="00B5695D"/>
    <w:rsid w:val="00B56AB7"/>
    <w:rsid w:val="00B61201"/>
    <w:rsid w:val="00B61A84"/>
    <w:rsid w:val="00B620AD"/>
    <w:rsid w:val="00B62183"/>
    <w:rsid w:val="00B62268"/>
    <w:rsid w:val="00B6477A"/>
    <w:rsid w:val="00B65552"/>
    <w:rsid w:val="00B657EB"/>
    <w:rsid w:val="00B65BC7"/>
    <w:rsid w:val="00B67308"/>
    <w:rsid w:val="00B675E1"/>
    <w:rsid w:val="00B67AC0"/>
    <w:rsid w:val="00B700B4"/>
    <w:rsid w:val="00B7126A"/>
    <w:rsid w:val="00B71CDD"/>
    <w:rsid w:val="00B72755"/>
    <w:rsid w:val="00B72BAE"/>
    <w:rsid w:val="00B72FA0"/>
    <w:rsid w:val="00B744A2"/>
    <w:rsid w:val="00B7501C"/>
    <w:rsid w:val="00B7557B"/>
    <w:rsid w:val="00B75A32"/>
    <w:rsid w:val="00B75D2F"/>
    <w:rsid w:val="00B77AC2"/>
    <w:rsid w:val="00B80719"/>
    <w:rsid w:val="00B81062"/>
    <w:rsid w:val="00B8139B"/>
    <w:rsid w:val="00B8171B"/>
    <w:rsid w:val="00B81945"/>
    <w:rsid w:val="00B82F7B"/>
    <w:rsid w:val="00B8310F"/>
    <w:rsid w:val="00B83BD8"/>
    <w:rsid w:val="00B84005"/>
    <w:rsid w:val="00B84C4B"/>
    <w:rsid w:val="00B84D19"/>
    <w:rsid w:val="00B84F7B"/>
    <w:rsid w:val="00B852A1"/>
    <w:rsid w:val="00B86119"/>
    <w:rsid w:val="00B8643C"/>
    <w:rsid w:val="00B865F5"/>
    <w:rsid w:val="00B87A82"/>
    <w:rsid w:val="00B9086C"/>
    <w:rsid w:val="00B91A23"/>
    <w:rsid w:val="00B91D19"/>
    <w:rsid w:val="00B922DB"/>
    <w:rsid w:val="00B92804"/>
    <w:rsid w:val="00B94234"/>
    <w:rsid w:val="00B945D6"/>
    <w:rsid w:val="00B95BE4"/>
    <w:rsid w:val="00B95BF9"/>
    <w:rsid w:val="00B95DB2"/>
    <w:rsid w:val="00B95F95"/>
    <w:rsid w:val="00B972F2"/>
    <w:rsid w:val="00B975B2"/>
    <w:rsid w:val="00B975E2"/>
    <w:rsid w:val="00BA0060"/>
    <w:rsid w:val="00BA07C6"/>
    <w:rsid w:val="00BA0A4A"/>
    <w:rsid w:val="00BA383D"/>
    <w:rsid w:val="00BA3C33"/>
    <w:rsid w:val="00BA4B64"/>
    <w:rsid w:val="00BA5AA9"/>
    <w:rsid w:val="00BA5BD1"/>
    <w:rsid w:val="00BA6809"/>
    <w:rsid w:val="00BA7188"/>
    <w:rsid w:val="00BA7267"/>
    <w:rsid w:val="00BA72D1"/>
    <w:rsid w:val="00BA7701"/>
    <w:rsid w:val="00BA7921"/>
    <w:rsid w:val="00BA7AAC"/>
    <w:rsid w:val="00BA7DF9"/>
    <w:rsid w:val="00BB1048"/>
    <w:rsid w:val="00BB175D"/>
    <w:rsid w:val="00BB29EA"/>
    <w:rsid w:val="00BB35A8"/>
    <w:rsid w:val="00BB3E61"/>
    <w:rsid w:val="00BB4018"/>
    <w:rsid w:val="00BB44BD"/>
    <w:rsid w:val="00BB4BBA"/>
    <w:rsid w:val="00BB5081"/>
    <w:rsid w:val="00BB68D1"/>
    <w:rsid w:val="00BC00C4"/>
    <w:rsid w:val="00BC2023"/>
    <w:rsid w:val="00BC400F"/>
    <w:rsid w:val="00BC4043"/>
    <w:rsid w:val="00BC4572"/>
    <w:rsid w:val="00BC47CC"/>
    <w:rsid w:val="00BC5589"/>
    <w:rsid w:val="00BC57A9"/>
    <w:rsid w:val="00BC5C62"/>
    <w:rsid w:val="00BC62EA"/>
    <w:rsid w:val="00BC6590"/>
    <w:rsid w:val="00BC7B19"/>
    <w:rsid w:val="00BD1973"/>
    <w:rsid w:val="00BD1B56"/>
    <w:rsid w:val="00BD4286"/>
    <w:rsid w:val="00BD4E6B"/>
    <w:rsid w:val="00BD599F"/>
    <w:rsid w:val="00BD66A2"/>
    <w:rsid w:val="00BD7042"/>
    <w:rsid w:val="00BD7209"/>
    <w:rsid w:val="00BD7624"/>
    <w:rsid w:val="00BD7847"/>
    <w:rsid w:val="00BD7F97"/>
    <w:rsid w:val="00BE04AD"/>
    <w:rsid w:val="00BE0A4A"/>
    <w:rsid w:val="00BE0CCB"/>
    <w:rsid w:val="00BE0F6F"/>
    <w:rsid w:val="00BE1520"/>
    <w:rsid w:val="00BE16B7"/>
    <w:rsid w:val="00BE29E5"/>
    <w:rsid w:val="00BE2AE0"/>
    <w:rsid w:val="00BE2BA9"/>
    <w:rsid w:val="00BE3654"/>
    <w:rsid w:val="00BE39D5"/>
    <w:rsid w:val="00BE4DF6"/>
    <w:rsid w:val="00BE4EE6"/>
    <w:rsid w:val="00BE6669"/>
    <w:rsid w:val="00BE66A7"/>
    <w:rsid w:val="00BE6910"/>
    <w:rsid w:val="00BE7F03"/>
    <w:rsid w:val="00BF10FD"/>
    <w:rsid w:val="00BF144A"/>
    <w:rsid w:val="00BF1597"/>
    <w:rsid w:val="00BF1769"/>
    <w:rsid w:val="00BF1D04"/>
    <w:rsid w:val="00BF245A"/>
    <w:rsid w:val="00BF3314"/>
    <w:rsid w:val="00BF7315"/>
    <w:rsid w:val="00C00503"/>
    <w:rsid w:val="00C01437"/>
    <w:rsid w:val="00C0150F"/>
    <w:rsid w:val="00C01704"/>
    <w:rsid w:val="00C01DBE"/>
    <w:rsid w:val="00C03D70"/>
    <w:rsid w:val="00C03F63"/>
    <w:rsid w:val="00C04038"/>
    <w:rsid w:val="00C045B7"/>
    <w:rsid w:val="00C04B04"/>
    <w:rsid w:val="00C04D6C"/>
    <w:rsid w:val="00C05138"/>
    <w:rsid w:val="00C0696C"/>
    <w:rsid w:val="00C06ABF"/>
    <w:rsid w:val="00C077AE"/>
    <w:rsid w:val="00C07B34"/>
    <w:rsid w:val="00C07F12"/>
    <w:rsid w:val="00C1040A"/>
    <w:rsid w:val="00C11804"/>
    <w:rsid w:val="00C11957"/>
    <w:rsid w:val="00C131E5"/>
    <w:rsid w:val="00C13860"/>
    <w:rsid w:val="00C13952"/>
    <w:rsid w:val="00C13DA6"/>
    <w:rsid w:val="00C13E76"/>
    <w:rsid w:val="00C1422F"/>
    <w:rsid w:val="00C143C5"/>
    <w:rsid w:val="00C144CB"/>
    <w:rsid w:val="00C1472A"/>
    <w:rsid w:val="00C14965"/>
    <w:rsid w:val="00C15D29"/>
    <w:rsid w:val="00C15E96"/>
    <w:rsid w:val="00C160B2"/>
    <w:rsid w:val="00C161EB"/>
    <w:rsid w:val="00C167E1"/>
    <w:rsid w:val="00C17908"/>
    <w:rsid w:val="00C17D7E"/>
    <w:rsid w:val="00C17DF5"/>
    <w:rsid w:val="00C20630"/>
    <w:rsid w:val="00C21A3A"/>
    <w:rsid w:val="00C22558"/>
    <w:rsid w:val="00C23BA0"/>
    <w:rsid w:val="00C23E6E"/>
    <w:rsid w:val="00C247E0"/>
    <w:rsid w:val="00C24871"/>
    <w:rsid w:val="00C24CF8"/>
    <w:rsid w:val="00C25D3E"/>
    <w:rsid w:val="00C26654"/>
    <w:rsid w:val="00C26A96"/>
    <w:rsid w:val="00C270C1"/>
    <w:rsid w:val="00C277E9"/>
    <w:rsid w:val="00C27951"/>
    <w:rsid w:val="00C2796F"/>
    <w:rsid w:val="00C31436"/>
    <w:rsid w:val="00C316B6"/>
    <w:rsid w:val="00C3230E"/>
    <w:rsid w:val="00C32599"/>
    <w:rsid w:val="00C3279E"/>
    <w:rsid w:val="00C32EB4"/>
    <w:rsid w:val="00C33D03"/>
    <w:rsid w:val="00C33F35"/>
    <w:rsid w:val="00C34A6D"/>
    <w:rsid w:val="00C34E94"/>
    <w:rsid w:val="00C34FA7"/>
    <w:rsid w:val="00C3517F"/>
    <w:rsid w:val="00C3544A"/>
    <w:rsid w:val="00C3547B"/>
    <w:rsid w:val="00C3704F"/>
    <w:rsid w:val="00C370F6"/>
    <w:rsid w:val="00C3763D"/>
    <w:rsid w:val="00C37922"/>
    <w:rsid w:val="00C40CED"/>
    <w:rsid w:val="00C40FA4"/>
    <w:rsid w:val="00C4119F"/>
    <w:rsid w:val="00C41884"/>
    <w:rsid w:val="00C41E99"/>
    <w:rsid w:val="00C42A60"/>
    <w:rsid w:val="00C431D7"/>
    <w:rsid w:val="00C4398E"/>
    <w:rsid w:val="00C4440A"/>
    <w:rsid w:val="00C44C1A"/>
    <w:rsid w:val="00C4602A"/>
    <w:rsid w:val="00C46E35"/>
    <w:rsid w:val="00C46FB9"/>
    <w:rsid w:val="00C477E4"/>
    <w:rsid w:val="00C50188"/>
    <w:rsid w:val="00C5042C"/>
    <w:rsid w:val="00C50F26"/>
    <w:rsid w:val="00C5233D"/>
    <w:rsid w:val="00C52A63"/>
    <w:rsid w:val="00C52DA6"/>
    <w:rsid w:val="00C53734"/>
    <w:rsid w:val="00C5382F"/>
    <w:rsid w:val="00C54369"/>
    <w:rsid w:val="00C5472F"/>
    <w:rsid w:val="00C54B40"/>
    <w:rsid w:val="00C55B78"/>
    <w:rsid w:val="00C5647E"/>
    <w:rsid w:val="00C56B06"/>
    <w:rsid w:val="00C56E90"/>
    <w:rsid w:val="00C57BD7"/>
    <w:rsid w:val="00C605D9"/>
    <w:rsid w:val="00C6063A"/>
    <w:rsid w:val="00C618D4"/>
    <w:rsid w:val="00C6193E"/>
    <w:rsid w:val="00C63105"/>
    <w:rsid w:val="00C639C9"/>
    <w:rsid w:val="00C63FC7"/>
    <w:rsid w:val="00C654A0"/>
    <w:rsid w:val="00C6640C"/>
    <w:rsid w:val="00C66AD9"/>
    <w:rsid w:val="00C67488"/>
    <w:rsid w:val="00C6757E"/>
    <w:rsid w:val="00C67B1E"/>
    <w:rsid w:val="00C71893"/>
    <w:rsid w:val="00C7217F"/>
    <w:rsid w:val="00C72BDF"/>
    <w:rsid w:val="00C758BE"/>
    <w:rsid w:val="00C76381"/>
    <w:rsid w:val="00C76478"/>
    <w:rsid w:val="00C764FD"/>
    <w:rsid w:val="00C7663A"/>
    <w:rsid w:val="00C76FBB"/>
    <w:rsid w:val="00C77BCF"/>
    <w:rsid w:val="00C77D7E"/>
    <w:rsid w:val="00C81204"/>
    <w:rsid w:val="00C81DAC"/>
    <w:rsid w:val="00C81E67"/>
    <w:rsid w:val="00C8227B"/>
    <w:rsid w:val="00C826AD"/>
    <w:rsid w:val="00C82933"/>
    <w:rsid w:val="00C842A3"/>
    <w:rsid w:val="00C847BF"/>
    <w:rsid w:val="00C848D6"/>
    <w:rsid w:val="00C84B29"/>
    <w:rsid w:val="00C84C9C"/>
    <w:rsid w:val="00C8501D"/>
    <w:rsid w:val="00C85453"/>
    <w:rsid w:val="00C855FC"/>
    <w:rsid w:val="00C86327"/>
    <w:rsid w:val="00C8787B"/>
    <w:rsid w:val="00C87CD4"/>
    <w:rsid w:val="00C9065C"/>
    <w:rsid w:val="00C90792"/>
    <w:rsid w:val="00C90C32"/>
    <w:rsid w:val="00C94530"/>
    <w:rsid w:val="00C94A56"/>
    <w:rsid w:val="00C94CF9"/>
    <w:rsid w:val="00C95768"/>
    <w:rsid w:val="00C95B42"/>
    <w:rsid w:val="00C95F44"/>
    <w:rsid w:val="00C96511"/>
    <w:rsid w:val="00C96CEF"/>
    <w:rsid w:val="00C977A9"/>
    <w:rsid w:val="00CA05BE"/>
    <w:rsid w:val="00CA06B8"/>
    <w:rsid w:val="00CA1AEF"/>
    <w:rsid w:val="00CA2A4D"/>
    <w:rsid w:val="00CA2D2B"/>
    <w:rsid w:val="00CA338D"/>
    <w:rsid w:val="00CA48B4"/>
    <w:rsid w:val="00CA6737"/>
    <w:rsid w:val="00CA7A77"/>
    <w:rsid w:val="00CA7CE3"/>
    <w:rsid w:val="00CB0738"/>
    <w:rsid w:val="00CB0850"/>
    <w:rsid w:val="00CB0E58"/>
    <w:rsid w:val="00CB0E62"/>
    <w:rsid w:val="00CB1153"/>
    <w:rsid w:val="00CB1B15"/>
    <w:rsid w:val="00CB21CA"/>
    <w:rsid w:val="00CB220C"/>
    <w:rsid w:val="00CB2549"/>
    <w:rsid w:val="00CB2AA8"/>
    <w:rsid w:val="00CB2DC4"/>
    <w:rsid w:val="00CB374B"/>
    <w:rsid w:val="00CB408E"/>
    <w:rsid w:val="00CB4798"/>
    <w:rsid w:val="00CB47BC"/>
    <w:rsid w:val="00CB52B2"/>
    <w:rsid w:val="00CB556F"/>
    <w:rsid w:val="00CB59C0"/>
    <w:rsid w:val="00CB5FFD"/>
    <w:rsid w:val="00CB61C2"/>
    <w:rsid w:val="00CB68C4"/>
    <w:rsid w:val="00CB7439"/>
    <w:rsid w:val="00CB7990"/>
    <w:rsid w:val="00CB7DA2"/>
    <w:rsid w:val="00CC1C71"/>
    <w:rsid w:val="00CC1C97"/>
    <w:rsid w:val="00CC34DC"/>
    <w:rsid w:val="00CC389C"/>
    <w:rsid w:val="00CC3941"/>
    <w:rsid w:val="00CC43B2"/>
    <w:rsid w:val="00CC4AC8"/>
    <w:rsid w:val="00CC53AA"/>
    <w:rsid w:val="00CC5725"/>
    <w:rsid w:val="00CC58B0"/>
    <w:rsid w:val="00CC6706"/>
    <w:rsid w:val="00CC6956"/>
    <w:rsid w:val="00CD0E50"/>
    <w:rsid w:val="00CD217D"/>
    <w:rsid w:val="00CD25F7"/>
    <w:rsid w:val="00CD2636"/>
    <w:rsid w:val="00CD34F8"/>
    <w:rsid w:val="00CD3700"/>
    <w:rsid w:val="00CD3735"/>
    <w:rsid w:val="00CD3F8A"/>
    <w:rsid w:val="00CD4039"/>
    <w:rsid w:val="00CD6440"/>
    <w:rsid w:val="00CD6DD1"/>
    <w:rsid w:val="00CD6EB7"/>
    <w:rsid w:val="00CD7087"/>
    <w:rsid w:val="00CE0DEF"/>
    <w:rsid w:val="00CE0E8C"/>
    <w:rsid w:val="00CE115D"/>
    <w:rsid w:val="00CE16B4"/>
    <w:rsid w:val="00CE1AE1"/>
    <w:rsid w:val="00CE1B78"/>
    <w:rsid w:val="00CE1D0D"/>
    <w:rsid w:val="00CE29DC"/>
    <w:rsid w:val="00CE34E3"/>
    <w:rsid w:val="00CE3875"/>
    <w:rsid w:val="00CE4C3D"/>
    <w:rsid w:val="00CE4CF9"/>
    <w:rsid w:val="00CE50D5"/>
    <w:rsid w:val="00CE59B4"/>
    <w:rsid w:val="00CE62E0"/>
    <w:rsid w:val="00CE7162"/>
    <w:rsid w:val="00CE7A25"/>
    <w:rsid w:val="00CF0257"/>
    <w:rsid w:val="00CF0CED"/>
    <w:rsid w:val="00CF0DBC"/>
    <w:rsid w:val="00CF1F67"/>
    <w:rsid w:val="00CF2111"/>
    <w:rsid w:val="00CF2C3A"/>
    <w:rsid w:val="00CF2E0D"/>
    <w:rsid w:val="00CF36E3"/>
    <w:rsid w:val="00CF3C97"/>
    <w:rsid w:val="00CF4D82"/>
    <w:rsid w:val="00CF4FD5"/>
    <w:rsid w:val="00CF51AC"/>
    <w:rsid w:val="00CF6131"/>
    <w:rsid w:val="00CF62EA"/>
    <w:rsid w:val="00CF68B8"/>
    <w:rsid w:val="00CF6A9A"/>
    <w:rsid w:val="00CF6F3D"/>
    <w:rsid w:val="00D00FAF"/>
    <w:rsid w:val="00D00FD0"/>
    <w:rsid w:val="00D012B1"/>
    <w:rsid w:val="00D017F0"/>
    <w:rsid w:val="00D0253E"/>
    <w:rsid w:val="00D02C11"/>
    <w:rsid w:val="00D02E21"/>
    <w:rsid w:val="00D03AD0"/>
    <w:rsid w:val="00D03BF6"/>
    <w:rsid w:val="00D05397"/>
    <w:rsid w:val="00D05AF1"/>
    <w:rsid w:val="00D06247"/>
    <w:rsid w:val="00D06690"/>
    <w:rsid w:val="00D06CE6"/>
    <w:rsid w:val="00D07240"/>
    <w:rsid w:val="00D10A28"/>
    <w:rsid w:val="00D12738"/>
    <w:rsid w:val="00D127DC"/>
    <w:rsid w:val="00D13F89"/>
    <w:rsid w:val="00D14B97"/>
    <w:rsid w:val="00D14E20"/>
    <w:rsid w:val="00D16AD3"/>
    <w:rsid w:val="00D16BE5"/>
    <w:rsid w:val="00D17026"/>
    <w:rsid w:val="00D17130"/>
    <w:rsid w:val="00D17219"/>
    <w:rsid w:val="00D17492"/>
    <w:rsid w:val="00D200F3"/>
    <w:rsid w:val="00D2086A"/>
    <w:rsid w:val="00D20F73"/>
    <w:rsid w:val="00D21A28"/>
    <w:rsid w:val="00D224A1"/>
    <w:rsid w:val="00D2272C"/>
    <w:rsid w:val="00D22ED1"/>
    <w:rsid w:val="00D22FE7"/>
    <w:rsid w:val="00D24730"/>
    <w:rsid w:val="00D249CD"/>
    <w:rsid w:val="00D252D0"/>
    <w:rsid w:val="00D256D1"/>
    <w:rsid w:val="00D26445"/>
    <w:rsid w:val="00D26A96"/>
    <w:rsid w:val="00D26FA4"/>
    <w:rsid w:val="00D30012"/>
    <w:rsid w:val="00D30850"/>
    <w:rsid w:val="00D30A44"/>
    <w:rsid w:val="00D30B6C"/>
    <w:rsid w:val="00D30E06"/>
    <w:rsid w:val="00D30E25"/>
    <w:rsid w:val="00D31B32"/>
    <w:rsid w:val="00D327F2"/>
    <w:rsid w:val="00D32AA1"/>
    <w:rsid w:val="00D330E6"/>
    <w:rsid w:val="00D33196"/>
    <w:rsid w:val="00D341A4"/>
    <w:rsid w:val="00D34487"/>
    <w:rsid w:val="00D345C4"/>
    <w:rsid w:val="00D34A99"/>
    <w:rsid w:val="00D35754"/>
    <w:rsid w:val="00D36994"/>
    <w:rsid w:val="00D370F0"/>
    <w:rsid w:val="00D403D9"/>
    <w:rsid w:val="00D40430"/>
    <w:rsid w:val="00D406F9"/>
    <w:rsid w:val="00D41B8D"/>
    <w:rsid w:val="00D42E28"/>
    <w:rsid w:val="00D43769"/>
    <w:rsid w:val="00D45DFA"/>
    <w:rsid w:val="00D46116"/>
    <w:rsid w:val="00D46A84"/>
    <w:rsid w:val="00D46D0C"/>
    <w:rsid w:val="00D47237"/>
    <w:rsid w:val="00D51028"/>
    <w:rsid w:val="00D51124"/>
    <w:rsid w:val="00D51D97"/>
    <w:rsid w:val="00D52D54"/>
    <w:rsid w:val="00D538B7"/>
    <w:rsid w:val="00D5409F"/>
    <w:rsid w:val="00D54424"/>
    <w:rsid w:val="00D54B56"/>
    <w:rsid w:val="00D54C6E"/>
    <w:rsid w:val="00D5572E"/>
    <w:rsid w:val="00D570CC"/>
    <w:rsid w:val="00D5783F"/>
    <w:rsid w:val="00D57E60"/>
    <w:rsid w:val="00D60946"/>
    <w:rsid w:val="00D612F3"/>
    <w:rsid w:val="00D61BD0"/>
    <w:rsid w:val="00D64499"/>
    <w:rsid w:val="00D649D1"/>
    <w:rsid w:val="00D64F33"/>
    <w:rsid w:val="00D65E42"/>
    <w:rsid w:val="00D6703D"/>
    <w:rsid w:val="00D676DA"/>
    <w:rsid w:val="00D7028C"/>
    <w:rsid w:val="00D71304"/>
    <w:rsid w:val="00D71448"/>
    <w:rsid w:val="00D7153D"/>
    <w:rsid w:val="00D715FC"/>
    <w:rsid w:val="00D71E54"/>
    <w:rsid w:val="00D730A3"/>
    <w:rsid w:val="00D730B0"/>
    <w:rsid w:val="00D731B7"/>
    <w:rsid w:val="00D737A1"/>
    <w:rsid w:val="00D74B69"/>
    <w:rsid w:val="00D74CC0"/>
    <w:rsid w:val="00D75F6C"/>
    <w:rsid w:val="00D7608B"/>
    <w:rsid w:val="00D7624F"/>
    <w:rsid w:val="00D776F3"/>
    <w:rsid w:val="00D779A6"/>
    <w:rsid w:val="00D77A4E"/>
    <w:rsid w:val="00D802B9"/>
    <w:rsid w:val="00D8047B"/>
    <w:rsid w:val="00D809AB"/>
    <w:rsid w:val="00D80A45"/>
    <w:rsid w:val="00D813C5"/>
    <w:rsid w:val="00D819A6"/>
    <w:rsid w:val="00D81E56"/>
    <w:rsid w:val="00D81F0C"/>
    <w:rsid w:val="00D8251B"/>
    <w:rsid w:val="00D82769"/>
    <w:rsid w:val="00D82968"/>
    <w:rsid w:val="00D82FCC"/>
    <w:rsid w:val="00D84569"/>
    <w:rsid w:val="00D85350"/>
    <w:rsid w:val="00D8598D"/>
    <w:rsid w:val="00D85AA6"/>
    <w:rsid w:val="00D85AE7"/>
    <w:rsid w:val="00D85B4A"/>
    <w:rsid w:val="00D85DD7"/>
    <w:rsid w:val="00D86052"/>
    <w:rsid w:val="00D864A5"/>
    <w:rsid w:val="00D86D61"/>
    <w:rsid w:val="00D8783B"/>
    <w:rsid w:val="00D87CF5"/>
    <w:rsid w:val="00D9098F"/>
    <w:rsid w:val="00D9156F"/>
    <w:rsid w:val="00D91924"/>
    <w:rsid w:val="00D91D19"/>
    <w:rsid w:val="00D921B0"/>
    <w:rsid w:val="00D924E9"/>
    <w:rsid w:val="00D92FD3"/>
    <w:rsid w:val="00D932EC"/>
    <w:rsid w:val="00D93419"/>
    <w:rsid w:val="00D936CA"/>
    <w:rsid w:val="00D93B75"/>
    <w:rsid w:val="00D93C0A"/>
    <w:rsid w:val="00D93D36"/>
    <w:rsid w:val="00D93F8A"/>
    <w:rsid w:val="00D94119"/>
    <w:rsid w:val="00D945C6"/>
    <w:rsid w:val="00D9522C"/>
    <w:rsid w:val="00D9568B"/>
    <w:rsid w:val="00D956A1"/>
    <w:rsid w:val="00D960BF"/>
    <w:rsid w:val="00D96265"/>
    <w:rsid w:val="00D962A4"/>
    <w:rsid w:val="00D963FF"/>
    <w:rsid w:val="00D965FE"/>
    <w:rsid w:val="00D967FC"/>
    <w:rsid w:val="00DA0492"/>
    <w:rsid w:val="00DA098C"/>
    <w:rsid w:val="00DA0B5B"/>
    <w:rsid w:val="00DA2003"/>
    <w:rsid w:val="00DA278E"/>
    <w:rsid w:val="00DA2AF2"/>
    <w:rsid w:val="00DA323E"/>
    <w:rsid w:val="00DA3D93"/>
    <w:rsid w:val="00DA4460"/>
    <w:rsid w:val="00DA4901"/>
    <w:rsid w:val="00DA4C08"/>
    <w:rsid w:val="00DA6248"/>
    <w:rsid w:val="00DA6741"/>
    <w:rsid w:val="00DA7ADC"/>
    <w:rsid w:val="00DA7F5C"/>
    <w:rsid w:val="00DB069D"/>
    <w:rsid w:val="00DB0C86"/>
    <w:rsid w:val="00DB0C9A"/>
    <w:rsid w:val="00DB1A7A"/>
    <w:rsid w:val="00DB1DC1"/>
    <w:rsid w:val="00DB26F4"/>
    <w:rsid w:val="00DB2CD0"/>
    <w:rsid w:val="00DB2F95"/>
    <w:rsid w:val="00DB30AB"/>
    <w:rsid w:val="00DB3199"/>
    <w:rsid w:val="00DB4016"/>
    <w:rsid w:val="00DB4B76"/>
    <w:rsid w:val="00DB508B"/>
    <w:rsid w:val="00DB532C"/>
    <w:rsid w:val="00DB7B65"/>
    <w:rsid w:val="00DC0EAD"/>
    <w:rsid w:val="00DC2073"/>
    <w:rsid w:val="00DC30B5"/>
    <w:rsid w:val="00DC3885"/>
    <w:rsid w:val="00DC3A45"/>
    <w:rsid w:val="00DC4EA8"/>
    <w:rsid w:val="00DC5161"/>
    <w:rsid w:val="00DC670A"/>
    <w:rsid w:val="00DC67FF"/>
    <w:rsid w:val="00DC7126"/>
    <w:rsid w:val="00DD1491"/>
    <w:rsid w:val="00DD29E5"/>
    <w:rsid w:val="00DD3C4C"/>
    <w:rsid w:val="00DD4417"/>
    <w:rsid w:val="00DD48AC"/>
    <w:rsid w:val="00DD49F5"/>
    <w:rsid w:val="00DD5156"/>
    <w:rsid w:val="00DD52CA"/>
    <w:rsid w:val="00DD52DD"/>
    <w:rsid w:val="00DD5F0F"/>
    <w:rsid w:val="00DD606A"/>
    <w:rsid w:val="00DD7DD7"/>
    <w:rsid w:val="00DE051C"/>
    <w:rsid w:val="00DE0CA3"/>
    <w:rsid w:val="00DE1038"/>
    <w:rsid w:val="00DE1223"/>
    <w:rsid w:val="00DE1A2D"/>
    <w:rsid w:val="00DE21AD"/>
    <w:rsid w:val="00DE4AA4"/>
    <w:rsid w:val="00DE4CED"/>
    <w:rsid w:val="00DE4E5E"/>
    <w:rsid w:val="00DE5049"/>
    <w:rsid w:val="00DE5123"/>
    <w:rsid w:val="00DE7A6F"/>
    <w:rsid w:val="00DF0E94"/>
    <w:rsid w:val="00DF11E3"/>
    <w:rsid w:val="00DF1318"/>
    <w:rsid w:val="00DF1AA1"/>
    <w:rsid w:val="00DF1B1B"/>
    <w:rsid w:val="00DF1C47"/>
    <w:rsid w:val="00DF2559"/>
    <w:rsid w:val="00DF50B5"/>
    <w:rsid w:val="00DF58A1"/>
    <w:rsid w:val="00DF5BC3"/>
    <w:rsid w:val="00DF5D9D"/>
    <w:rsid w:val="00DF6871"/>
    <w:rsid w:val="00DF69CA"/>
    <w:rsid w:val="00DF6E72"/>
    <w:rsid w:val="00DF7108"/>
    <w:rsid w:val="00DF7646"/>
    <w:rsid w:val="00DF7892"/>
    <w:rsid w:val="00E00597"/>
    <w:rsid w:val="00E02C3F"/>
    <w:rsid w:val="00E02F8F"/>
    <w:rsid w:val="00E034AB"/>
    <w:rsid w:val="00E05264"/>
    <w:rsid w:val="00E05880"/>
    <w:rsid w:val="00E06FF2"/>
    <w:rsid w:val="00E0750B"/>
    <w:rsid w:val="00E078DA"/>
    <w:rsid w:val="00E07CBC"/>
    <w:rsid w:val="00E103E6"/>
    <w:rsid w:val="00E10445"/>
    <w:rsid w:val="00E1177F"/>
    <w:rsid w:val="00E12A86"/>
    <w:rsid w:val="00E133F6"/>
    <w:rsid w:val="00E13AB5"/>
    <w:rsid w:val="00E14076"/>
    <w:rsid w:val="00E15394"/>
    <w:rsid w:val="00E15730"/>
    <w:rsid w:val="00E20509"/>
    <w:rsid w:val="00E212CE"/>
    <w:rsid w:val="00E21862"/>
    <w:rsid w:val="00E2188C"/>
    <w:rsid w:val="00E224D5"/>
    <w:rsid w:val="00E23975"/>
    <w:rsid w:val="00E24283"/>
    <w:rsid w:val="00E24D9C"/>
    <w:rsid w:val="00E25358"/>
    <w:rsid w:val="00E25A89"/>
    <w:rsid w:val="00E26D30"/>
    <w:rsid w:val="00E27C10"/>
    <w:rsid w:val="00E30AC6"/>
    <w:rsid w:val="00E30B12"/>
    <w:rsid w:val="00E318F3"/>
    <w:rsid w:val="00E32560"/>
    <w:rsid w:val="00E32D4E"/>
    <w:rsid w:val="00E33CC1"/>
    <w:rsid w:val="00E34593"/>
    <w:rsid w:val="00E34856"/>
    <w:rsid w:val="00E35957"/>
    <w:rsid w:val="00E36F4B"/>
    <w:rsid w:val="00E37B28"/>
    <w:rsid w:val="00E402F6"/>
    <w:rsid w:val="00E414B6"/>
    <w:rsid w:val="00E41B05"/>
    <w:rsid w:val="00E42F4B"/>
    <w:rsid w:val="00E4306F"/>
    <w:rsid w:val="00E43358"/>
    <w:rsid w:val="00E43620"/>
    <w:rsid w:val="00E43B28"/>
    <w:rsid w:val="00E43CC4"/>
    <w:rsid w:val="00E43E28"/>
    <w:rsid w:val="00E43E97"/>
    <w:rsid w:val="00E45203"/>
    <w:rsid w:val="00E45290"/>
    <w:rsid w:val="00E4670F"/>
    <w:rsid w:val="00E479E0"/>
    <w:rsid w:val="00E47EA0"/>
    <w:rsid w:val="00E51D26"/>
    <w:rsid w:val="00E523EF"/>
    <w:rsid w:val="00E53477"/>
    <w:rsid w:val="00E53A52"/>
    <w:rsid w:val="00E55433"/>
    <w:rsid w:val="00E55774"/>
    <w:rsid w:val="00E56428"/>
    <w:rsid w:val="00E57562"/>
    <w:rsid w:val="00E5798E"/>
    <w:rsid w:val="00E57B06"/>
    <w:rsid w:val="00E57FB0"/>
    <w:rsid w:val="00E6087D"/>
    <w:rsid w:val="00E619A9"/>
    <w:rsid w:val="00E61B30"/>
    <w:rsid w:val="00E61B89"/>
    <w:rsid w:val="00E6208C"/>
    <w:rsid w:val="00E62A6F"/>
    <w:rsid w:val="00E6388F"/>
    <w:rsid w:val="00E63F4E"/>
    <w:rsid w:val="00E653BD"/>
    <w:rsid w:val="00E65D42"/>
    <w:rsid w:val="00E65EF7"/>
    <w:rsid w:val="00E663E2"/>
    <w:rsid w:val="00E6710F"/>
    <w:rsid w:val="00E673E0"/>
    <w:rsid w:val="00E676AA"/>
    <w:rsid w:val="00E67B42"/>
    <w:rsid w:val="00E702DB"/>
    <w:rsid w:val="00E708AE"/>
    <w:rsid w:val="00E70A18"/>
    <w:rsid w:val="00E70F42"/>
    <w:rsid w:val="00E71309"/>
    <w:rsid w:val="00E72123"/>
    <w:rsid w:val="00E7243E"/>
    <w:rsid w:val="00E732E6"/>
    <w:rsid w:val="00E73450"/>
    <w:rsid w:val="00E73516"/>
    <w:rsid w:val="00E735A5"/>
    <w:rsid w:val="00E74001"/>
    <w:rsid w:val="00E74030"/>
    <w:rsid w:val="00E7464A"/>
    <w:rsid w:val="00E76D93"/>
    <w:rsid w:val="00E76D9C"/>
    <w:rsid w:val="00E7710E"/>
    <w:rsid w:val="00E77A67"/>
    <w:rsid w:val="00E77B71"/>
    <w:rsid w:val="00E80086"/>
    <w:rsid w:val="00E80B7F"/>
    <w:rsid w:val="00E81E19"/>
    <w:rsid w:val="00E82DE2"/>
    <w:rsid w:val="00E83775"/>
    <w:rsid w:val="00E838FE"/>
    <w:rsid w:val="00E843B4"/>
    <w:rsid w:val="00E843DF"/>
    <w:rsid w:val="00E84A72"/>
    <w:rsid w:val="00E856EB"/>
    <w:rsid w:val="00E86489"/>
    <w:rsid w:val="00E86B6C"/>
    <w:rsid w:val="00E86F4C"/>
    <w:rsid w:val="00E87055"/>
    <w:rsid w:val="00E90A88"/>
    <w:rsid w:val="00E90AE8"/>
    <w:rsid w:val="00E90FD6"/>
    <w:rsid w:val="00E91220"/>
    <w:rsid w:val="00E91600"/>
    <w:rsid w:val="00E9219D"/>
    <w:rsid w:val="00E925E5"/>
    <w:rsid w:val="00E92701"/>
    <w:rsid w:val="00E92B62"/>
    <w:rsid w:val="00E9301A"/>
    <w:rsid w:val="00E93156"/>
    <w:rsid w:val="00E93763"/>
    <w:rsid w:val="00E940B8"/>
    <w:rsid w:val="00E9423C"/>
    <w:rsid w:val="00E943C1"/>
    <w:rsid w:val="00E9440D"/>
    <w:rsid w:val="00E94E6C"/>
    <w:rsid w:val="00E953B1"/>
    <w:rsid w:val="00E96D84"/>
    <w:rsid w:val="00E970AD"/>
    <w:rsid w:val="00EA0316"/>
    <w:rsid w:val="00EA07DA"/>
    <w:rsid w:val="00EA0F44"/>
    <w:rsid w:val="00EA1C0D"/>
    <w:rsid w:val="00EA30F3"/>
    <w:rsid w:val="00EA3247"/>
    <w:rsid w:val="00EA3822"/>
    <w:rsid w:val="00EA4B45"/>
    <w:rsid w:val="00EA52D8"/>
    <w:rsid w:val="00EA5869"/>
    <w:rsid w:val="00EA62D5"/>
    <w:rsid w:val="00EA6945"/>
    <w:rsid w:val="00EA6F8F"/>
    <w:rsid w:val="00EA72CF"/>
    <w:rsid w:val="00EB024D"/>
    <w:rsid w:val="00EB0647"/>
    <w:rsid w:val="00EB0943"/>
    <w:rsid w:val="00EB0B32"/>
    <w:rsid w:val="00EB0D8A"/>
    <w:rsid w:val="00EB181D"/>
    <w:rsid w:val="00EB199C"/>
    <w:rsid w:val="00EB1BF2"/>
    <w:rsid w:val="00EB1C25"/>
    <w:rsid w:val="00EB21ED"/>
    <w:rsid w:val="00EB2AD9"/>
    <w:rsid w:val="00EB2E2A"/>
    <w:rsid w:val="00EB3327"/>
    <w:rsid w:val="00EB43B6"/>
    <w:rsid w:val="00EB4527"/>
    <w:rsid w:val="00EB5794"/>
    <w:rsid w:val="00EB5A3E"/>
    <w:rsid w:val="00EB5F6F"/>
    <w:rsid w:val="00EB6432"/>
    <w:rsid w:val="00EB66F7"/>
    <w:rsid w:val="00EB71ED"/>
    <w:rsid w:val="00EB748D"/>
    <w:rsid w:val="00EB77C7"/>
    <w:rsid w:val="00EB78C1"/>
    <w:rsid w:val="00EB7A8F"/>
    <w:rsid w:val="00EC0911"/>
    <w:rsid w:val="00EC14AF"/>
    <w:rsid w:val="00EC1A79"/>
    <w:rsid w:val="00EC1D07"/>
    <w:rsid w:val="00EC212E"/>
    <w:rsid w:val="00EC266B"/>
    <w:rsid w:val="00EC3789"/>
    <w:rsid w:val="00EC3ACB"/>
    <w:rsid w:val="00EC3E96"/>
    <w:rsid w:val="00EC4716"/>
    <w:rsid w:val="00EC4B98"/>
    <w:rsid w:val="00EC4F43"/>
    <w:rsid w:val="00EC5AEC"/>
    <w:rsid w:val="00EC5D3B"/>
    <w:rsid w:val="00EC5F3D"/>
    <w:rsid w:val="00EC607D"/>
    <w:rsid w:val="00EC686D"/>
    <w:rsid w:val="00EC698B"/>
    <w:rsid w:val="00EC7959"/>
    <w:rsid w:val="00ED0A7B"/>
    <w:rsid w:val="00ED1A32"/>
    <w:rsid w:val="00ED1C10"/>
    <w:rsid w:val="00ED25BC"/>
    <w:rsid w:val="00ED26DD"/>
    <w:rsid w:val="00ED38C1"/>
    <w:rsid w:val="00ED3B01"/>
    <w:rsid w:val="00ED44BB"/>
    <w:rsid w:val="00ED4529"/>
    <w:rsid w:val="00ED464B"/>
    <w:rsid w:val="00ED4908"/>
    <w:rsid w:val="00ED75BD"/>
    <w:rsid w:val="00EE167A"/>
    <w:rsid w:val="00EE1B39"/>
    <w:rsid w:val="00EE1C16"/>
    <w:rsid w:val="00EE24C7"/>
    <w:rsid w:val="00EE24CC"/>
    <w:rsid w:val="00EE301C"/>
    <w:rsid w:val="00EE3D91"/>
    <w:rsid w:val="00EE4FB9"/>
    <w:rsid w:val="00EE58BE"/>
    <w:rsid w:val="00EE5990"/>
    <w:rsid w:val="00EE5F80"/>
    <w:rsid w:val="00EE713E"/>
    <w:rsid w:val="00EE7BA8"/>
    <w:rsid w:val="00EE7E6E"/>
    <w:rsid w:val="00EF1438"/>
    <w:rsid w:val="00EF15D7"/>
    <w:rsid w:val="00EF19B0"/>
    <w:rsid w:val="00EF291C"/>
    <w:rsid w:val="00EF2FED"/>
    <w:rsid w:val="00EF3661"/>
    <w:rsid w:val="00EF5487"/>
    <w:rsid w:val="00EF645E"/>
    <w:rsid w:val="00F01380"/>
    <w:rsid w:val="00F01740"/>
    <w:rsid w:val="00F01E4D"/>
    <w:rsid w:val="00F01F38"/>
    <w:rsid w:val="00F02871"/>
    <w:rsid w:val="00F04355"/>
    <w:rsid w:val="00F054A4"/>
    <w:rsid w:val="00F05701"/>
    <w:rsid w:val="00F05BE3"/>
    <w:rsid w:val="00F05EAE"/>
    <w:rsid w:val="00F06215"/>
    <w:rsid w:val="00F063BA"/>
    <w:rsid w:val="00F06453"/>
    <w:rsid w:val="00F11524"/>
    <w:rsid w:val="00F12A04"/>
    <w:rsid w:val="00F138AF"/>
    <w:rsid w:val="00F16651"/>
    <w:rsid w:val="00F16A6E"/>
    <w:rsid w:val="00F1705F"/>
    <w:rsid w:val="00F174F2"/>
    <w:rsid w:val="00F178A9"/>
    <w:rsid w:val="00F178E8"/>
    <w:rsid w:val="00F17E31"/>
    <w:rsid w:val="00F20182"/>
    <w:rsid w:val="00F20235"/>
    <w:rsid w:val="00F2037F"/>
    <w:rsid w:val="00F21276"/>
    <w:rsid w:val="00F21511"/>
    <w:rsid w:val="00F219AB"/>
    <w:rsid w:val="00F24B3D"/>
    <w:rsid w:val="00F24F53"/>
    <w:rsid w:val="00F25399"/>
    <w:rsid w:val="00F259B5"/>
    <w:rsid w:val="00F260EE"/>
    <w:rsid w:val="00F26341"/>
    <w:rsid w:val="00F2782F"/>
    <w:rsid w:val="00F27878"/>
    <w:rsid w:val="00F308CD"/>
    <w:rsid w:val="00F30A73"/>
    <w:rsid w:val="00F3153E"/>
    <w:rsid w:val="00F3194A"/>
    <w:rsid w:val="00F31E68"/>
    <w:rsid w:val="00F327AC"/>
    <w:rsid w:val="00F332D5"/>
    <w:rsid w:val="00F33C0E"/>
    <w:rsid w:val="00F34F55"/>
    <w:rsid w:val="00F35B53"/>
    <w:rsid w:val="00F35D65"/>
    <w:rsid w:val="00F35DA1"/>
    <w:rsid w:val="00F3670C"/>
    <w:rsid w:val="00F373F2"/>
    <w:rsid w:val="00F412B1"/>
    <w:rsid w:val="00F41634"/>
    <w:rsid w:val="00F41E4A"/>
    <w:rsid w:val="00F41EB3"/>
    <w:rsid w:val="00F42025"/>
    <w:rsid w:val="00F44256"/>
    <w:rsid w:val="00F442EB"/>
    <w:rsid w:val="00F449C9"/>
    <w:rsid w:val="00F44F45"/>
    <w:rsid w:val="00F45664"/>
    <w:rsid w:val="00F45EDB"/>
    <w:rsid w:val="00F4677F"/>
    <w:rsid w:val="00F47F6D"/>
    <w:rsid w:val="00F50263"/>
    <w:rsid w:val="00F50C10"/>
    <w:rsid w:val="00F50EFD"/>
    <w:rsid w:val="00F5101B"/>
    <w:rsid w:val="00F5182C"/>
    <w:rsid w:val="00F525D7"/>
    <w:rsid w:val="00F52CE2"/>
    <w:rsid w:val="00F52E41"/>
    <w:rsid w:val="00F53D2A"/>
    <w:rsid w:val="00F54FB0"/>
    <w:rsid w:val="00F55050"/>
    <w:rsid w:val="00F558CF"/>
    <w:rsid w:val="00F55AFF"/>
    <w:rsid w:val="00F55C85"/>
    <w:rsid w:val="00F561AE"/>
    <w:rsid w:val="00F56EEE"/>
    <w:rsid w:val="00F579EF"/>
    <w:rsid w:val="00F61B0E"/>
    <w:rsid w:val="00F6200F"/>
    <w:rsid w:val="00F6331D"/>
    <w:rsid w:val="00F63B35"/>
    <w:rsid w:val="00F64040"/>
    <w:rsid w:val="00F64373"/>
    <w:rsid w:val="00F64BEF"/>
    <w:rsid w:val="00F65235"/>
    <w:rsid w:val="00F65B90"/>
    <w:rsid w:val="00F66090"/>
    <w:rsid w:val="00F67E88"/>
    <w:rsid w:val="00F70C4D"/>
    <w:rsid w:val="00F7117F"/>
    <w:rsid w:val="00F71285"/>
    <w:rsid w:val="00F71715"/>
    <w:rsid w:val="00F71D2C"/>
    <w:rsid w:val="00F71DBA"/>
    <w:rsid w:val="00F72132"/>
    <w:rsid w:val="00F72702"/>
    <w:rsid w:val="00F72E61"/>
    <w:rsid w:val="00F73027"/>
    <w:rsid w:val="00F7327E"/>
    <w:rsid w:val="00F733C3"/>
    <w:rsid w:val="00F7349C"/>
    <w:rsid w:val="00F73795"/>
    <w:rsid w:val="00F73BF0"/>
    <w:rsid w:val="00F73C05"/>
    <w:rsid w:val="00F741B5"/>
    <w:rsid w:val="00F74368"/>
    <w:rsid w:val="00F74450"/>
    <w:rsid w:val="00F775EB"/>
    <w:rsid w:val="00F802E4"/>
    <w:rsid w:val="00F80399"/>
    <w:rsid w:val="00F80E01"/>
    <w:rsid w:val="00F81C6B"/>
    <w:rsid w:val="00F81ED4"/>
    <w:rsid w:val="00F82BE7"/>
    <w:rsid w:val="00F83281"/>
    <w:rsid w:val="00F84069"/>
    <w:rsid w:val="00F86671"/>
    <w:rsid w:val="00F87B56"/>
    <w:rsid w:val="00F90ED8"/>
    <w:rsid w:val="00F93097"/>
    <w:rsid w:val="00F94158"/>
    <w:rsid w:val="00F94CC0"/>
    <w:rsid w:val="00F950E0"/>
    <w:rsid w:val="00F953AA"/>
    <w:rsid w:val="00F957F7"/>
    <w:rsid w:val="00F958E6"/>
    <w:rsid w:val="00F9638D"/>
    <w:rsid w:val="00F96596"/>
    <w:rsid w:val="00F96E4A"/>
    <w:rsid w:val="00F96E51"/>
    <w:rsid w:val="00F97B63"/>
    <w:rsid w:val="00F97EA6"/>
    <w:rsid w:val="00FA01D5"/>
    <w:rsid w:val="00FA0967"/>
    <w:rsid w:val="00FA0B30"/>
    <w:rsid w:val="00FA0F77"/>
    <w:rsid w:val="00FA136F"/>
    <w:rsid w:val="00FA1B2B"/>
    <w:rsid w:val="00FA1C12"/>
    <w:rsid w:val="00FA1FB6"/>
    <w:rsid w:val="00FA2807"/>
    <w:rsid w:val="00FA2EFC"/>
    <w:rsid w:val="00FA4789"/>
    <w:rsid w:val="00FA5C75"/>
    <w:rsid w:val="00FA64EA"/>
    <w:rsid w:val="00FA7753"/>
    <w:rsid w:val="00FA78E2"/>
    <w:rsid w:val="00FA7F1D"/>
    <w:rsid w:val="00FB0F8E"/>
    <w:rsid w:val="00FB110C"/>
    <w:rsid w:val="00FB1A67"/>
    <w:rsid w:val="00FB21C0"/>
    <w:rsid w:val="00FB2409"/>
    <w:rsid w:val="00FB333C"/>
    <w:rsid w:val="00FB3E80"/>
    <w:rsid w:val="00FB4BF8"/>
    <w:rsid w:val="00FB6352"/>
    <w:rsid w:val="00FB63A8"/>
    <w:rsid w:val="00FB64B7"/>
    <w:rsid w:val="00FB6920"/>
    <w:rsid w:val="00FB6B9A"/>
    <w:rsid w:val="00FB6DE4"/>
    <w:rsid w:val="00FB78A7"/>
    <w:rsid w:val="00FB7E3B"/>
    <w:rsid w:val="00FC0440"/>
    <w:rsid w:val="00FC1679"/>
    <w:rsid w:val="00FC19E4"/>
    <w:rsid w:val="00FC2772"/>
    <w:rsid w:val="00FC2831"/>
    <w:rsid w:val="00FC35D5"/>
    <w:rsid w:val="00FC4061"/>
    <w:rsid w:val="00FC4A0D"/>
    <w:rsid w:val="00FC59E2"/>
    <w:rsid w:val="00FC602F"/>
    <w:rsid w:val="00FC655A"/>
    <w:rsid w:val="00FC6D63"/>
    <w:rsid w:val="00FC72A9"/>
    <w:rsid w:val="00FC73CC"/>
    <w:rsid w:val="00FC78D6"/>
    <w:rsid w:val="00FD0FB2"/>
    <w:rsid w:val="00FD1144"/>
    <w:rsid w:val="00FD1866"/>
    <w:rsid w:val="00FD28FF"/>
    <w:rsid w:val="00FD2AF6"/>
    <w:rsid w:val="00FD2C4C"/>
    <w:rsid w:val="00FD2DC3"/>
    <w:rsid w:val="00FD32D0"/>
    <w:rsid w:val="00FD56DD"/>
    <w:rsid w:val="00FD6D59"/>
    <w:rsid w:val="00FD6FCE"/>
    <w:rsid w:val="00FD72B9"/>
    <w:rsid w:val="00FE0439"/>
    <w:rsid w:val="00FE2952"/>
    <w:rsid w:val="00FE306C"/>
    <w:rsid w:val="00FE3090"/>
    <w:rsid w:val="00FE3C54"/>
    <w:rsid w:val="00FE4B4A"/>
    <w:rsid w:val="00FE4C9D"/>
    <w:rsid w:val="00FE4E56"/>
    <w:rsid w:val="00FE5966"/>
    <w:rsid w:val="00FE60BE"/>
    <w:rsid w:val="00FE61BB"/>
    <w:rsid w:val="00FE69AA"/>
    <w:rsid w:val="00FE6E6A"/>
    <w:rsid w:val="00FE6E83"/>
    <w:rsid w:val="00FE790F"/>
    <w:rsid w:val="00FF0306"/>
    <w:rsid w:val="00FF06E8"/>
    <w:rsid w:val="00FF0CB1"/>
    <w:rsid w:val="00FF0F48"/>
    <w:rsid w:val="00FF103B"/>
    <w:rsid w:val="00FF16D1"/>
    <w:rsid w:val="00FF17F3"/>
    <w:rsid w:val="00FF18F0"/>
    <w:rsid w:val="00FF1FB5"/>
    <w:rsid w:val="00FF2BEB"/>
    <w:rsid w:val="00FF2F31"/>
    <w:rsid w:val="00FF38AD"/>
    <w:rsid w:val="00FF3D52"/>
    <w:rsid w:val="00FF4688"/>
    <w:rsid w:val="00FF4F56"/>
    <w:rsid w:val="00FF603E"/>
    <w:rsid w:val="00FF6D3A"/>
    <w:rsid w:val="00FF76CE"/>
    <w:rsid w:val="00FF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D2B93F"/>
  <w15:docId w15:val="{30DF6BB4-13E8-478B-A88D-8C8D43C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5D8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000"/>
    <w:pPr>
      <w:keepNext/>
      <w:keepLines/>
      <w:widowControl w:val="0"/>
      <w:outlineLvl w:val="0"/>
    </w:pPr>
    <w:rPr>
      <w:rFonts w:ascii="Calibri Light" w:eastAsia="MS Gothic" w:hAnsi="Calibri Light"/>
      <w:bCs/>
      <w:color w:val="DC2A5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00"/>
    <w:pPr>
      <w:keepNext/>
      <w:keepLines/>
      <w:outlineLvl w:val="1"/>
    </w:pPr>
    <w:rPr>
      <w:rFonts w:ascii="Calibri Light" w:eastAsia="MS Gothic" w:hAnsi="Calibri Light"/>
      <w:bCs/>
      <w:color w:val="DC2A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000"/>
    <w:pPr>
      <w:outlineLvl w:val="2"/>
    </w:pPr>
    <w:rPr>
      <w:rFonts w:asciiTheme="minorHAnsi" w:eastAsia="MS Gothic" w:hAnsiTheme="minorHAnsi" w:cstheme="minorHAns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0495"/>
    <w:pPr>
      <w:keepNext/>
      <w:keepLines/>
      <w:outlineLvl w:val="3"/>
    </w:pPr>
    <w:rPr>
      <w:rFonts w:eastAsia="MS Gothic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6A1"/>
    <w:pPr>
      <w:keepNext/>
      <w:keepLines/>
      <w:spacing w:before="200"/>
      <w:outlineLvl w:val="4"/>
    </w:pPr>
    <w:rPr>
      <w:rFonts w:ascii="Cambria" w:eastAsia="MS Gothic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6A1"/>
    <w:pPr>
      <w:keepNext/>
      <w:keepLines/>
      <w:spacing w:before="200"/>
      <w:outlineLvl w:val="5"/>
    </w:pPr>
    <w:rPr>
      <w:rFonts w:ascii="Cambria" w:eastAsia="MS Gothic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6A1"/>
    <w:pPr>
      <w:keepNext/>
      <w:keepLines/>
      <w:spacing w:before="200"/>
      <w:outlineLvl w:val="6"/>
    </w:pPr>
    <w:rPr>
      <w:rFonts w:ascii="Cambria" w:eastAsia="MS Gothic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6A1"/>
    <w:pPr>
      <w:keepNext/>
      <w:keepLines/>
      <w:spacing w:before="200"/>
      <w:outlineLvl w:val="7"/>
    </w:pPr>
    <w:rPr>
      <w:rFonts w:ascii="Cambria" w:eastAsia="MS Gothic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6A1"/>
    <w:pPr>
      <w:keepNext/>
      <w:keepLines/>
      <w:spacing w:before="200"/>
      <w:outlineLvl w:val="8"/>
    </w:pPr>
    <w:rPr>
      <w:rFonts w:ascii="Cambria" w:eastAsia="MS Gothic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B0000"/>
    <w:rPr>
      <w:rFonts w:ascii="Calibri Light" w:eastAsia="MS Gothic" w:hAnsi="Calibri Light"/>
      <w:bCs/>
      <w:color w:val="DC2A52"/>
      <w:sz w:val="32"/>
      <w:szCs w:val="28"/>
    </w:rPr>
  </w:style>
  <w:style w:type="paragraph" w:styleId="BlockText">
    <w:name w:val="Block Text"/>
    <w:basedOn w:val="Normal"/>
    <w:uiPriority w:val="99"/>
    <w:unhideWhenUsed/>
    <w:rsid w:val="00C04038"/>
    <w:pPr>
      <w:spacing w:before="21"/>
      <w:ind w:left="1012" w:right="-20"/>
    </w:pPr>
    <w:rPr>
      <w:rFonts w:ascii="Maiandra GD" w:eastAsia="Maiandra GD" w:hAnsi="Maiandra GD" w:cs="Maiandra GD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890"/>
  </w:style>
  <w:style w:type="paragraph" w:styleId="Footer">
    <w:name w:val="footer"/>
    <w:basedOn w:val="Normal"/>
    <w:link w:val="FooterChar"/>
    <w:uiPriority w:val="99"/>
    <w:unhideWhenUsed/>
    <w:rsid w:val="003528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890"/>
  </w:style>
  <w:style w:type="paragraph" w:styleId="ListParagraph">
    <w:name w:val="List Paragraph"/>
    <w:basedOn w:val="Normal"/>
    <w:uiPriority w:val="34"/>
    <w:qFormat/>
    <w:rsid w:val="004A76A1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827D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1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827D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D1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27D18"/>
    <w:rPr>
      <w:b/>
      <w:bCs/>
      <w:sz w:val="20"/>
      <w:szCs w:val="20"/>
    </w:rPr>
  </w:style>
  <w:style w:type="paragraph" w:styleId="NoSpacing">
    <w:name w:val="No Spacing"/>
    <w:uiPriority w:val="1"/>
    <w:qFormat/>
    <w:rsid w:val="004A76A1"/>
    <w:rPr>
      <w:sz w:val="22"/>
      <w:szCs w:val="22"/>
    </w:rPr>
  </w:style>
  <w:style w:type="character" w:styleId="Hyperlink">
    <w:name w:val="Hyperlink"/>
    <w:uiPriority w:val="99"/>
    <w:unhideWhenUsed/>
    <w:rsid w:val="00851AE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51AE4"/>
    <w:rPr>
      <w:color w:val="800080"/>
      <w:u w:val="single"/>
    </w:rPr>
  </w:style>
  <w:style w:type="table" w:customStyle="1" w:styleId="LightGrid-Accent11">
    <w:name w:val="Light Grid - Accent 11"/>
    <w:basedOn w:val="TableNormal"/>
    <w:uiPriority w:val="62"/>
    <w:rsid w:val="00E034A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arlett" w:eastAsia="MS Gothic" w:hAnsi="Marlet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arlett" w:eastAsia="MS Gothic" w:hAnsi="Marlett" w:cs="Times New Roman"/>
        <w:b/>
        <w:bCs/>
      </w:rPr>
    </w:tblStylePr>
    <w:tblStylePr w:type="lastCol">
      <w:rPr>
        <w:rFonts w:ascii="Marlett" w:eastAsia="MS Gothic" w:hAnsi="Marlet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Verdana8">
    <w:name w:val="Verdana 8"/>
    <w:basedOn w:val="Normal"/>
    <w:link w:val="Verdana8Char"/>
    <w:rsid w:val="00231D4B"/>
    <w:rPr>
      <w:rFonts w:ascii="Verdana" w:eastAsia="Times New Roman" w:hAnsi="Verdana"/>
      <w:sz w:val="16"/>
      <w:szCs w:val="20"/>
    </w:rPr>
  </w:style>
  <w:style w:type="character" w:customStyle="1" w:styleId="Verdana8Char">
    <w:name w:val="Verdana 8 Char"/>
    <w:link w:val="Verdana8"/>
    <w:rsid w:val="00231D4B"/>
    <w:rPr>
      <w:rFonts w:ascii="Verdana" w:eastAsia="Times New Roman" w:hAnsi="Verdana" w:cs="Times New Roman"/>
      <w:sz w:val="16"/>
      <w:szCs w:val="20"/>
    </w:rPr>
  </w:style>
  <w:style w:type="paragraph" w:styleId="BodyTextIndent">
    <w:name w:val="Body Text Indent"/>
    <w:basedOn w:val="Normal"/>
    <w:link w:val="BodyTextIndentChar"/>
    <w:rsid w:val="00231D4B"/>
    <w:pPr>
      <w:ind w:left="72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link w:val="BodyTextIndent"/>
    <w:rsid w:val="00231D4B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231D4B"/>
  </w:style>
  <w:style w:type="character" w:customStyle="1" w:styleId="apple-converted-space">
    <w:name w:val="apple-converted-space"/>
    <w:basedOn w:val="DefaultParagraphFont"/>
    <w:rsid w:val="00231D4B"/>
  </w:style>
  <w:style w:type="character" w:customStyle="1" w:styleId="Date1">
    <w:name w:val="Date1"/>
    <w:basedOn w:val="DefaultParagraphFont"/>
    <w:rsid w:val="00F34F55"/>
  </w:style>
  <w:style w:type="character" w:customStyle="1" w:styleId="fn">
    <w:name w:val="fn"/>
    <w:basedOn w:val="DefaultParagraphFont"/>
    <w:rsid w:val="00F34F55"/>
  </w:style>
  <w:style w:type="character" w:customStyle="1" w:styleId="post-comments1">
    <w:name w:val="post-comments1"/>
    <w:rsid w:val="00F34F55"/>
    <w:rPr>
      <w:color w:val="333333"/>
    </w:rPr>
  </w:style>
  <w:style w:type="paragraph" w:styleId="BodyText">
    <w:name w:val="Body Text"/>
    <w:basedOn w:val="Normal"/>
    <w:link w:val="BodyTextChar"/>
    <w:uiPriority w:val="99"/>
    <w:unhideWhenUsed/>
    <w:rsid w:val="004A555A"/>
    <w:pPr>
      <w:spacing w:before="100" w:beforeAutospacing="1" w:after="300"/>
    </w:pPr>
    <w:rPr>
      <w:rFonts w:ascii="Open Sans" w:hAnsi="Open Sans"/>
      <w:color w:val="333333"/>
      <w:sz w:val="32"/>
      <w:szCs w:val="32"/>
    </w:rPr>
  </w:style>
  <w:style w:type="character" w:customStyle="1" w:styleId="BodyTextChar">
    <w:name w:val="Body Text Char"/>
    <w:link w:val="BodyText"/>
    <w:uiPriority w:val="99"/>
    <w:rsid w:val="004A555A"/>
    <w:rPr>
      <w:rFonts w:ascii="Open Sans" w:hAnsi="Open Sans"/>
      <w:color w:val="333333"/>
      <w:sz w:val="32"/>
      <w:szCs w:val="32"/>
    </w:rPr>
  </w:style>
  <w:style w:type="paragraph" w:styleId="NormalWeb">
    <w:name w:val="Normal (Web)"/>
    <w:basedOn w:val="Normal"/>
    <w:uiPriority w:val="99"/>
    <w:unhideWhenUsed/>
    <w:rsid w:val="00B744A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A76A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44395"/>
    <w:pPr>
      <w:tabs>
        <w:tab w:val="right" w:leader="dot" w:pos="9360"/>
      </w:tabs>
      <w:spacing w:before="240" w:after="120"/>
    </w:pPr>
    <w:rPr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E7A25"/>
    <w:pPr>
      <w:tabs>
        <w:tab w:val="right" w:leader="dot" w:pos="9360"/>
      </w:tabs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3A5F97"/>
    <w:pPr>
      <w:tabs>
        <w:tab w:val="right" w:pos="9350"/>
      </w:tabs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3A5F97"/>
    <w:pPr>
      <w:pBdr>
        <w:between w:val="double" w:sz="6" w:space="0" w:color="auto"/>
      </w:pBdr>
      <w:ind w:left="440"/>
    </w:pPr>
    <w:rPr>
      <w:i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56E90"/>
    <w:pPr>
      <w:pBdr>
        <w:between w:val="double" w:sz="6" w:space="0" w:color="auto"/>
      </w:pBdr>
      <w:ind w:left="1540"/>
    </w:pPr>
    <w:rPr>
      <w:sz w:val="20"/>
      <w:szCs w:val="20"/>
    </w:rPr>
  </w:style>
  <w:style w:type="character" w:customStyle="1" w:styleId="Heading2Char">
    <w:name w:val="Heading 2 Char"/>
    <w:link w:val="Heading2"/>
    <w:uiPriority w:val="9"/>
    <w:rsid w:val="003B0000"/>
    <w:rPr>
      <w:rFonts w:ascii="Calibri Light" w:eastAsia="MS Gothic" w:hAnsi="Calibri Light"/>
      <w:bCs/>
      <w:color w:val="DC2A52"/>
      <w:sz w:val="26"/>
      <w:szCs w:val="26"/>
    </w:rPr>
  </w:style>
  <w:style w:type="character" w:customStyle="1" w:styleId="Heading3Char">
    <w:name w:val="Heading 3 Char"/>
    <w:link w:val="Heading3"/>
    <w:uiPriority w:val="9"/>
    <w:rsid w:val="003B0000"/>
    <w:rPr>
      <w:rFonts w:asciiTheme="minorHAnsi" w:eastAsia="MS Gothic" w:hAnsiTheme="minorHAnsi" w:cstheme="minorHAnsi"/>
      <w:b/>
      <w:bCs/>
      <w:color w:val="4F81BD"/>
      <w:sz w:val="22"/>
      <w:szCs w:val="22"/>
    </w:rPr>
  </w:style>
  <w:style w:type="character" w:customStyle="1" w:styleId="Heading4Char">
    <w:name w:val="Heading 4 Char"/>
    <w:link w:val="Heading4"/>
    <w:uiPriority w:val="9"/>
    <w:rsid w:val="00620495"/>
    <w:rPr>
      <w:rFonts w:eastAsia="MS Gothic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4A76A1"/>
    <w:rPr>
      <w:rFonts w:ascii="Cambria" w:eastAsia="MS Gothic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A76A1"/>
    <w:rPr>
      <w:rFonts w:ascii="Cambria" w:eastAsia="MS Gothic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A76A1"/>
    <w:rPr>
      <w:rFonts w:ascii="Cambria" w:eastAsia="MS Gothic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A76A1"/>
    <w:rPr>
      <w:rFonts w:ascii="Cambria" w:eastAsia="MS Gothic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A76A1"/>
    <w:rPr>
      <w:rFonts w:ascii="Cambria" w:eastAsia="MS Gothic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76A1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76A1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A76A1"/>
    <w:rPr>
      <w:rFonts w:ascii="Cambria" w:eastAsia="MS Gothic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76A1"/>
    <w:pPr>
      <w:numPr>
        <w:ilvl w:val="1"/>
      </w:numPr>
    </w:pPr>
    <w:rPr>
      <w:rFonts w:ascii="Cambria" w:eastAsia="MS Gothic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A76A1"/>
    <w:rPr>
      <w:rFonts w:ascii="Cambria" w:eastAsia="MS Gothic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4A76A1"/>
    <w:rPr>
      <w:b/>
      <w:bCs/>
    </w:rPr>
  </w:style>
  <w:style w:type="character" w:styleId="Emphasis">
    <w:name w:val="Emphasis"/>
    <w:uiPriority w:val="20"/>
    <w:qFormat/>
    <w:rsid w:val="004A76A1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A76A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4A76A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76A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76A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4A76A1"/>
    <w:rPr>
      <w:i/>
      <w:iCs/>
      <w:color w:val="808080"/>
    </w:rPr>
  </w:style>
  <w:style w:type="character" w:styleId="IntenseEmphasis">
    <w:name w:val="Intense Emphasis"/>
    <w:uiPriority w:val="21"/>
    <w:qFormat/>
    <w:rsid w:val="004A76A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4A76A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4A76A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4A76A1"/>
    <w:rPr>
      <w:b/>
      <w:bCs/>
      <w:smallCaps/>
      <w:spacing w:val="5"/>
    </w:rPr>
  </w:style>
  <w:style w:type="table" w:styleId="TableGrid">
    <w:name w:val="Table Grid"/>
    <w:basedOn w:val="TableNormal"/>
    <w:uiPriority w:val="39"/>
    <w:rsid w:val="00632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632286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632286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PageNumber">
    <w:name w:val="page number"/>
    <w:basedOn w:val="DefaultParagraphFont"/>
    <w:rsid w:val="00FB64B7"/>
  </w:style>
  <w:style w:type="paragraph" w:styleId="Revision">
    <w:name w:val="Revision"/>
    <w:hidden/>
    <w:uiPriority w:val="99"/>
    <w:semiHidden/>
    <w:rsid w:val="00377065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93B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93B3B"/>
  </w:style>
  <w:style w:type="character" w:styleId="FootnoteReference">
    <w:name w:val="footnote reference"/>
    <w:basedOn w:val="DefaultParagraphFont"/>
    <w:uiPriority w:val="99"/>
    <w:semiHidden/>
    <w:unhideWhenUsed/>
    <w:rsid w:val="00793B3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3E7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3E76"/>
  </w:style>
  <w:style w:type="character" w:styleId="EndnoteReference">
    <w:name w:val="endnote reference"/>
    <w:basedOn w:val="DefaultParagraphFont"/>
    <w:uiPriority w:val="99"/>
    <w:semiHidden/>
    <w:unhideWhenUsed/>
    <w:rsid w:val="00C13E7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85F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5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959264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098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804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5" w:color="DDDDDD"/>
                                    <w:right w:val="none" w:sz="0" w:space="0" w:color="auto"/>
                                  </w:divBdr>
                                </w:div>
                                <w:div w:id="190140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7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3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8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595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7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60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4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590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12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8045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132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1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sse.dcchildcareconnections@dc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osse.dcchildcareconnections@dc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3D7D4-D157-4C8D-8EE5-ACD42D02CBAE}"/>
      </w:docPartPr>
      <w:docPartBody>
        <w:p w:rsidR="000D27D8" w:rsidRDefault="00A823B8"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D10080B70A44A528F8D20197216F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B453-1B52-4523-A3BC-B5ACD33C3901}"/>
      </w:docPartPr>
      <w:docPartBody>
        <w:p w:rsidR="000D27D8" w:rsidRDefault="00A823B8" w:rsidP="00A823B8">
          <w:pPr>
            <w:pStyle w:val="9D10080B70A44A528F8D20197216F6A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C08406046384CE1AB4CABBBD3C26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DCEA-024D-4B13-9558-059110EDCAB8}"/>
      </w:docPartPr>
      <w:docPartBody>
        <w:p w:rsidR="000D27D8" w:rsidRDefault="00A823B8" w:rsidP="00A823B8">
          <w:pPr>
            <w:pStyle w:val="EC08406046384CE1AB4CABBBD3C2648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1F6F35ADA2F4D91B10B3E992FA80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5FC1-18F4-4CF3-8244-D30C76CE7C5D}"/>
      </w:docPartPr>
      <w:docPartBody>
        <w:p w:rsidR="000D27D8" w:rsidRDefault="00A823B8" w:rsidP="00A823B8">
          <w:pPr>
            <w:pStyle w:val="E1F6F35ADA2F4D91B10B3E992FA805B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382833D77F6494A9AE0BB4C3CC33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C34A1-6D6F-45B7-A271-F910284E8B90}"/>
      </w:docPartPr>
      <w:docPartBody>
        <w:p w:rsidR="000D27D8" w:rsidRDefault="00A823B8" w:rsidP="00A823B8">
          <w:pPr>
            <w:pStyle w:val="8382833D77F6494A9AE0BB4C3CC33C0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57205A5C7574A98A4BB6417BABC1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6748E-DB2B-483C-B8C4-A0CB0340E989}"/>
      </w:docPartPr>
      <w:docPartBody>
        <w:p w:rsidR="000D27D8" w:rsidRDefault="00A823B8" w:rsidP="00A823B8">
          <w:pPr>
            <w:pStyle w:val="A57205A5C7574A98A4BB6417BABC1FD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DC1A56F999B47FA8B7E75F81E26C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FC505-936D-4925-A189-BAB1A082A8B1}"/>
      </w:docPartPr>
      <w:docPartBody>
        <w:p w:rsidR="000D27D8" w:rsidRDefault="00A823B8" w:rsidP="00A823B8">
          <w:pPr>
            <w:pStyle w:val="CDC1A56F999B47FA8B7E75F81E26C67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2BB2A01F1D84FB89E45A822C5A33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14E6-CB6C-4928-8DCD-A833502E88AC}"/>
      </w:docPartPr>
      <w:docPartBody>
        <w:p w:rsidR="000D27D8" w:rsidRDefault="00A823B8" w:rsidP="00A823B8">
          <w:pPr>
            <w:pStyle w:val="22BB2A01F1D84FB89E45A822C5A3331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D8C3D3F5F0E4D98B8EE2F2B243B7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A23A8-A5CD-40A6-8CEB-D703E20B47BE}"/>
      </w:docPartPr>
      <w:docPartBody>
        <w:p w:rsidR="000D27D8" w:rsidRDefault="00A823B8" w:rsidP="00A823B8">
          <w:pPr>
            <w:pStyle w:val="CD8C3D3F5F0E4D98B8EE2F2B243B777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69335425BD94E788D26DBED5CC3D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F30D9-946C-43D4-9F20-9F8AB5A24AD5}"/>
      </w:docPartPr>
      <w:docPartBody>
        <w:p w:rsidR="000D27D8" w:rsidRDefault="00A823B8" w:rsidP="00A823B8">
          <w:pPr>
            <w:pStyle w:val="569335425BD94E788D26DBED5CC3DD5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6DC3A52172FF45D1999B5903A5E35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D21DE-79F9-4A37-AD72-A6AC6F846E94}"/>
      </w:docPartPr>
      <w:docPartBody>
        <w:p w:rsidR="000D27D8" w:rsidRDefault="00A823B8" w:rsidP="00A823B8">
          <w:pPr>
            <w:pStyle w:val="6DC3A52172FF45D1999B5903A5E35E6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412DB0061E84DE99D6A9E40638BE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B93B5-63C2-4565-BA7E-E88CDCF10534}"/>
      </w:docPartPr>
      <w:docPartBody>
        <w:p w:rsidR="000D27D8" w:rsidRDefault="00A823B8" w:rsidP="00A823B8">
          <w:pPr>
            <w:pStyle w:val="0412DB0061E84DE99D6A9E40638BEF2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9BBBC1E7A4A42D598941817E2D1F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8CD91-8081-4068-B8D3-DECB9C4A29C6}"/>
      </w:docPartPr>
      <w:docPartBody>
        <w:p w:rsidR="000D27D8" w:rsidRDefault="00A823B8" w:rsidP="00A823B8">
          <w:pPr>
            <w:pStyle w:val="49BBBC1E7A4A42D598941817E2D1F083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6B0F9C9FFCD4F8198D69086B66B4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01484-FA27-4D20-ADA9-B618E782B785}"/>
      </w:docPartPr>
      <w:docPartBody>
        <w:p w:rsidR="000D27D8" w:rsidRDefault="00A823B8" w:rsidP="00A823B8">
          <w:pPr>
            <w:pStyle w:val="56B0F9C9FFCD4F8198D69086B66B46A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188E1DCEE9CF485D9FF4E15EA22EA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32501-98AD-4D7A-B311-C61CFCE7EFA8}"/>
      </w:docPartPr>
      <w:docPartBody>
        <w:p w:rsidR="000D27D8" w:rsidRDefault="00A823B8" w:rsidP="00A823B8">
          <w:pPr>
            <w:pStyle w:val="188E1DCEE9CF485D9FF4E15EA22EA3CB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4404530B55146158C27751D1BB73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E0CE0-38D7-4226-9875-7BCC077992D2}"/>
      </w:docPartPr>
      <w:docPartBody>
        <w:p w:rsidR="000D27D8" w:rsidRDefault="00A823B8" w:rsidP="00A823B8">
          <w:pPr>
            <w:pStyle w:val="24404530B55146158C27751D1BB73AC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91440C5956042C491CAC23178481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208FD-C971-41CD-B5C2-37B0499ABA11}"/>
      </w:docPartPr>
      <w:docPartBody>
        <w:p w:rsidR="000D27D8" w:rsidRDefault="00A823B8" w:rsidP="00A823B8">
          <w:pPr>
            <w:pStyle w:val="C91440C5956042C491CAC23178481AB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E34E75F2F60C49E1B39944234182A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3F91E-CFAB-490E-A1C4-4D619A38DA3A}"/>
      </w:docPartPr>
      <w:docPartBody>
        <w:p w:rsidR="000D27D8" w:rsidRDefault="00A823B8" w:rsidP="00A823B8">
          <w:pPr>
            <w:pStyle w:val="E34E75F2F60C49E1B39944234182A06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0E969FEE33FC4D4D9F9819B5B0A3F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83C29-72F8-478E-B539-FC2499619B6A}"/>
      </w:docPartPr>
      <w:docPartBody>
        <w:p w:rsidR="000D27D8" w:rsidRDefault="00A823B8" w:rsidP="00A823B8">
          <w:pPr>
            <w:pStyle w:val="0E969FEE33FC4D4D9F9819B5B0A3FFA3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A50EC55A8B34670BDABC22E872D4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0EE4F-2CF1-4F2A-9D6E-8B42E55080B6}"/>
      </w:docPartPr>
      <w:docPartBody>
        <w:p w:rsidR="000D27D8" w:rsidRDefault="00A823B8" w:rsidP="00A823B8">
          <w:pPr>
            <w:pStyle w:val="8A50EC55A8B34670BDABC22E872D4EBD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73D33512436477DB6C1CECF2A368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42108-230E-41DC-A363-C8E125C8B721}"/>
      </w:docPartPr>
      <w:docPartBody>
        <w:p w:rsidR="000D27D8" w:rsidRDefault="00A823B8" w:rsidP="00A823B8">
          <w:pPr>
            <w:pStyle w:val="C73D33512436477DB6C1CECF2A3680A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B3CCD4A8816341718B5538098935D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4434C-BD89-4B9A-895B-21FE5AF43B17}"/>
      </w:docPartPr>
      <w:docPartBody>
        <w:p w:rsidR="000D27D8" w:rsidRDefault="00A823B8" w:rsidP="00A823B8">
          <w:pPr>
            <w:pStyle w:val="B3CCD4A8816341718B5538098935D511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52D787D01E594BDB817805ED99C70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33DB5-2728-435E-911F-AB1168DBC06D}"/>
      </w:docPartPr>
      <w:docPartBody>
        <w:p w:rsidR="000D27D8" w:rsidRDefault="00A823B8" w:rsidP="00A823B8">
          <w:pPr>
            <w:pStyle w:val="52D787D01E594BDB817805ED99C707EA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5F51F440A0A4135A7F34D8F22D3A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096BF-B318-4DF8-BCAF-D99106431926}"/>
      </w:docPartPr>
      <w:docPartBody>
        <w:p w:rsidR="000D27D8" w:rsidRDefault="00A823B8" w:rsidP="00A823B8">
          <w:pPr>
            <w:pStyle w:val="85F51F440A0A4135A7F34D8F22D3AF0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916B96C63D874B8FAE635DD130E3FD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817D2-F9E2-40C0-9C1F-EF7434467DEC}"/>
      </w:docPartPr>
      <w:docPartBody>
        <w:p w:rsidR="000D27D8" w:rsidRDefault="00A823B8" w:rsidP="00A823B8">
          <w:pPr>
            <w:pStyle w:val="916B96C63D874B8FAE635DD130E3FDD6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6C5FF67430F445E9A8613B61D66E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9DBCD-420C-44FE-87E1-C044AA7099CF}"/>
      </w:docPartPr>
      <w:docPartBody>
        <w:p w:rsidR="000D27D8" w:rsidRDefault="00A823B8" w:rsidP="00A823B8">
          <w:pPr>
            <w:pStyle w:val="26C5FF67430F445E9A8613B61D66ECA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4536536A1C0546F286427AF97CD1B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3004-50C8-48DA-9724-1E2C0C09E5EE}"/>
      </w:docPartPr>
      <w:docPartBody>
        <w:p w:rsidR="000D27D8" w:rsidRDefault="00A823B8" w:rsidP="00A823B8">
          <w:pPr>
            <w:pStyle w:val="4536536A1C0546F286427AF97CD1B2C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6FCC6836FA14CD79372F9EAD1CE0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323FB2-B753-4C3C-AB0F-AE07AF8AA83A}"/>
      </w:docPartPr>
      <w:docPartBody>
        <w:p w:rsidR="000D27D8" w:rsidRDefault="00A823B8" w:rsidP="00A823B8">
          <w:pPr>
            <w:pStyle w:val="86FCC6836FA14CD79372F9EAD1CE0DC4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3B3573686C9479A8F222247FEF51E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CA306-0B08-48DA-9EB9-06F291C85DDE}"/>
      </w:docPartPr>
      <w:docPartBody>
        <w:p w:rsidR="000D27D8" w:rsidRDefault="00A823B8" w:rsidP="00A823B8">
          <w:pPr>
            <w:pStyle w:val="A3B3573686C9479A8F222247FEF51EF2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6CA99D4FADD47A09012EB0CE3A92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2041F-B06E-44B2-B204-862234199906}"/>
      </w:docPartPr>
      <w:docPartBody>
        <w:p w:rsidR="000D27D8" w:rsidRDefault="00A823B8" w:rsidP="00A823B8">
          <w:pPr>
            <w:pStyle w:val="86CA99D4FADD47A09012EB0CE3A92EAE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ACE35E8BD4245EBA5895CBC6F54C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B7133-2D84-4EF7-B441-C405602B5C0C}"/>
      </w:docPartPr>
      <w:docPartBody>
        <w:p w:rsidR="000D27D8" w:rsidRDefault="00A823B8" w:rsidP="00A823B8">
          <w:pPr>
            <w:pStyle w:val="AACE35E8BD4245EBA5895CBC6F54C4D0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A08DC5C374E54A08AC2488D3FD71E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A8BF0-0ABB-4C5C-AB21-4B948F4587D5}"/>
      </w:docPartPr>
      <w:docPartBody>
        <w:p w:rsidR="000D27D8" w:rsidRDefault="00A823B8" w:rsidP="00A823B8">
          <w:pPr>
            <w:pStyle w:val="A08DC5C374E54A08AC2488D3FD71E97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AD6EA5EAB0C49F09838B12165AF3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B36F3-CB0C-42C9-8A8A-B616DB42C979}"/>
      </w:docPartPr>
      <w:docPartBody>
        <w:p w:rsidR="000D27D8" w:rsidRDefault="00A823B8" w:rsidP="00A823B8">
          <w:pPr>
            <w:pStyle w:val="CAD6EA5EAB0C49F09838B12165AF385F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F62FF75E6F584867AC6923A4F8A12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1054-2651-418F-9504-46CF413F3DFF}"/>
      </w:docPartPr>
      <w:docPartBody>
        <w:p w:rsidR="000D27D8" w:rsidRDefault="00A823B8" w:rsidP="00A823B8">
          <w:pPr>
            <w:pStyle w:val="F62FF75E6F584867AC6923A4F8A12C17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DF2FD75B6F3A4BC3B3A9EDB77994E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75D8C-93A0-47AC-8AF5-7D172927D425}"/>
      </w:docPartPr>
      <w:docPartBody>
        <w:p w:rsidR="000D27D8" w:rsidRDefault="00A823B8" w:rsidP="00A823B8">
          <w:pPr>
            <w:pStyle w:val="DF2FD75B6F3A4BC3B3A9EDB77994EEE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24BE15C96B7E408EA1B2F77B8BE59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81AC1-7D8D-4192-8ADB-CDE00CA7E677}"/>
      </w:docPartPr>
      <w:docPartBody>
        <w:p w:rsidR="000D27D8" w:rsidRDefault="00A823B8" w:rsidP="00A823B8">
          <w:pPr>
            <w:pStyle w:val="24BE15C96B7E408EA1B2F77B8BE59518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82C6ADC84F494503B3FDD3D18BB38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476C6-D8C4-41A5-A73B-7E3A68BD5DB7}"/>
      </w:docPartPr>
      <w:docPartBody>
        <w:p w:rsidR="002068A1" w:rsidRDefault="000D27D8" w:rsidP="000D27D8">
          <w:pPr>
            <w:pStyle w:val="82C6ADC84F494503B3FDD3D18BB386B9"/>
          </w:pPr>
          <w:r w:rsidRPr="00597117">
            <w:rPr>
              <w:rStyle w:val="PlaceholderText"/>
            </w:rPr>
            <w:t>Click here to enter text.</w:t>
          </w:r>
        </w:p>
      </w:docPartBody>
    </w:docPart>
    <w:docPart>
      <w:docPartPr>
        <w:name w:val="C5C29DCFAAD8480EB06378F4210D9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16425-0B80-48AF-8F82-1E4A80DA4E9E}"/>
      </w:docPartPr>
      <w:docPartBody>
        <w:p w:rsidR="002068A1" w:rsidRDefault="000D27D8" w:rsidP="000D27D8">
          <w:pPr>
            <w:pStyle w:val="C5C29DCFAAD8480EB06378F4210D9747"/>
          </w:pPr>
          <w:r w:rsidRPr="0059711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23B8"/>
    <w:rsid w:val="000D27D8"/>
    <w:rsid w:val="002068A1"/>
    <w:rsid w:val="002547E7"/>
    <w:rsid w:val="002F4723"/>
    <w:rsid w:val="007B1DA3"/>
    <w:rsid w:val="00A823B8"/>
    <w:rsid w:val="00F1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7D8"/>
    <w:rPr>
      <w:color w:val="808080"/>
    </w:rPr>
  </w:style>
  <w:style w:type="paragraph" w:customStyle="1" w:styleId="9D10080B70A44A528F8D20197216F6A1">
    <w:name w:val="9D10080B70A44A528F8D20197216F6A1"/>
    <w:rsid w:val="00A823B8"/>
  </w:style>
  <w:style w:type="paragraph" w:customStyle="1" w:styleId="EC08406046384CE1AB4CABBBD3C26488">
    <w:name w:val="EC08406046384CE1AB4CABBBD3C26488"/>
    <w:rsid w:val="00A823B8"/>
  </w:style>
  <w:style w:type="paragraph" w:customStyle="1" w:styleId="E1F6F35ADA2F4D91B10B3E992FA805BB">
    <w:name w:val="E1F6F35ADA2F4D91B10B3E992FA805BB"/>
    <w:rsid w:val="00A823B8"/>
  </w:style>
  <w:style w:type="paragraph" w:customStyle="1" w:styleId="8382833D77F6494A9AE0BB4C3CC33C08">
    <w:name w:val="8382833D77F6494A9AE0BB4C3CC33C08"/>
    <w:rsid w:val="00A823B8"/>
  </w:style>
  <w:style w:type="paragraph" w:customStyle="1" w:styleId="A57205A5C7574A98A4BB6417BABC1FDE">
    <w:name w:val="A57205A5C7574A98A4BB6417BABC1FDE"/>
    <w:rsid w:val="00A823B8"/>
  </w:style>
  <w:style w:type="paragraph" w:customStyle="1" w:styleId="CDC1A56F999B47FA8B7E75F81E26C671">
    <w:name w:val="CDC1A56F999B47FA8B7E75F81E26C671"/>
    <w:rsid w:val="00A823B8"/>
  </w:style>
  <w:style w:type="paragraph" w:customStyle="1" w:styleId="22BB2A01F1D84FB89E45A822C5A33316">
    <w:name w:val="22BB2A01F1D84FB89E45A822C5A33316"/>
    <w:rsid w:val="00A823B8"/>
  </w:style>
  <w:style w:type="paragraph" w:customStyle="1" w:styleId="CD8C3D3F5F0E4D98B8EE2F2B243B777B">
    <w:name w:val="CD8C3D3F5F0E4D98B8EE2F2B243B777B"/>
    <w:rsid w:val="00A823B8"/>
  </w:style>
  <w:style w:type="paragraph" w:customStyle="1" w:styleId="569335425BD94E788D26DBED5CC3DD59">
    <w:name w:val="569335425BD94E788D26DBED5CC3DD59"/>
    <w:rsid w:val="00A823B8"/>
  </w:style>
  <w:style w:type="paragraph" w:customStyle="1" w:styleId="6DC3A52172FF45D1999B5903A5E35E6B">
    <w:name w:val="6DC3A52172FF45D1999B5903A5E35E6B"/>
    <w:rsid w:val="00A823B8"/>
  </w:style>
  <w:style w:type="paragraph" w:customStyle="1" w:styleId="0412DB0061E84DE99D6A9E40638BEF2D">
    <w:name w:val="0412DB0061E84DE99D6A9E40638BEF2D"/>
    <w:rsid w:val="00A823B8"/>
  </w:style>
  <w:style w:type="paragraph" w:customStyle="1" w:styleId="49BBBC1E7A4A42D598941817E2D1F083">
    <w:name w:val="49BBBC1E7A4A42D598941817E2D1F083"/>
    <w:rsid w:val="00A823B8"/>
  </w:style>
  <w:style w:type="paragraph" w:customStyle="1" w:styleId="56B0F9C9FFCD4F8198D69086B66B46AD">
    <w:name w:val="56B0F9C9FFCD4F8198D69086B66B46AD"/>
    <w:rsid w:val="00A823B8"/>
  </w:style>
  <w:style w:type="paragraph" w:customStyle="1" w:styleId="188E1DCEE9CF485D9FF4E15EA22EA3CB">
    <w:name w:val="188E1DCEE9CF485D9FF4E15EA22EA3CB"/>
    <w:rsid w:val="00A823B8"/>
  </w:style>
  <w:style w:type="paragraph" w:customStyle="1" w:styleId="24404530B55146158C27751D1BB73ACF">
    <w:name w:val="24404530B55146158C27751D1BB73ACF"/>
    <w:rsid w:val="00A823B8"/>
  </w:style>
  <w:style w:type="paragraph" w:customStyle="1" w:styleId="90E1002E3DE24C4C97A0BA1B79B8C4DD">
    <w:name w:val="90E1002E3DE24C4C97A0BA1B79B8C4DD"/>
    <w:rsid w:val="00A823B8"/>
  </w:style>
  <w:style w:type="paragraph" w:customStyle="1" w:styleId="C91440C5956042C491CAC23178481AB9">
    <w:name w:val="C91440C5956042C491CAC23178481AB9"/>
    <w:rsid w:val="00A823B8"/>
  </w:style>
  <w:style w:type="paragraph" w:customStyle="1" w:styleId="E34E75F2F60C49E1B39944234182A061">
    <w:name w:val="E34E75F2F60C49E1B39944234182A061"/>
    <w:rsid w:val="00A823B8"/>
  </w:style>
  <w:style w:type="paragraph" w:customStyle="1" w:styleId="0E969FEE33FC4D4D9F9819B5B0A3FFA3">
    <w:name w:val="0E969FEE33FC4D4D9F9819B5B0A3FFA3"/>
    <w:rsid w:val="00A823B8"/>
  </w:style>
  <w:style w:type="paragraph" w:customStyle="1" w:styleId="8A50EC55A8B34670BDABC22E872D4EBD">
    <w:name w:val="8A50EC55A8B34670BDABC22E872D4EBD"/>
    <w:rsid w:val="00A823B8"/>
  </w:style>
  <w:style w:type="paragraph" w:customStyle="1" w:styleId="C73D33512436477DB6C1CECF2A3680A2">
    <w:name w:val="C73D33512436477DB6C1CECF2A3680A2"/>
    <w:rsid w:val="00A823B8"/>
  </w:style>
  <w:style w:type="paragraph" w:customStyle="1" w:styleId="B3CCD4A8816341718B5538098935D511">
    <w:name w:val="B3CCD4A8816341718B5538098935D511"/>
    <w:rsid w:val="00A823B8"/>
  </w:style>
  <w:style w:type="paragraph" w:customStyle="1" w:styleId="52D787D01E594BDB817805ED99C707EA">
    <w:name w:val="52D787D01E594BDB817805ED99C707EA"/>
    <w:rsid w:val="00A823B8"/>
  </w:style>
  <w:style w:type="paragraph" w:customStyle="1" w:styleId="85F51F440A0A4135A7F34D8F22D3AF02">
    <w:name w:val="85F51F440A0A4135A7F34D8F22D3AF02"/>
    <w:rsid w:val="00A823B8"/>
  </w:style>
  <w:style w:type="paragraph" w:customStyle="1" w:styleId="916B96C63D874B8FAE635DD130E3FDD6">
    <w:name w:val="916B96C63D874B8FAE635DD130E3FDD6"/>
    <w:rsid w:val="00A823B8"/>
  </w:style>
  <w:style w:type="paragraph" w:customStyle="1" w:styleId="26C5FF67430F445E9A8613B61D66ECA0">
    <w:name w:val="26C5FF67430F445E9A8613B61D66ECA0"/>
    <w:rsid w:val="00A823B8"/>
  </w:style>
  <w:style w:type="paragraph" w:customStyle="1" w:styleId="4536536A1C0546F286427AF97CD1B2C9">
    <w:name w:val="4536536A1C0546F286427AF97CD1B2C9"/>
    <w:rsid w:val="00A823B8"/>
  </w:style>
  <w:style w:type="paragraph" w:customStyle="1" w:styleId="86FCC6836FA14CD79372F9EAD1CE0DC4">
    <w:name w:val="86FCC6836FA14CD79372F9EAD1CE0DC4"/>
    <w:rsid w:val="00A823B8"/>
  </w:style>
  <w:style w:type="paragraph" w:customStyle="1" w:styleId="A3B3573686C9479A8F222247FEF51EF2">
    <w:name w:val="A3B3573686C9479A8F222247FEF51EF2"/>
    <w:rsid w:val="00A823B8"/>
  </w:style>
  <w:style w:type="paragraph" w:customStyle="1" w:styleId="86CA99D4FADD47A09012EB0CE3A92EAE">
    <w:name w:val="86CA99D4FADD47A09012EB0CE3A92EAE"/>
    <w:rsid w:val="00A823B8"/>
  </w:style>
  <w:style w:type="paragraph" w:customStyle="1" w:styleId="AACE35E8BD4245EBA5895CBC6F54C4D0">
    <w:name w:val="AACE35E8BD4245EBA5895CBC6F54C4D0"/>
    <w:rsid w:val="00A823B8"/>
  </w:style>
  <w:style w:type="paragraph" w:customStyle="1" w:styleId="A08DC5C374E54A08AC2488D3FD71E979">
    <w:name w:val="A08DC5C374E54A08AC2488D3FD71E979"/>
    <w:rsid w:val="00A823B8"/>
  </w:style>
  <w:style w:type="paragraph" w:customStyle="1" w:styleId="CAD6EA5EAB0C49F09838B12165AF385F">
    <w:name w:val="CAD6EA5EAB0C49F09838B12165AF385F"/>
    <w:rsid w:val="00A823B8"/>
  </w:style>
  <w:style w:type="paragraph" w:customStyle="1" w:styleId="F62FF75E6F584867AC6923A4F8A12C17">
    <w:name w:val="F62FF75E6F584867AC6923A4F8A12C17"/>
    <w:rsid w:val="00A823B8"/>
  </w:style>
  <w:style w:type="paragraph" w:customStyle="1" w:styleId="DF2FD75B6F3A4BC3B3A9EDB77994EEE8">
    <w:name w:val="DF2FD75B6F3A4BC3B3A9EDB77994EEE8"/>
    <w:rsid w:val="00A823B8"/>
  </w:style>
  <w:style w:type="paragraph" w:customStyle="1" w:styleId="24BE15C96B7E408EA1B2F77B8BE59518">
    <w:name w:val="24BE15C96B7E408EA1B2F77B8BE59518"/>
    <w:rsid w:val="00A823B8"/>
  </w:style>
  <w:style w:type="paragraph" w:customStyle="1" w:styleId="82C6ADC84F494503B3FDD3D18BB386B9">
    <w:name w:val="82C6ADC84F494503B3FDD3D18BB386B9"/>
    <w:rsid w:val="000D27D8"/>
  </w:style>
  <w:style w:type="paragraph" w:customStyle="1" w:styleId="C5C29DCFAAD8480EB06378F4210D9747">
    <w:name w:val="C5C29DCFAAD8480EB06378F4210D9747"/>
    <w:rsid w:val="000D27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E497543E547419F1A69B7D3CC022B" ma:contentTypeVersion="11" ma:contentTypeDescription="Create a new document." ma:contentTypeScope="" ma:versionID="b65a79d777668e2db613cf1b4fdfa73f">
  <xsd:schema xmlns:xsd="http://www.w3.org/2001/XMLSchema" xmlns:xs="http://www.w3.org/2001/XMLSchema" xmlns:p="http://schemas.microsoft.com/office/2006/metadata/properties" xmlns:ns3="d0f7fa65-d8ac-4497-b1e0-d7b0b495b158" xmlns:ns4="e7233ac5-37b4-421d-a1ee-aa48ce6e695b" targetNamespace="http://schemas.microsoft.com/office/2006/metadata/properties" ma:root="true" ma:fieldsID="edc867ccea9134e20b9be5aa10e385db" ns3:_="" ns4:_="">
    <xsd:import namespace="d0f7fa65-d8ac-4497-b1e0-d7b0b495b158"/>
    <xsd:import namespace="e7233ac5-37b4-421d-a1ee-aa48ce6e69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7fa65-d8ac-4497-b1e0-d7b0b495b1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33ac5-37b4-421d-a1ee-aa48ce6e69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FE5D9B-67FC-4540-B819-857F832FB7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B85494-98D8-46D0-A407-77011A760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739CEA-B5A0-4485-90D1-93359C904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7fa65-d8ac-4497-b1e0-d7b0b495b158"/>
    <ds:schemaRef ds:uri="e7233ac5-37b4-421d-a1ee-aa48ce6e69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829180-8931-42D2-B054-F9BB6AC7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1504</Words>
  <Characters>857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Office of the state superintendent of education</vt:lpstr>
    </vt:vector>
  </TitlesOfParts>
  <Company>DC Government</Company>
  <LinksUpToDate>false</LinksUpToDate>
  <CharactersWithSpaces>10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Office of the state superintendent of education</dc:title>
  <dc:subject/>
  <dc:creator>ServUS</dc:creator>
  <cp:keywords/>
  <dc:description/>
  <cp:lastModifiedBy>Llagas-Mulhern, Charmaine (OSSE)</cp:lastModifiedBy>
  <cp:revision>11</cp:revision>
  <cp:lastPrinted>2020-01-16T14:49:00Z</cp:lastPrinted>
  <dcterms:created xsi:type="dcterms:W3CDTF">2020-07-17T12:38:00Z</dcterms:created>
  <dcterms:modified xsi:type="dcterms:W3CDTF">2020-07-2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06T00:00:00Z</vt:filetime>
  </property>
  <property fmtid="{D5CDD505-2E9C-101B-9397-08002B2CF9AE}" pid="3" name="LastSaved">
    <vt:filetime>2014-05-12T00:00:00Z</vt:filetime>
  </property>
  <property fmtid="{D5CDD505-2E9C-101B-9397-08002B2CF9AE}" pid="4" name="ContentTypeId">
    <vt:lpwstr>0x010100AD3E497543E547419F1A69B7D3CC022B</vt:lpwstr>
  </property>
</Properties>
</file>